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33B020" w14:textId="77777777" w:rsidR="00FB6D33" w:rsidRPr="00C43DE1" w:rsidRDefault="001D660C" w:rsidP="00430E97">
      <w:pPr>
        <w:widowControl w:val="0"/>
        <w:tabs>
          <w:tab w:val="left" w:pos="9360"/>
        </w:tabs>
        <w:spacing w:line="200" w:lineRule="atLeast"/>
        <w:ind w:left="90"/>
        <w:jc w:val="center"/>
        <w:rPr>
          <w:rFonts w:ascii="Arial" w:eastAsia="Arial" w:hAnsi="Arial" w:cs="Arial"/>
          <w:sz w:val="3"/>
          <w:szCs w:val="3"/>
        </w:rPr>
      </w:pPr>
      <w:r>
        <w:rPr>
          <w:rFonts w:ascii="Arial" w:eastAsia="Arial" w:hAnsi="Arial" w:cs="Arial"/>
          <w:sz w:val="3"/>
          <w:szCs w:val="3"/>
        </w:rPr>
        <w:t>a</w:t>
      </w:r>
      <w:r w:rsidR="00FB6D33" w:rsidRPr="00C43DE1">
        <w:rPr>
          <w:rFonts w:ascii="Arial" w:eastAsia="Arial" w:hAnsi="Arial" w:cs="Arial"/>
          <w:noProof/>
          <w:sz w:val="3"/>
          <w:szCs w:val="3"/>
        </w:rPr>
        <mc:AlternateContent>
          <mc:Choice Requires="wpg">
            <w:drawing>
              <wp:inline distT="0" distB="0" distL="0" distR="0" wp14:anchorId="7732F547" wp14:editId="78F8A84A">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3602E5B"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60F88AD3" w14:textId="77777777" w:rsidR="00FB6D33" w:rsidRPr="00C43DE1" w:rsidRDefault="00FB6D33" w:rsidP="00FB6D33">
      <w:pPr>
        <w:widowControl w:val="0"/>
        <w:ind w:left="152"/>
        <w:jc w:val="center"/>
        <w:rPr>
          <w:rFonts w:ascii="Tahoma"/>
          <w:sz w:val="8"/>
          <w:szCs w:val="8"/>
        </w:rPr>
      </w:pPr>
    </w:p>
    <w:p w14:paraId="39F29A44" w14:textId="77777777" w:rsidR="00FB6D33" w:rsidRPr="00C43DE1" w:rsidRDefault="00D03952" w:rsidP="00FB6D33">
      <w:pPr>
        <w:widowControl w:val="0"/>
        <w:spacing w:line="289" w:lineRule="exact"/>
        <w:jc w:val="center"/>
        <w:rPr>
          <w:rFonts w:ascii="Tahoma" w:eastAsia="Tahoma" w:hAnsi="Tahoma" w:cs="Tahoma"/>
          <w:szCs w:val="24"/>
        </w:rPr>
      </w:pPr>
      <w:r>
        <w:rPr>
          <w:rFonts w:ascii="Tahoma"/>
        </w:rPr>
        <w:t>400 R Street, Suite 310</w:t>
      </w:r>
      <w:r w:rsidR="00FB6D33" w:rsidRPr="00C43DE1">
        <w:rPr>
          <w:rFonts w:ascii="Tahoma"/>
        </w:rPr>
        <w:t xml:space="preserve"> | </w:t>
      </w:r>
      <w:r w:rsidR="00FB6D33" w:rsidRPr="00C43DE1">
        <w:rPr>
          <w:rFonts w:ascii="Tahoma"/>
          <w:spacing w:val="-1"/>
        </w:rPr>
        <w:t>Sacramento,</w:t>
      </w:r>
      <w:r w:rsidR="00FB6D33" w:rsidRPr="00C43DE1">
        <w:rPr>
          <w:rFonts w:ascii="Tahoma"/>
          <w:spacing w:val="-6"/>
        </w:rPr>
        <w:t xml:space="preserve"> </w:t>
      </w:r>
      <w:r w:rsidR="00430E97">
        <w:rPr>
          <w:rFonts w:ascii="Tahoma"/>
          <w:spacing w:val="-1"/>
        </w:rPr>
        <w:t>CA</w:t>
      </w:r>
      <w:r w:rsidR="00FB6D33" w:rsidRPr="00C43DE1">
        <w:rPr>
          <w:rFonts w:ascii="Tahoma"/>
          <w:spacing w:val="62"/>
        </w:rPr>
        <w:t xml:space="preserve"> </w:t>
      </w:r>
      <w:r w:rsidR="00FB6D33" w:rsidRPr="00C43DE1">
        <w:rPr>
          <w:rFonts w:ascii="Tahoma"/>
          <w:spacing w:val="-1"/>
        </w:rPr>
        <w:t>9581</w:t>
      </w:r>
      <w:r w:rsidR="001034CA">
        <w:rPr>
          <w:rFonts w:ascii="Tahoma"/>
          <w:spacing w:val="-1"/>
        </w:rPr>
        <w:t>1</w:t>
      </w:r>
    </w:p>
    <w:p w14:paraId="2B1505D6" w14:textId="77777777" w:rsidR="00FB6D33" w:rsidRDefault="009A1F66" w:rsidP="00FB6D33">
      <w:pPr>
        <w:widowControl w:val="0"/>
        <w:spacing w:line="289" w:lineRule="exact"/>
        <w:jc w:val="center"/>
        <w:rPr>
          <w:rFonts w:ascii="Tahoma"/>
          <w:spacing w:val="-1"/>
        </w:rPr>
      </w:pPr>
      <w:r>
        <w:rPr>
          <w:rFonts w:ascii="Tahoma"/>
        </w:rPr>
        <w:t xml:space="preserve">Office: </w:t>
      </w:r>
      <w:r w:rsidR="00FB6D33" w:rsidRPr="00C43DE1">
        <w:rPr>
          <w:rFonts w:ascii="Tahoma"/>
        </w:rPr>
        <w:t>(916)</w:t>
      </w:r>
      <w:r w:rsidR="00FB6D33" w:rsidRPr="00C43DE1">
        <w:rPr>
          <w:rFonts w:ascii="Tahoma"/>
          <w:spacing w:val="-7"/>
        </w:rPr>
        <w:t xml:space="preserve"> </w:t>
      </w:r>
      <w:r w:rsidR="00FB6D33" w:rsidRPr="00C43DE1">
        <w:rPr>
          <w:rFonts w:ascii="Tahoma"/>
          <w:spacing w:val="-1"/>
        </w:rPr>
        <w:t>319-9974</w:t>
      </w:r>
      <w:r w:rsidR="00FB6D33" w:rsidRPr="00C43DE1">
        <w:rPr>
          <w:rFonts w:ascii="Tahoma"/>
          <w:spacing w:val="-5"/>
        </w:rPr>
        <w:t xml:space="preserve"> | </w:t>
      </w:r>
      <w:r w:rsidR="00D03952">
        <w:rPr>
          <w:rFonts w:ascii="Tahoma"/>
          <w:spacing w:val="-5"/>
        </w:rPr>
        <w:t>e</w:t>
      </w:r>
      <w:r w:rsidR="00FB6D33" w:rsidRPr="00C43DE1">
        <w:rPr>
          <w:rFonts w:ascii="Tahoma" w:hAnsi="Tahoma"/>
        </w:rPr>
        <w:t>Fax</w:t>
      </w:r>
      <w:r w:rsidR="00FB6D33" w:rsidRPr="00C43DE1">
        <w:rPr>
          <w:rFonts w:ascii="Tahoma"/>
          <w:spacing w:val="61"/>
        </w:rPr>
        <w:t>:</w:t>
      </w:r>
      <w:r w:rsidR="00FB6D33" w:rsidRPr="00C43DE1">
        <w:rPr>
          <w:rFonts w:ascii="Tahoma"/>
        </w:rPr>
        <w:t>(916)</w:t>
      </w:r>
      <w:r w:rsidR="00FB6D33" w:rsidRPr="00C43DE1">
        <w:rPr>
          <w:rFonts w:ascii="Tahoma"/>
          <w:spacing w:val="-7"/>
        </w:rPr>
        <w:t xml:space="preserve"> </w:t>
      </w:r>
      <w:r w:rsidR="00D03952">
        <w:rPr>
          <w:rFonts w:ascii="Tahoma"/>
          <w:spacing w:val="-1"/>
        </w:rPr>
        <w:t>376-4216</w:t>
      </w:r>
      <w:r w:rsidR="00FB6D33" w:rsidRPr="00C43DE1">
        <w:rPr>
          <w:rFonts w:ascii="Tahoma"/>
          <w:spacing w:val="-1"/>
        </w:rPr>
        <w:t xml:space="preserve"> | TDD/TTY</w:t>
      </w:r>
      <w:r w:rsidR="00FB6D33" w:rsidRPr="00C43DE1">
        <w:rPr>
          <w:rFonts w:ascii="Tahoma"/>
        </w:rPr>
        <w:t>: (800)</w:t>
      </w:r>
      <w:r w:rsidR="00FB6D33" w:rsidRPr="00C43DE1">
        <w:rPr>
          <w:rFonts w:ascii="Tahoma"/>
          <w:spacing w:val="-11"/>
        </w:rPr>
        <w:t xml:space="preserve"> </w:t>
      </w:r>
      <w:r w:rsidR="00FB6D33" w:rsidRPr="00C43DE1">
        <w:rPr>
          <w:rFonts w:ascii="Tahoma"/>
          <w:spacing w:val="-1"/>
        </w:rPr>
        <w:t>735-2929</w:t>
      </w:r>
      <w:bookmarkStart w:id="0" w:name="_GoBack"/>
      <w:bookmarkEnd w:id="0"/>
    </w:p>
    <w:p w14:paraId="608DA221" w14:textId="77777777" w:rsidR="00430E97" w:rsidRPr="00C43DE1" w:rsidRDefault="00430E97" w:rsidP="00FB6D33">
      <w:pPr>
        <w:widowControl w:val="0"/>
        <w:spacing w:line="289" w:lineRule="exact"/>
        <w:jc w:val="center"/>
        <w:rPr>
          <w:rFonts w:ascii="Tahoma" w:eastAsia="Tahoma" w:hAnsi="Tahoma" w:cs="Tahoma"/>
          <w:szCs w:val="24"/>
        </w:rPr>
      </w:pPr>
      <w:r w:rsidRPr="00430E97">
        <w:rPr>
          <w:rFonts w:ascii="Tahoma" w:eastAsia="Tahoma" w:hAnsi="Tahoma" w:cs="Tahoma"/>
          <w:szCs w:val="24"/>
        </w:rPr>
        <w:t>https://www.dgs.ca.gov/ccda</w:t>
      </w:r>
    </w:p>
    <w:p w14:paraId="3491BF74" w14:textId="77777777" w:rsidR="00FB6D33" w:rsidRPr="00C43DE1" w:rsidRDefault="00FB6D33" w:rsidP="00FB6D33">
      <w:pPr>
        <w:widowControl w:val="0"/>
        <w:ind w:right="540"/>
        <w:jc w:val="center"/>
        <w:rPr>
          <w:rFonts w:ascii="Tahoma" w:eastAsia="Tahoma" w:hAnsi="Tahoma" w:cs="Tahoma"/>
          <w:sz w:val="8"/>
          <w:szCs w:val="8"/>
        </w:rPr>
      </w:pPr>
    </w:p>
    <w:p w14:paraId="566A9B75" w14:textId="77777777" w:rsidR="00FB6D33" w:rsidRPr="00C43DE1" w:rsidRDefault="00FB6D33" w:rsidP="00FB6D33">
      <w:pPr>
        <w:widowControl w:val="0"/>
        <w:spacing w:line="30" w:lineRule="atLeast"/>
        <w:ind w:left="107"/>
        <w:rPr>
          <w:rFonts w:ascii="Tahoma" w:eastAsia="Tahoma" w:hAnsi="Tahoma" w:cs="Tahoma"/>
          <w:sz w:val="3"/>
          <w:szCs w:val="3"/>
        </w:rPr>
      </w:pPr>
      <w:r w:rsidRPr="00C43DE1">
        <w:rPr>
          <w:rFonts w:ascii="Tahoma" w:eastAsia="Tahoma" w:hAnsi="Tahoma" w:cs="Tahoma"/>
          <w:noProof/>
          <w:sz w:val="3"/>
          <w:szCs w:val="3"/>
        </w:rPr>
        <mc:AlternateContent>
          <mc:Choice Requires="wpg">
            <w:drawing>
              <wp:inline distT="0" distB="0" distL="0" distR="0" wp14:anchorId="765D16B1" wp14:editId="6C3C6F39">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8AFB47D"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52DABAEF" w14:textId="77777777" w:rsidR="00FB6D33" w:rsidRPr="00C43DE1" w:rsidRDefault="00FB6D33" w:rsidP="00FB6D33">
      <w:pPr>
        <w:widowControl w:val="0"/>
        <w:rPr>
          <w:rFonts w:ascii="Tahoma" w:eastAsia="Tahoma" w:hAnsi="Tahoma" w:cs="Tahoma"/>
          <w:szCs w:val="24"/>
        </w:rPr>
      </w:pPr>
    </w:p>
    <w:p w14:paraId="2C423E17" w14:textId="77777777" w:rsidR="00FB6D33" w:rsidRPr="00C43DE1" w:rsidRDefault="00FB6D33" w:rsidP="00FB6D33">
      <w:pPr>
        <w:widowControl w:val="0"/>
        <w:rPr>
          <w:rFonts w:ascii="Arial" w:eastAsia="Tahoma" w:hAnsi="Arial" w:cs="Arial"/>
          <w:sz w:val="20"/>
        </w:rPr>
        <w:sectPr w:rsidR="00FB6D33" w:rsidRPr="00C43DE1" w:rsidSect="00C43DE1">
          <w:headerReference w:type="default" r:id="rId8"/>
          <w:footerReference w:type="default" r:id="rId9"/>
          <w:type w:val="continuous"/>
          <w:pgSz w:w="12240" w:h="15840"/>
          <w:pgMar w:top="720" w:right="259" w:bottom="720" w:left="634" w:header="720" w:footer="720" w:gutter="0"/>
          <w:pgNumType w:start="1"/>
          <w:cols w:space="720"/>
        </w:sectPr>
      </w:pPr>
    </w:p>
    <w:p w14:paraId="0454B4FA" w14:textId="77777777" w:rsidR="00614DA6" w:rsidRPr="00C43DE1" w:rsidRDefault="00614DA6" w:rsidP="00614DA6">
      <w:pPr>
        <w:spacing w:before="76"/>
        <w:ind w:left="1143"/>
        <w:rPr>
          <w:rFonts w:ascii="Arial" w:hAnsi="Arial" w:cs="Arial"/>
          <w:szCs w:val="24"/>
        </w:rPr>
      </w:pP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40AF8C46" w14:textId="77777777" w:rsidR="00614DA6" w:rsidRPr="00C43DE1" w:rsidRDefault="00614DA6" w:rsidP="00614DA6">
      <w:pPr>
        <w:ind w:left="1170" w:right="701"/>
        <w:rPr>
          <w:rFonts w:ascii="Arial" w:hAnsi="Arial" w:cs="Arial"/>
          <w:i/>
          <w:szCs w:val="24"/>
        </w:rPr>
      </w:pPr>
      <w:r w:rsidRPr="00C43DE1">
        <w:rPr>
          <w:rFonts w:ascii="Arial" w:hAnsi="Arial" w:cs="Arial"/>
          <w:i/>
          <w:szCs w:val="24"/>
        </w:rPr>
        <w:t>Guy Leemhuis</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Chair Douglas</w:t>
      </w:r>
      <w:r w:rsidRPr="00C43DE1">
        <w:rPr>
          <w:rFonts w:ascii="Arial" w:hAnsi="Arial" w:cs="Arial"/>
          <w:i/>
          <w:spacing w:val="-2"/>
          <w:szCs w:val="24"/>
        </w:rPr>
        <w:t xml:space="preserve"> </w:t>
      </w:r>
      <w:r w:rsidRPr="00C43DE1">
        <w:rPr>
          <w:rFonts w:ascii="Arial" w:hAnsi="Arial" w:cs="Arial"/>
          <w:i/>
          <w:szCs w:val="24"/>
        </w:rPr>
        <w:t>Wiele</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 xml:space="preserve">Vice-Chair </w:t>
      </w:r>
    </w:p>
    <w:p w14:paraId="29A52EC6" w14:textId="77777777" w:rsidR="00614DA6" w:rsidRPr="00C43DE1" w:rsidRDefault="00614DA6" w:rsidP="00614DA6">
      <w:pPr>
        <w:ind w:left="1170" w:right="701"/>
        <w:rPr>
          <w:rFonts w:ascii="Arial" w:hAnsi="Arial" w:cs="Arial"/>
          <w:i/>
          <w:szCs w:val="24"/>
        </w:rPr>
      </w:pPr>
      <w:r w:rsidRPr="00C43DE1">
        <w:rPr>
          <w:rFonts w:ascii="Arial" w:hAnsi="Arial" w:cs="Arial"/>
          <w:i/>
          <w:szCs w:val="24"/>
        </w:rPr>
        <w:t>Chris Downey</w:t>
      </w:r>
    </w:p>
    <w:p w14:paraId="41003780" w14:textId="77777777" w:rsidR="00614DA6" w:rsidRPr="00C43DE1" w:rsidRDefault="00614DA6" w:rsidP="00614DA6">
      <w:pPr>
        <w:ind w:left="1170" w:right="701"/>
        <w:rPr>
          <w:rFonts w:ascii="Arial" w:hAnsi="Arial" w:cs="Arial"/>
          <w:i/>
          <w:szCs w:val="24"/>
        </w:rPr>
      </w:pPr>
      <w:r w:rsidRPr="00C43DE1">
        <w:rPr>
          <w:rFonts w:ascii="Arial" w:hAnsi="Arial" w:cs="Arial"/>
          <w:i/>
          <w:szCs w:val="24"/>
        </w:rPr>
        <w:t>Brian Holloway</w:t>
      </w:r>
    </w:p>
    <w:p w14:paraId="405DED9C" w14:textId="77777777" w:rsidR="00174A72" w:rsidRDefault="00174A72" w:rsidP="00614DA6">
      <w:pPr>
        <w:ind w:left="1170" w:right="701"/>
        <w:rPr>
          <w:rFonts w:ascii="Arial" w:hAnsi="Arial" w:cs="Arial"/>
          <w:i/>
          <w:szCs w:val="24"/>
        </w:rPr>
      </w:pPr>
      <w:r>
        <w:rPr>
          <w:rFonts w:ascii="Arial" w:eastAsia="Arial" w:hAnsi="Arial" w:cs="Arial"/>
          <w:i/>
          <w:szCs w:val="24"/>
        </w:rPr>
        <w:t>Scott Lillibridge</w:t>
      </w:r>
      <w:r>
        <w:rPr>
          <w:rFonts w:ascii="Arial" w:hAnsi="Arial" w:cs="Arial"/>
          <w:i/>
          <w:szCs w:val="24"/>
        </w:rPr>
        <w:t xml:space="preserve"> </w:t>
      </w:r>
    </w:p>
    <w:p w14:paraId="6E7157C8" w14:textId="77777777" w:rsidR="00174A72" w:rsidRPr="00C43DE1" w:rsidRDefault="00174A72" w:rsidP="00174A72">
      <w:pPr>
        <w:ind w:left="1170" w:right="701"/>
        <w:rPr>
          <w:rFonts w:ascii="Arial" w:hAnsi="Arial" w:cs="Arial"/>
          <w:i/>
          <w:szCs w:val="24"/>
        </w:rPr>
      </w:pPr>
      <w:r w:rsidRPr="00C43DE1">
        <w:rPr>
          <w:rFonts w:ascii="Arial" w:hAnsi="Arial" w:cs="Arial"/>
          <w:i/>
          <w:szCs w:val="24"/>
        </w:rPr>
        <w:t>Celia McGuinness</w:t>
      </w:r>
    </w:p>
    <w:p w14:paraId="0D4172E5" w14:textId="77777777" w:rsidR="00614DA6" w:rsidRDefault="00614DA6" w:rsidP="00614DA6">
      <w:pPr>
        <w:ind w:left="1170" w:right="701"/>
        <w:rPr>
          <w:rFonts w:ascii="Arial" w:hAnsi="Arial" w:cs="Arial"/>
          <w:i/>
          <w:szCs w:val="24"/>
        </w:rPr>
      </w:pPr>
      <w:r w:rsidRPr="00C43DE1">
        <w:rPr>
          <w:rFonts w:ascii="Arial" w:hAnsi="Arial" w:cs="Arial"/>
          <w:i/>
          <w:szCs w:val="24"/>
        </w:rPr>
        <w:t>Michael Paravagna</w:t>
      </w:r>
    </w:p>
    <w:p w14:paraId="22E16993" w14:textId="77777777" w:rsidR="00614DA6" w:rsidRPr="00C43DE1" w:rsidRDefault="00614DA6" w:rsidP="00614DA6">
      <w:pPr>
        <w:ind w:left="1170" w:right="701"/>
        <w:rPr>
          <w:rFonts w:ascii="Arial" w:hAnsi="Arial" w:cs="Arial"/>
          <w:i/>
          <w:szCs w:val="24"/>
        </w:rPr>
      </w:pPr>
      <w:r w:rsidRPr="00FB6C2D">
        <w:rPr>
          <w:rFonts w:ascii="Arial" w:eastAsia="Arial" w:hAnsi="Arial" w:cs="Arial"/>
          <w:i/>
          <w:szCs w:val="24"/>
        </w:rPr>
        <w:t>Tiffany A. Potter</w:t>
      </w:r>
    </w:p>
    <w:p w14:paraId="3C9BF096" w14:textId="77777777" w:rsidR="00174A72" w:rsidRPr="00174A72" w:rsidRDefault="00174A72" w:rsidP="00174A72">
      <w:pPr>
        <w:ind w:left="1170" w:right="701"/>
        <w:rPr>
          <w:rFonts w:ascii="Arial" w:hAnsi="Arial" w:cs="Arial"/>
          <w:i/>
          <w:szCs w:val="24"/>
        </w:rPr>
      </w:pPr>
      <w:r>
        <w:rPr>
          <w:rFonts w:ascii="Arial" w:hAnsi="Arial" w:cs="Arial"/>
          <w:i/>
          <w:szCs w:val="24"/>
        </w:rPr>
        <w:t>Karla Prieto</w:t>
      </w:r>
    </w:p>
    <w:p w14:paraId="45698F92" w14:textId="77777777" w:rsidR="00614DA6" w:rsidRPr="00C43DE1" w:rsidRDefault="00614DA6" w:rsidP="00614DA6">
      <w:pPr>
        <w:ind w:left="1170" w:right="701"/>
        <w:rPr>
          <w:rFonts w:ascii="Arial" w:hAnsi="Arial" w:cs="Arial"/>
          <w:i/>
          <w:szCs w:val="24"/>
        </w:rPr>
      </w:pPr>
      <w:r w:rsidRPr="00C43DE1">
        <w:rPr>
          <w:rFonts w:ascii="Arial" w:hAnsi="Arial" w:cs="Arial"/>
          <w:i/>
          <w:szCs w:val="24"/>
        </w:rPr>
        <w:t xml:space="preserve">Betty Wilson </w:t>
      </w:r>
      <w:r w:rsidRPr="00C43DE1">
        <w:rPr>
          <w:rFonts w:ascii="Arial" w:hAnsi="Arial" w:cs="Arial"/>
          <w:i/>
          <w:szCs w:val="24"/>
        </w:rPr>
        <w:tab/>
      </w:r>
    </w:p>
    <w:p w14:paraId="7DB5AF26" w14:textId="77777777" w:rsidR="00614DA6" w:rsidRPr="00C43DE1" w:rsidRDefault="00614DA6" w:rsidP="00614DA6">
      <w:pPr>
        <w:spacing w:before="69" w:line="276" w:lineRule="exact"/>
        <w:ind w:left="367"/>
        <w:rPr>
          <w:rFonts w:ascii="Arial" w:hAnsi="Arial" w:cs="Arial"/>
          <w:szCs w:val="24"/>
        </w:rPr>
      </w:pPr>
      <w:r w:rsidRPr="00C43DE1">
        <w:br w:type="column"/>
      </w: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3E0D4036" w14:textId="77777777" w:rsidR="00CF66A1" w:rsidRPr="00CF66A1" w:rsidRDefault="00CF66A1" w:rsidP="00CF66A1">
      <w:pPr>
        <w:widowControl w:val="0"/>
        <w:spacing w:line="254" w:lineRule="exact"/>
        <w:ind w:left="345" w:firstLine="15"/>
        <w:rPr>
          <w:rFonts w:ascii="Arial" w:hAnsi="Arial" w:cs="Arial"/>
          <w:i/>
          <w:szCs w:val="24"/>
        </w:rPr>
      </w:pPr>
      <w:r w:rsidRPr="00CF66A1">
        <w:rPr>
          <w:rFonts w:ascii="Arial" w:hAnsi="Arial" w:cs="Arial"/>
          <w:i/>
          <w:szCs w:val="24"/>
        </w:rPr>
        <w:t xml:space="preserve">Jim Frazier – Assembly Member </w:t>
      </w:r>
    </w:p>
    <w:p w14:paraId="1D6537C1" w14:textId="77777777" w:rsidR="00CF66A1" w:rsidRPr="00CF66A1" w:rsidRDefault="00CF66A1" w:rsidP="00CF66A1">
      <w:pPr>
        <w:widowControl w:val="0"/>
        <w:spacing w:line="254" w:lineRule="exact"/>
        <w:ind w:left="345" w:firstLine="15"/>
        <w:rPr>
          <w:rFonts w:ascii="Arial" w:hAnsi="Arial" w:cs="Arial"/>
          <w:i/>
          <w:szCs w:val="24"/>
        </w:rPr>
      </w:pPr>
      <w:r w:rsidRPr="00CF66A1">
        <w:rPr>
          <w:rFonts w:ascii="Arial" w:hAnsi="Arial" w:cs="Arial"/>
          <w:i/>
          <w:szCs w:val="24"/>
        </w:rPr>
        <w:t>Tom Lackey – Assembly Member</w:t>
      </w:r>
    </w:p>
    <w:p w14:paraId="4F189C50" w14:textId="77777777" w:rsidR="00CF66A1" w:rsidRPr="00CF66A1" w:rsidRDefault="00CF66A1" w:rsidP="00CF66A1">
      <w:pPr>
        <w:widowControl w:val="0"/>
        <w:spacing w:line="254" w:lineRule="exact"/>
        <w:ind w:left="345" w:firstLine="15"/>
        <w:rPr>
          <w:rFonts w:ascii="Arial" w:hAnsi="Arial" w:cs="Arial"/>
          <w:i/>
          <w:szCs w:val="24"/>
        </w:rPr>
      </w:pPr>
      <w:r w:rsidRPr="00CF66A1">
        <w:rPr>
          <w:rFonts w:ascii="Arial" w:hAnsi="Arial" w:cs="Arial"/>
          <w:i/>
          <w:szCs w:val="24"/>
        </w:rPr>
        <w:t>Melissa Hurtado - Senator</w:t>
      </w:r>
    </w:p>
    <w:p w14:paraId="7E31818D" w14:textId="77777777" w:rsidR="00CF66A1" w:rsidRPr="00CF66A1" w:rsidRDefault="00CF66A1" w:rsidP="00CF66A1">
      <w:pPr>
        <w:widowControl w:val="0"/>
        <w:spacing w:line="254" w:lineRule="exact"/>
        <w:ind w:left="345" w:firstLine="15"/>
        <w:rPr>
          <w:rFonts w:ascii="Arial" w:hAnsi="Arial" w:cs="Arial"/>
          <w:i/>
          <w:szCs w:val="24"/>
        </w:rPr>
      </w:pPr>
      <w:r w:rsidRPr="00CF66A1">
        <w:rPr>
          <w:rFonts w:ascii="Arial" w:hAnsi="Arial" w:cs="Arial"/>
          <w:i/>
          <w:szCs w:val="24"/>
        </w:rPr>
        <w:t>Jeff Stone – Senator</w:t>
      </w:r>
    </w:p>
    <w:p w14:paraId="4C43EBEB" w14:textId="77777777" w:rsidR="00CF66A1" w:rsidRPr="00CF66A1" w:rsidRDefault="00CF66A1" w:rsidP="00CF66A1">
      <w:pPr>
        <w:widowControl w:val="0"/>
        <w:spacing w:line="254" w:lineRule="exact"/>
        <w:ind w:left="345" w:firstLine="15"/>
        <w:rPr>
          <w:rFonts w:ascii="Arial" w:hAnsi="Arial" w:cs="Arial"/>
          <w:i/>
          <w:szCs w:val="24"/>
        </w:rPr>
      </w:pPr>
      <w:r w:rsidRPr="00CF66A1">
        <w:rPr>
          <w:rFonts w:ascii="Arial" w:hAnsi="Arial" w:cs="Arial"/>
          <w:i/>
          <w:szCs w:val="24"/>
        </w:rPr>
        <w:t xml:space="preserve">Ida Clair, Acting State Architect </w:t>
      </w:r>
      <w:r w:rsidRPr="00CF66A1">
        <w:rPr>
          <w:rFonts w:ascii="Arial" w:hAnsi="Arial" w:cs="Arial"/>
          <w:i/>
          <w:szCs w:val="24"/>
        </w:rPr>
        <w:br/>
        <w:t>Attorney General Xavier Becerra by Deputy Attorney General Anthony Seferian</w:t>
      </w:r>
    </w:p>
    <w:p w14:paraId="64BE6D36" w14:textId="77777777" w:rsidR="00614DA6" w:rsidRPr="00C43DE1" w:rsidRDefault="00614DA6" w:rsidP="00614DA6">
      <w:pPr>
        <w:spacing w:before="32" w:line="275" w:lineRule="exact"/>
        <w:ind w:left="345"/>
        <w:rPr>
          <w:rFonts w:ascii="Arial"/>
          <w:b/>
          <w:i/>
          <w:u w:val="thick" w:color="000000"/>
        </w:rPr>
      </w:pPr>
    </w:p>
    <w:p w14:paraId="78709E75" w14:textId="77777777" w:rsidR="00614DA6" w:rsidRPr="00C43DE1" w:rsidRDefault="00614DA6" w:rsidP="00614DA6">
      <w:pPr>
        <w:spacing w:before="32" w:line="275" w:lineRule="exact"/>
        <w:ind w:left="345"/>
        <w:rPr>
          <w:rFonts w:ascii="Arial" w:hAnsi="Arial" w:cs="Arial"/>
          <w:szCs w:val="24"/>
        </w:rPr>
      </w:pPr>
      <w:r w:rsidRPr="00C43DE1">
        <w:rPr>
          <w:rFonts w:ascii="Arial"/>
          <w:b/>
          <w:i/>
          <w:u w:val="thick" w:color="000000"/>
        </w:rPr>
        <w:t xml:space="preserve">Commission </w:t>
      </w:r>
      <w:r w:rsidRPr="00C43DE1">
        <w:rPr>
          <w:rFonts w:ascii="Arial"/>
          <w:b/>
          <w:i/>
          <w:spacing w:val="-1"/>
          <w:u w:val="thick" w:color="000000"/>
        </w:rPr>
        <w:t>Executive</w:t>
      </w:r>
      <w:r w:rsidRPr="00C43DE1">
        <w:rPr>
          <w:rFonts w:ascii="Arial"/>
          <w:b/>
          <w:i/>
          <w:u w:val="thick" w:color="000000"/>
        </w:rPr>
        <w:t xml:space="preserve"> Staff</w:t>
      </w:r>
    </w:p>
    <w:p w14:paraId="137BF9A6" w14:textId="77777777" w:rsidR="00614DA6" w:rsidRPr="006555CD" w:rsidRDefault="00614DA6" w:rsidP="00614DA6">
      <w:pPr>
        <w:spacing w:line="275" w:lineRule="exact"/>
        <w:ind w:left="360"/>
        <w:rPr>
          <w:rFonts w:ascii="Arial" w:eastAsiaTheme="minorHAnsi" w:hAnsi="Arial" w:cs="Arial"/>
          <w:szCs w:val="24"/>
        </w:rPr>
        <w:sectPr w:rsidR="00614DA6" w:rsidRPr="006555CD">
          <w:type w:val="continuous"/>
          <w:pgSz w:w="12240" w:h="15840"/>
          <w:pgMar w:top="1080" w:right="260" w:bottom="920" w:left="640" w:header="720" w:footer="720" w:gutter="0"/>
          <w:cols w:num="2" w:space="720" w:equalWidth="0">
            <w:col w:w="5091" w:space="40"/>
            <w:col w:w="6209"/>
          </w:cols>
        </w:sectPr>
      </w:pPr>
      <w:r w:rsidRPr="00C43DE1">
        <w:rPr>
          <w:rFonts w:ascii="Arial" w:hAnsi="Arial" w:cs="Arial"/>
          <w:i/>
          <w:spacing w:val="-1"/>
          <w:szCs w:val="24"/>
        </w:rPr>
        <w:t>Angela</w:t>
      </w:r>
      <w:r w:rsidRPr="00C43DE1">
        <w:rPr>
          <w:rFonts w:ascii="Arial" w:hAnsi="Arial" w:cs="Arial"/>
          <w:i/>
          <w:szCs w:val="24"/>
        </w:rPr>
        <w:t xml:space="preserve"> </w:t>
      </w:r>
      <w:r w:rsidRPr="00C43DE1">
        <w:rPr>
          <w:rFonts w:ascii="Arial" w:hAnsi="Arial" w:cs="Arial"/>
          <w:i/>
          <w:spacing w:val="-1"/>
          <w:szCs w:val="24"/>
        </w:rPr>
        <w:t>Jemmott</w:t>
      </w:r>
      <w:r w:rsidRPr="00C43DE1">
        <w:rPr>
          <w:rFonts w:ascii="Arial" w:hAnsi="Arial" w:cs="Arial"/>
          <w:i/>
          <w:spacing w:val="3"/>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pacing w:val="-1"/>
          <w:szCs w:val="24"/>
        </w:rPr>
        <w:t>Executive</w:t>
      </w:r>
      <w:r w:rsidRPr="00C43DE1">
        <w:rPr>
          <w:rFonts w:ascii="Arial" w:hAnsi="Arial" w:cs="Arial"/>
          <w:i/>
          <w:szCs w:val="24"/>
        </w:rPr>
        <w:t xml:space="preserve"> </w:t>
      </w:r>
      <w:r>
        <w:rPr>
          <w:rFonts w:ascii="Arial" w:hAnsi="Arial" w:cs="Arial"/>
          <w:i/>
          <w:spacing w:val="-1"/>
          <w:szCs w:val="24"/>
        </w:rPr>
        <w:t>Directo</w:t>
      </w:r>
      <w:r w:rsidR="005C6134">
        <w:rPr>
          <w:rFonts w:ascii="Arial" w:hAnsi="Arial" w:cs="Arial"/>
          <w:i/>
          <w:spacing w:val="-1"/>
          <w:szCs w:val="24"/>
        </w:rPr>
        <w:t>r</w:t>
      </w:r>
    </w:p>
    <w:p w14:paraId="1625149F" w14:textId="77777777" w:rsidR="00FB6D33" w:rsidRPr="00C43DE1" w:rsidRDefault="00FB6D33" w:rsidP="00EE6E6C">
      <w:pPr>
        <w:widowControl w:val="0"/>
        <w:spacing w:line="30" w:lineRule="atLeast"/>
        <w:ind w:left="-450" w:firstLine="90"/>
        <w:jc w:val="center"/>
        <w:rPr>
          <w:rFonts w:ascii="Arial" w:eastAsia="Arial" w:hAnsi="Arial" w:cs="Arial"/>
          <w:sz w:val="3"/>
          <w:szCs w:val="3"/>
        </w:rPr>
      </w:pPr>
      <w:r w:rsidRPr="00C43DE1">
        <w:rPr>
          <w:rFonts w:ascii="Arial" w:eastAsia="Arial" w:hAnsi="Arial" w:cs="Arial"/>
          <w:noProof/>
          <w:sz w:val="3"/>
          <w:szCs w:val="3"/>
        </w:rPr>
        <mc:AlternateContent>
          <mc:Choice Requires="wpg">
            <w:drawing>
              <wp:inline distT="0" distB="0" distL="0" distR="0" wp14:anchorId="6583BF56" wp14:editId="0A503A29">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ED93667"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2794DDE5" w14:textId="77777777" w:rsidR="00FB6D33" w:rsidRPr="00C43DE1" w:rsidRDefault="00FB6D33" w:rsidP="00EE6E6C">
      <w:pPr>
        <w:widowControl w:val="0"/>
        <w:spacing w:line="241" w:lineRule="auto"/>
        <w:ind w:right="170" w:firstLine="2"/>
        <w:jc w:val="center"/>
        <w:rPr>
          <w:rFonts w:ascii="Arial"/>
          <w:b/>
          <w:spacing w:val="-1"/>
          <w:sz w:val="28"/>
        </w:rPr>
      </w:pPr>
    </w:p>
    <w:p w14:paraId="151174A2" w14:textId="77777777" w:rsidR="00FB6D33" w:rsidRPr="00C43DE1" w:rsidRDefault="00FB6D33" w:rsidP="00FB6D33">
      <w:pPr>
        <w:widowControl w:val="0"/>
        <w:spacing w:line="241" w:lineRule="auto"/>
        <w:ind w:right="170" w:firstLine="2"/>
        <w:rPr>
          <w:rFonts w:ascii="Arial"/>
          <w:b/>
          <w:spacing w:val="-1"/>
          <w:sz w:val="28"/>
        </w:rPr>
      </w:pPr>
    </w:p>
    <w:p w14:paraId="59B4278B" w14:textId="77777777" w:rsidR="00FB6D33" w:rsidRDefault="00FB6D33" w:rsidP="00FB6D33">
      <w:pPr>
        <w:widowControl w:val="0"/>
        <w:spacing w:line="241" w:lineRule="auto"/>
        <w:ind w:right="-10" w:firstLine="2"/>
        <w:jc w:val="center"/>
        <w:rPr>
          <w:rFonts w:ascii="Arial"/>
          <w:b/>
          <w:spacing w:val="-1"/>
          <w:sz w:val="36"/>
          <w:szCs w:val="36"/>
        </w:rPr>
      </w:pPr>
      <w:r w:rsidRPr="00C43DE1">
        <w:rPr>
          <w:rFonts w:ascii="Arial"/>
          <w:b/>
          <w:spacing w:val="-1"/>
          <w:sz w:val="36"/>
          <w:szCs w:val="36"/>
        </w:rPr>
        <w:t>MEETING</w:t>
      </w:r>
      <w:r w:rsidRPr="00C43DE1">
        <w:rPr>
          <w:rFonts w:ascii="Arial"/>
          <w:b/>
          <w:spacing w:val="-2"/>
          <w:sz w:val="36"/>
          <w:szCs w:val="36"/>
        </w:rPr>
        <w:t xml:space="preserve"> </w:t>
      </w:r>
      <w:r w:rsidRPr="00C43DE1">
        <w:rPr>
          <w:rFonts w:ascii="Arial"/>
          <w:b/>
          <w:spacing w:val="-1"/>
          <w:sz w:val="36"/>
          <w:szCs w:val="36"/>
        </w:rPr>
        <w:t>NOTICE</w:t>
      </w:r>
      <w:r w:rsidRPr="00C43DE1">
        <w:rPr>
          <w:rFonts w:ascii="Arial"/>
          <w:b/>
          <w:spacing w:val="1"/>
          <w:sz w:val="36"/>
          <w:szCs w:val="36"/>
        </w:rPr>
        <w:t xml:space="preserve"> </w:t>
      </w:r>
      <w:r w:rsidRPr="00C43DE1">
        <w:rPr>
          <w:rFonts w:ascii="Arial"/>
          <w:b/>
          <w:spacing w:val="-3"/>
          <w:sz w:val="36"/>
          <w:szCs w:val="36"/>
        </w:rPr>
        <w:t>AND</w:t>
      </w:r>
      <w:r w:rsidRPr="00C43DE1">
        <w:rPr>
          <w:rFonts w:ascii="Arial"/>
          <w:b/>
          <w:spacing w:val="4"/>
          <w:sz w:val="36"/>
          <w:szCs w:val="36"/>
        </w:rPr>
        <w:t xml:space="preserve"> </w:t>
      </w:r>
      <w:r w:rsidRPr="00C43DE1">
        <w:rPr>
          <w:rFonts w:ascii="Arial"/>
          <w:b/>
          <w:spacing w:val="-1"/>
          <w:sz w:val="36"/>
          <w:szCs w:val="36"/>
        </w:rPr>
        <w:t>AGENDA</w:t>
      </w:r>
    </w:p>
    <w:p w14:paraId="6F5DDE47" w14:textId="77777777" w:rsidR="00FD6FDE" w:rsidRDefault="00FD6FDE" w:rsidP="00FB6D33">
      <w:pPr>
        <w:widowControl w:val="0"/>
        <w:spacing w:line="241" w:lineRule="auto"/>
        <w:ind w:right="-10" w:firstLine="2"/>
        <w:jc w:val="center"/>
        <w:rPr>
          <w:rFonts w:ascii="Arial"/>
          <w:b/>
          <w:spacing w:val="-1"/>
          <w:sz w:val="36"/>
          <w:szCs w:val="36"/>
        </w:rPr>
      </w:pPr>
    </w:p>
    <w:p w14:paraId="7F254160" w14:textId="77777777" w:rsidR="00587F8E" w:rsidRDefault="00321C87" w:rsidP="00587F8E">
      <w:pPr>
        <w:widowControl w:val="0"/>
        <w:ind w:right="-10" w:firstLine="2"/>
        <w:jc w:val="center"/>
        <w:rPr>
          <w:rFonts w:ascii="Arial"/>
          <w:b/>
          <w:spacing w:val="-1"/>
          <w:sz w:val="40"/>
          <w:szCs w:val="40"/>
        </w:rPr>
      </w:pPr>
      <w:r>
        <w:rPr>
          <w:rFonts w:ascii="Arial"/>
          <w:b/>
          <w:spacing w:val="-1"/>
          <w:sz w:val="40"/>
          <w:szCs w:val="40"/>
        </w:rPr>
        <w:t>Checklist</w:t>
      </w:r>
      <w:r w:rsidR="00FB6D33">
        <w:rPr>
          <w:rFonts w:ascii="Arial"/>
          <w:b/>
          <w:spacing w:val="-1"/>
          <w:sz w:val="40"/>
          <w:szCs w:val="40"/>
        </w:rPr>
        <w:t xml:space="preserve"> Committee</w:t>
      </w:r>
    </w:p>
    <w:p w14:paraId="5349FC2E" w14:textId="77777777" w:rsidR="00FB6D33" w:rsidRPr="00C43DE1" w:rsidRDefault="00FB6D33" w:rsidP="00496B88">
      <w:pPr>
        <w:widowControl w:val="0"/>
        <w:ind w:right="170"/>
        <w:rPr>
          <w:rFonts w:ascii="Arial" w:eastAsia="Arial" w:hAnsi="Arial"/>
          <w:b/>
          <w:bCs/>
          <w:sz w:val="26"/>
          <w:szCs w:val="26"/>
        </w:rPr>
      </w:pPr>
    </w:p>
    <w:p w14:paraId="585C57BC" w14:textId="77777777" w:rsidR="00FB6D33" w:rsidRPr="003D3CFC" w:rsidRDefault="00CF66A1" w:rsidP="00FB6D33">
      <w:pPr>
        <w:widowControl w:val="0"/>
        <w:ind w:right="377"/>
        <w:jc w:val="center"/>
        <w:outlineLvl w:val="0"/>
        <w:rPr>
          <w:rFonts w:ascii="Arial" w:eastAsia="Arial" w:hAnsi="Arial"/>
          <w:b/>
          <w:bCs/>
          <w:spacing w:val="-1"/>
          <w:sz w:val="32"/>
          <w:szCs w:val="32"/>
        </w:rPr>
      </w:pPr>
      <w:r>
        <w:rPr>
          <w:rFonts w:ascii="Arial" w:eastAsia="Arial" w:hAnsi="Arial"/>
          <w:b/>
          <w:bCs/>
          <w:spacing w:val="-2"/>
          <w:sz w:val="32"/>
          <w:szCs w:val="32"/>
        </w:rPr>
        <w:t>June 26</w:t>
      </w:r>
      <w:r w:rsidR="00130F0B">
        <w:rPr>
          <w:rFonts w:ascii="Arial" w:eastAsia="Arial" w:hAnsi="Arial"/>
          <w:b/>
          <w:bCs/>
          <w:spacing w:val="-2"/>
          <w:sz w:val="32"/>
          <w:szCs w:val="32"/>
        </w:rPr>
        <w:t>, 2019</w:t>
      </w:r>
    </w:p>
    <w:p w14:paraId="699EBE22" w14:textId="77777777" w:rsidR="00FB6D33" w:rsidRPr="003D3CFC" w:rsidRDefault="00130F0B" w:rsidP="00FB6D33">
      <w:pPr>
        <w:widowControl w:val="0"/>
        <w:spacing w:line="321" w:lineRule="exact"/>
        <w:ind w:left="1113" w:right="1492"/>
        <w:jc w:val="center"/>
        <w:rPr>
          <w:rFonts w:ascii="Arial" w:eastAsia="Arial" w:hAnsi="Arial" w:cs="Arial"/>
          <w:b/>
          <w:bCs/>
          <w:spacing w:val="-2"/>
          <w:sz w:val="32"/>
          <w:szCs w:val="32"/>
        </w:rPr>
      </w:pPr>
      <w:r>
        <w:rPr>
          <w:rFonts w:ascii="Arial" w:eastAsia="Arial" w:hAnsi="Arial" w:cs="Arial"/>
          <w:b/>
          <w:bCs/>
          <w:spacing w:val="-1"/>
          <w:sz w:val="32"/>
          <w:szCs w:val="32"/>
        </w:rPr>
        <w:t>1:30 P</w:t>
      </w:r>
      <w:r w:rsidR="00FB6D33" w:rsidRPr="003D3CFC">
        <w:rPr>
          <w:rFonts w:ascii="Arial" w:eastAsia="Arial" w:hAnsi="Arial" w:cs="Arial"/>
          <w:b/>
          <w:bCs/>
          <w:spacing w:val="-1"/>
          <w:sz w:val="32"/>
          <w:szCs w:val="32"/>
        </w:rPr>
        <w:t>M</w:t>
      </w:r>
      <w:r w:rsidR="00FB6D33" w:rsidRPr="003D3CFC">
        <w:rPr>
          <w:rFonts w:ascii="Arial" w:eastAsia="Arial" w:hAnsi="Arial" w:cs="Arial"/>
          <w:b/>
          <w:bCs/>
          <w:spacing w:val="1"/>
          <w:sz w:val="32"/>
          <w:szCs w:val="32"/>
        </w:rPr>
        <w:t xml:space="preserve"> </w:t>
      </w:r>
      <w:r w:rsidR="00FB6D33" w:rsidRPr="003D3CFC">
        <w:rPr>
          <w:rFonts w:ascii="Arial" w:eastAsia="Arial" w:hAnsi="Arial" w:cs="Arial"/>
          <w:b/>
          <w:bCs/>
          <w:sz w:val="32"/>
          <w:szCs w:val="32"/>
        </w:rPr>
        <w:t>–</w:t>
      </w:r>
      <w:r w:rsidR="00FB6D33" w:rsidRPr="003D3CFC">
        <w:rPr>
          <w:rFonts w:ascii="Arial" w:eastAsia="Arial" w:hAnsi="Arial" w:cs="Arial"/>
          <w:b/>
          <w:bCs/>
          <w:spacing w:val="1"/>
          <w:sz w:val="32"/>
          <w:szCs w:val="32"/>
        </w:rPr>
        <w:t xml:space="preserve"> </w:t>
      </w:r>
      <w:r>
        <w:rPr>
          <w:rFonts w:ascii="Arial" w:eastAsia="Arial" w:hAnsi="Arial" w:cs="Arial"/>
          <w:b/>
          <w:bCs/>
          <w:spacing w:val="-2"/>
          <w:sz w:val="32"/>
          <w:szCs w:val="32"/>
        </w:rPr>
        <w:t>3:30 P</w:t>
      </w:r>
      <w:r w:rsidR="00FB6D33" w:rsidRPr="003D3CFC">
        <w:rPr>
          <w:rFonts w:ascii="Arial" w:eastAsia="Arial" w:hAnsi="Arial" w:cs="Arial"/>
          <w:b/>
          <w:bCs/>
          <w:spacing w:val="-2"/>
          <w:sz w:val="32"/>
          <w:szCs w:val="32"/>
        </w:rPr>
        <w:t>M</w:t>
      </w:r>
    </w:p>
    <w:p w14:paraId="09F0FB57" w14:textId="77777777" w:rsidR="00FB6D33" w:rsidRPr="00C43DE1" w:rsidRDefault="00FB6D33" w:rsidP="00FB6D33">
      <w:pPr>
        <w:widowControl w:val="0"/>
        <w:spacing w:line="321" w:lineRule="exact"/>
        <w:ind w:left="1113" w:right="1492"/>
        <w:jc w:val="center"/>
        <w:rPr>
          <w:rFonts w:ascii="Arial" w:eastAsia="Arial" w:hAnsi="Arial" w:cs="Arial"/>
          <w:sz w:val="28"/>
          <w:szCs w:val="28"/>
        </w:rPr>
      </w:pPr>
    </w:p>
    <w:p w14:paraId="7CE6FC0A" w14:textId="77777777" w:rsidR="00FB6D33" w:rsidRPr="00C43DE1" w:rsidRDefault="00FB6D33" w:rsidP="00FB6D33">
      <w:pPr>
        <w:widowControl w:val="0"/>
        <w:spacing w:line="275" w:lineRule="exact"/>
        <w:ind w:left="1113" w:right="1493"/>
        <w:jc w:val="center"/>
        <w:rPr>
          <w:rFonts w:ascii="Arial" w:eastAsia="Arial" w:hAnsi="Arial"/>
          <w:sz w:val="26"/>
          <w:szCs w:val="26"/>
        </w:rPr>
      </w:pPr>
      <w:r w:rsidRPr="00C43DE1">
        <w:rPr>
          <w:rFonts w:ascii="Arial" w:eastAsia="Arial" w:hAnsi="Arial"/>
          <w:b/>
          <w:bCs/>
          <w:spacing w:val="-1"/>
          <w:sz w:val="26"/>
          <w:szCs w:val="26"/>
        </w:rPr>
        <w:t>(The</w:t>
      </w:r>
      <w:r w:rsidRPr="00C43DE1">
        <w:rPr>
          <w:rFonts w:ascii="Arial" w:eastAsia="Arial" w:hAnsi="Arial"/>
          <w:b/>
          <w:bCs/>
          <w:sz w:val="26"/>
          <w:szCs w:val="26"/>
        </w:rPr>
        <w:t xml:space="preserve"> end time </w:t>
      </w:r>
      <w:r w:rsidRPr="00C43DE1">
        <w:rPr>
          <w:rFonts w:ascii="Arial" w:eastAsia="Arial" w:hAnsi="Arial"/>
          <w:b/>
          <w:bCs/>
          <w:spacing w:val="-1"/>
          <w:sz w:val="26"/>
          <w:szCs w:val="26"/>
        </w:rPr>
        <w:t>is</w:t>
      </w:r>
      <w:r w:rsidRPr="00C43DE1">
        <w:rPr>
          <w:rFonts w:ascii="Arial" w:eastAsia="Arial" w:hAnsi="Arial"/>
          <w:b/>
          <w:bCs/>
          <w:sz w:val="26"/>
          <w:szCs w:val="26"/>
        </w:rPr>
        <w:t xml:space="preserve"> an</w:t>
      </w:r>
      <w:r w:rsidRPr="00C43DE1">
        <w:rPr>
          <w:rFonts w:ascii="Arial" w:eastAsia="Arial" w:hAnsi="Arial"/>
          <w:b/>
          <w:bCs/>
          <w:spacing w:val="-3"/>
          <w:sz w:val="26"/>
          <w:szCs w:val="26"/>
        </w:rPr>
        <w:t xml:space="preserve"> </w:t>
      </w:r>
      <w:r w:rsidR="00DB4017" w:rsidRPr="00C43DE1">
        <w:rPr>
          <w:rFonts w:ascii="Arial" w:eastAsia="Arial" w:hAnsi="Arial"/>
          <w:b/>
          <w:bCs/>
          <w:spacing w:val="-1"/>
          <w:sz w:val="26"/>
          <w:szCs w:val="26"/>
        </w:rPr>
        <w:t>estimat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pacing w:val="-2"/>
          <w:sz w:val="26"/>
          <w:szCs w:val="26"/>
        </w:rPr>
        <w:t xml:space="preserve"> </w:t>
      </w:r>
      <w:r w:rsidRPr="00C43DE1">
        <w:rPr>
          <w:rFonts w:ascii="Arial" w:eastAsia="Arial" w:hAnsi="Arial"/>
          <w:b/>
          <w:bCs/>
          <w:sz w:val="26"/>
          <w:szCs w:val="26"/>
        </w:rPr>
        <w:t>meeting</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may</w:t>
      </w:r>
      <w:r w:rsidRPr="00C43DE1">
        <w:rPr>
          <w:rFonts w:ascii="Arial" w:eastAsia="Arial" w:hAnsi="Arial"/>
          <w:b/>
          <w:bCs/>
          <w:spacing w:val="-7"/>
          <w:sz w:val="26"/>
          <w:szCs w:val="26"/>
        </w:rPr>
        <w:t xml:space="preserve"> </w:t>
      </w:r>
      <w:r w:rsidRPr="00C43DE1">
        <w:rPr>
          <w:rFonts w:ascii="Arial" w:eastAsia="Arial" w:hAnsi="Arial"/>
          <w:b/>
          <w:bCs/>
          <w:sz w:val="26"/>
          <w:szCs w:val="26"/>
        </w:rPr>
        <w:t xml:space="preserve">conclude </w:t>
      </w:r>
      <w:r w:rsidRPr="00C43DE1">
        <w:rPr>
          <w:rFonts w:ascii="Arial" w:eastAsia="Arial" w:hAnsi="Arial"/>
          <w:b/>
          <w:bCs/>
          <w:spacing w:val="-1"/>
          <w:sz w:val="26"/>
          <w:szCs w:val="26"/>
        </w:rPr>
        <w:t>earlier</w:t>
      </w:r>
      <w:r w:rsidR="00DB4017">
        <w:rPr>
          <w:rFonts w:ascii="Arial" w:eastAsia="Arial" w:hAnsi="Arial"/>
          <w:b/>
          <w:bCs/>
          <w:spacing w:val="-1"/>
          <w:sz w:val="26"/>
          <w:szCs w:val="26"/>
        </w:rPr>
        <w:t>.</w:t>
      </w:r>
      <w:r w:rsidRPr="00C43DE1">
        <w:rPr>
          <w:rFonts w:ascii="Arial" w:eastAsia="Arial" w:hAnsi="Arial"/>
          <w:b/>
          <w:bCs/>
          <w:spacing w:val="-1"/>
          <w:sz w:val="26"/>
          <w:szCs w:val="26"/>
        </w:rPr>
        <w:t>)</w:t>
      </w:r>
    </w:p>
    <w:p w14:paraId="445FF7C1" w14:textId="77777777" w:rsidR="00FB6D33" w:rsidRPr="00C43DE1" w:rsidRDefault="00FB6D33" w:rsidP="00FB6D33">
      <w:pPr>
        <w:widowControl w:val="0"/>
        <w:rPr>
          <w:rFonts w:ascii="Arial" w:eastAsia="Arial" w:hAnsi="Arial" w:cs="Arial"/>
          <w:b/>
          <w:bCs/>
          <w:szCs w:val="24"/>
        </w:rPr>
      </w:pPr>
    </w:p>
    <w:p w14:paraId="30B08526" w14:textId="77777777" w:rsidR="00FB6D33" w:rsidRPr="00C43DE1" w:rsidRDefault="00FB6D33" w:rsidP="00FB6D33">
      <w:pPr>
        <w:widowControl w:val="0"/>
        <w:ind w:left="1113" w:right="1489"/>
        <w:jc w:val="center"/>
        <w:rPr>
          <w:rFonts w:ascii="Arial" w:eastAsia="Arial" w:hAnsi="Arial"/>
          <w:b/>
          <w:sz w:val="26"/>
          <w:szCs w:val="26"/>
        </w:rPr>
      </w:pPr>
      <w:r w:rsidRPr="00C43DE1">
        <w:rPr>
          <w:rFonts w:ascii="Arial" w:eastAsia="Arial" w:hAnsi="Arial"/>
          <w:b/>
          <w:sz w:val="26"/>
          <w:szCs w:val="26"/>
        </w:rPr>
        <w:t>TELECONFERENCE</w:t>
      </w:r>
      <w:r w:rsidR="00130F0B">
        <w:rPr>
          <w:rFonts w:ascii="Arial" w:eastAsia="Arial" w:hAnsi="Arial"/>
          <w:b/>
          <w:sz w:val="26"/>
          <w:szCs w:val="26"/>
        </w:rPr>
        <w:t xml:space="preserve">: </w:t>
      </w:r>
      <w:r w:rsidRPr="00C43DE1">
        <w:rPr>
          <w:rFonts w:ascii="Arial" w:eastAsia="Arial" w:hAnsi="Arial"/>
          <w:b/>
          <w:sz w:val="26"/>
          <w:szCs w:val="26"/>
        </w:rPr>
        <w:t>1-866-770-5886</w:t>
      </w:r>
    </w:p>
    <w:p w14:paraId="7EF0DB11" w14:textId="77777777" w:rsidR="00FB6D33" w:rsidRPr="00C43DE1" w:rsidRDefault="00FB6D33" w:rsidP="00FB6D33">
      <w:pPr>
        <w:widowControl w:val="0"/>
        <w:ind w:left="1113" w:right="1489"/>
        <w:jc w:val="center"/>
        <w:rPr>
          <w:rFonts w:ascii="Arial" w:eastAsia="Arial" w:hAnsi="Arial"/>
          <w:b/>
          <w:sz w:val="26"/>
          <w:szCs w:val="26"/>
        </w:rPr>
      </w:pPr>
      <w:r w:rsidRPr="00C43DE1">
        <w:rPr>
          <w:rFonts w:ascii="Arial" w:eastAsia="Arial" w:hAnsi="Arial"/>
          <w:b/>
          <w:sz w:val="26"/>
          <w:szCs w:val="26"/>
        </w:rPr>
        <w:t>PARTICIPANT PASSCODE</w:t>
      </w:r>
      <w:r w:rsidR="00130F0B">
        <w:rPr>
          <w:rFonts w:ascii="Arial" w:eastAsia="Arial" w:hAnsi="Arial"/>
          <w:b/>
          <w:sz w:val="26"/>
          <w:szCs w:val="26"/>
        </w:rPr>
        <w:t>:</w:t>
      </w:r>
      <w:r w:rsidRPr="00C43DE1">
        <w:rPr>
          <w:rFonts w:ascii="Arial" w:eastAsia="Arial" w:hAnsi="Arial"/>
          <w:b/>
          <w:sz w:val="26"/>
          <w:szCs w:val="26"/>
        </w:rPr>
        <w:t xml:space="preserve"> 19311577</w:t>
      </w:r>
      <w:r w:rsidR="00130F0B">
        <w:rPr>
          <w:rFonts w:ascii="Arial" w:eastAsia="Arial" w:hAnsi="Arial"/>
          <w:b/>
          <w:sz w:val="26"/>
          <w:szCs w:val="26"/>
        </w:rPr>
        <w:t>#</w:t>
      </w:r>
    </w:p>
    <w:p w14:paraId="79111A53" w14:textId="77777777" w:rsidR="00FB6D33" w:rsidRPr="00C43DE1" w:rsidRDefault="00FB6D33" w:rsidP="00FB6D33">
      <w:pPr>
        <w:widowControl w:val="0"/>
        <w:ind w:right="170"/>
        <w:jc w:val="center"/>
        <w:rPr>
          <w:rFonts w:ascii="Arial" w:eastAsia="Arial" w:hAnsi="Arial"/>
          <w:b/>
          <w:bCs/>
          <w:sz w:val="26"/>
          <w:szCs w:val="26"/>
        </w:rPr>
      </w:pPr>
    </w:p>
    <w:p w14:paraId="202BEBCC" w14:textId="77777777" w:rsidR="00FB6D33" w:rsidRPr="00C43DE1" w:rsidRDefault="00FB6D33" w:rsidP="00FB6D33">
      <w:pPr>
        <w:widowControl w:val="0"/>
        <w:ind w:right="170"/>
        <w:jc w:val="center"/>
        <w:rPr>
          <w:rFonts w:ascii="Arial" w:eastAsia="Arial" w:hAnsi="Arial"/>
          <w:b/>
          <w:bCs/>
          <w:sz w:val="26"/>
          <w:szCs w:val="26"/>
        </w:rPr>
      </w:pPr>
      <w:r w:rsidRPr="00C43DE1">
        <w:rPr>
          <w:rFonts w:ascii="Arial" w:eastAsia="Arial" w:hAnsi="Arial"/>
          <w:b/>
          <w:bCs/>
          <w:sz w:val="26"/>
          <w:szCs w:val="26"/>
        </w:rPr>
        <w:t>CCDA</w:t>
      </w:r>
      <w:r w:rsidRPr="00C43DE1">
        <w:rPr>
          <w:rFonts w:ascii="Arial" w:eastAsia="Arial" w:hAnsi="Arial"/>
          <w:b/>
          <w:bCs/>
          <w:spacing w:val="-8"/>
          <w:sz w:val="26"/>
          <w:szCs w:val="26"/>
        </w:rPr>
        <w:t xml:space="preserve"> </w:t>
      </w:r>
      <w:r w:rsidRPr="00C43DE1">
        <w:rPr>
          <w:rFonts w:ascii="Arial" w:eastAsia="Arial" w:hAnsi="Arial"/>
          <w:b/>
          <w:bCs/>
          <w:sz w:val="26"/>
          <w:szCs w:val="26"/>
        </w:rPr>
        <w:t xml:space="preserve">wants to </w:t>
      </w:r>
      <w:r w:rsidRPr="00C43DE1">
        <w:rPr>
          <w:rFonts w:ascii="Arial" w:eastAsia="Arial" w:hAnsi="Arial"/>
          <w:b/>
          <w:bCs/>
          <w:spacing w:val="-1"/>
          <w:sz w:val="26"/>
          <w:szCs w:val="26"/>
        </w:rPr>
        <w:t>provid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z w:val="26"/>
          <w:szCs w:val="26"/>
        </w:rPr>
        <w:t xml:space="preserve"> highest</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level</w:t>
      </w:r>
      <w:r w:rsidRPr="00C43DE1">
        <w:rPr>
          <w:rFonts w:ascii="Arial" w:eastAsia="Arial" w:hAnsi="Arial"/>
          <w:b/>
          <w:bCs/>
          <w:sz w:val="26"/>
          <w:szCs w:val="26"/>
        </w:rPr>
        <w:t xml:space="preserve"> of</w:t>
      </w:r>
      <w:r w:rsidRPr="00C43DE1">
        <w:rPr>
          <w:rFonts w:ascii="Arial" w:eastAsia="Arial" w:hAnsi="Arial"/>
          <w:b/>
          <w:bCs/>
          <w:spacing w:val="-1"/>
          <w:sz w:val="26"/>
          <w:szCs w:val="26"/>
        </w:rPr>
        <w:t xml:space="preserve"> accessibility</w:t>
      </w:r>
      <w:r w:rsidRPr="00C43DE1">
        <w:rPr>
          <w:rFonts w:ascii="Arial" w:eastAsia="Arial" w:hAnsi="Arial"/>
          <w:b/>
          <w:bCs/>
          <w:spacing w:val="-7"/>
          <w:sz w:val="26"/>
          <w:szCs w:val="26"/>
        </w:rPr>
        <w:t xml:space="preserve"> </w:t>
      </w:r>
      <w:r w:rsidRPr="00C43DE1">
        <w:rPr>
          <w:rFonts w:ascii="Arial" w:eastAsia="Arial" w:hAnsi="Arial"/>
          <w:b/>
          <w:bCs/>
          <w:sz w:val="26"/>
          <w:szCs w:val="26"/>
        </w:rPr>
        <w:t>for all meetings.</w:t>
      </w:r>
    </w:p>
    <w:p w14:paraId="5001BE82" w14:textId="77777777" w:rsidR="00FB6D33" w:rsidRPr="00C43DE1" w:rsidRDefault="00FB6D33" w:rsidP="00FB6D33">
      <w:pPr>
        <w:widowControl w:val="0"/>
        <w:ind w:right="170"/>
        <w:jc w:val="center"/>
        <w:rPr>
          <w:rFonts w:ascii="Arial" w:eastAsia="Arial" w:hAnsi="Arial"/>
          <w:sz w:val="26"/>
          <w:szCs w:val="26"/>
        </w:rPr>
      </w:pPr>
      <w:r w:rsidRPr="00C43DE1">
        <w:rPr>
          <w:rFonts w:ascii="Arial" w:eastAsia="Arial" w:hAnsi="Arial"/>
          <w:b/>
          <w:bCs/>
          <w:spacing w:val="-2"/>
          <w:sz w:val="26"/>
          <w:szCs w:val="26"/>
        </w:rPr>
        <w:t xml:space="preserve"> </w:t>
      </w:r>
      <w:r w:rsidRPr="00C43DE1">
        <w:rPr>
          <w:rFonts w:ascii="Arial" w:eastAsia="Arial" w:hAnsi="Arial"/>
          <w:b/>
          <w:bCs/>
          <w:sz w:val="26"/>
          <w:szCs w:val="26"/>
        </w:rPr>
        <w:t>We</w:t>
      </w:r>
      <w:r w:rsidRPr="00C43DE1">
        <w:rPr>
          <w:rFonts w:ascii="Arial" w:eastAsia="Arial" w:hAnsi="Arial"/>
          <w:b/>
          <w:bCs/>
          <w:spacing w:val="52"/>
          <w:sz w:val="26"/>
          <w:szCs w:val="26"/>
        </w:rPr>
        <w:t xml:space="preserve"> </w:t>
      </w:r>
      <w:r w:rsidRPr="00C43DE1">
        <w:rPr>
          <w:rFonts w:ascii="Arial" w:eastAsia="Arial" w:hAnsi="Arial"/>
          <w:b/>
          <w:bCs/>
          <w:sz w:val="26"/>
          <w:szCs w:val="26"/>
        </w:rPr>
        <w:t xml:space="preserve">encourage </w:t>
      </w:r>
      <w:r w:rsidRPr="00C43DE1">
        <w:rPr>
          <w:rFonts w:ascii="Arial" w:eastAsia="Arial" w:hAnsi="Arial"/>
          <w:b/>
          <w:bCs/>
          <w:spacing w:val="-3"/>
          <w:sz w:val="26"/>
          <w:szCs w:val="26"/>
        </w:rPr>
        <w:t>you</w:t>
      </w:r>
      <w:r w:rsidRPr="00C43DE1">
        <w:rPr>
          <w:rFonts w:ascii="Arial" w:eastAsia="Arial" w:hAnsi="Arial"/>
          <w:b/>
          <w:bCs/>
          <w:sz w:val="26"/>
          <w:szCs w:val="26"/>
        </w:rPr>
        <w:t xml:space="preserve"> to look at </w:t>
      </w:r>
      <w:r w:rsidRPr="00C43DE1">
        <w:rPr>
          <w:rFonts w:ascii="Arial" w:eastAsia="Arial" w:hAnsi="Arial"/>
          <w:b/>
          <w:bCs/>
          <w:spacing w:val="-1"/>
          <w:sz w:val="26"/>
          <w:szCs w:val="26"/>
        </w:rPr>
        <w:t>the</w:t>
      </w:r>
      <w:r w:rsidRPr="00C43DE1">
        <w:rPr>
          <w:rFonts w:ascii="Arial" w:eastAsia="Arial" w:hAnsi="Arial"/>
          <w:b/>
          <w:bCs/>
          <w:sz w:val="26"/>
          <w:szCs w:val="26"/>
        </w:rPr>
        <w:t xml:space="preserve"> </w:t>
      </w:r>
      <w:r w:rsidRPr="00C43DE1">
        <w:rPr>
          <w:rFonts w:ascii="Arial" w:eastAsia="Arial" w:hAnsi="Arial"/>
          <w:b/>
          <w:bCs/>
          <w:spacing w:val="-1"/>
          <w:sz w:val="26"/>
          <w:szCs w:val="26"/>
        </w:rPr>
        <w:t>detailed</w:t>
      </w:r>
      <w:r w:rsidRPr="00C43DE1">
        <w:rPr>
          <w:rFonts w:ascii="Arial" w:eastAsia="Arial" w:hAnsi="Arial"/>
          <w:b/>
          <w:bCs/>
          <w:spacing w:val="-3"/>
          <w:sz w:val="26"/>
          <w:szCs w:val="26"/>
        </w:rPr>
        <w:t xml:space="preserve"> </w:t>
      </w:r>
      <w:r w:rsidRPr="00C43DE1">
        <w:rPr>
          <w:rFonts w:ascii="Arial" w:eastAsia="Arial" w:hAnsi="Arial"/>
          <w:b/>
          <w:bCs/>
          <w:sz w:val="26"/>
          <w:szCs w:val="26"/>
        </w:rPr>
        <w:t>information</w:t>
      </w:r>
      <w:r w:rsidRPr="00C43DE1">
        <w:rPr>
          <w:rFonts w:ascii="Arial" w:eastAsia="Arial" w:hAnsi="Arial"/>
          <w:b/>
          <w:bCs/>
          <w:spacing w:val="3"/>
          <w:sz w:val="26"/>
          <w:szCs w:val="26"/>
        </w:rPr>
        <w:t xml:space="preserve"> </w:t>
      </w:r>
      <w:r w:rsidRPr="00C43DE1">
        <w:rPr>
          <w:rFonts w:ascii="Arial" w:eastAsia="Arial" w:hAnsi="Arial"/>
          <w:b/>
          <w:bCs/>
          <w:sz w:val="26"/>
          <w:szCs w:val="26"/>
        </w:rPr>
        <w:t xml:space="preserve">starting on </w:t>
      </w:r>
      <w:r w:rsidRPr="00C43DE1">
        <w:rPr>
          <w:rFonts w:ascii="Arial" w:eastAsia="Arial" w:hAnsi="Arial"/>
          <w:b/>
          <w:bCs/>
          <w:spacing w:val="-1"/>
          <w:sz w:val="26"/>
          <w:szCs w:val="26"/>
        </w:rPr>
        <w:t>page</w:t>
      </w:r>
      <w:r w:rsidRPr="00C43DE1">
        <w:rPr>
          <w:rFonts w:ascii="Arial" w:eastAsia="Arial" w:hAnsi="Arial"/>
          <w:b/>
          <w:bCs/>
          <w:sz w:val="26"/>
          <w:szCs w:val="26"/>
        </w:rPr>
        <w:t xml:space="preserve"> </w:t>
      </w:r>
      <w:r w:rsidR="00321C87">
        <w:rPr>
          <w:rFonts w:ascii="Arial" w:eastAsia="Arial" w:hAnsi="Arial"/>
          <w:b/>
          <w:bCs/>
          <w:sz w:val="26"/>
          <w:szCs w:val="26"/>
        </w:rPr>
        <w:t>3</w:t>
      </w:r>
      <w:r w:rsidRPr="00C43DE1">
        <w:rPr>
          <w:rFonts w:ascii="Arial" w:eastAsia="Arial" w:hAnsi="Arial"/>
          <w:b/>
          <w:bCs/>
          <w:sz w:val="26"/>
          <w:szCs w:val="26"/>
        </w:rPr>
        <w:t>.</w:t>
      </w:r>
    </w:p>
    <w:p w14:paraId="6DF6736A" w14:textId="77777777" w:rsidR="00FB6D33" w:rsidRPr="00C43DE1" w:rsidRDefault="00FB6D33" w:rsidP="00FB6D33">
      <w:pPr>
        <w:widowControl w:val="0"/>
        <w:spacing w:before="11"/>
        <w:rPr>
          <w:rFonts w:ascii="Arial" w:eastAsia="Arial" w:hAnsi="Arial" w:cs="Arial"/>
          <w:b/>
          <w:bCs/>
          <w:sz w:val="26"/>
          <w:szCs w:val="26"/>
        </w:rPr>
      </w:pPr>
    </w:p>
    <w:p w14:paraId="22B6A2D2" w14:textId="77777777" w:rsidR="00FB6D33" w:rsidRDefault="00E50510" w:rsidP="00FB6D33">
      <w:pPr>
        <w:widowControl w:val="0"/>
        <w:spacing w:line="242" w:lineRule="auto"/>
        <w:ind w:left="90" w:right="170" w:firstLine="3"/>
        <w:jc w:val="center"/>
        <w:rPr>
          <w:rFonts w:ascii="Arial" w:eastAsia="Arial" w:hAnsi="Arial"/>
          <w:b/>
          <w:bCs/>
          <w:color w:val="0000FF"/>
          <w:sz w:val="26"/>
          <w:szCs w:val="26"/>
          <w:u w:val="thick" w:color="0000FF"/>
        </w:rPr>
      </w:pPr>
      <w:hyperlink r:id="rId10" w:history="1">
        <w:r w:rsidR="00FB6D33" w:rsidRPr="00CF66A1">
          <w:rPr>
            <w:rStyle w:val="Hyperlink"/>
            <w:rFonts w:ascii="Arial" w:eastAsia="Arial" w:hAnsi="Arial"/>
            <w:b/>
            <w:bCs/>
            <w:spacing w:val="-1"/>
            <w:sz w:val="26"/>
            <w:szCs w:val="26"/>
            <w:u w:color="0000FF"/>
          </w:rPr>
          <w:t>Live</w:t>
        </w:r>
        <w:r w:rsidR="00FB6D33" w:rsidRPr="00CF66A1">
          <w:rPr>
            <w:rStyle w:val="Hyperlink"/>
            <w:rFonts w:ascii="Arial" w:eastAsia="Arial" w:hAnsi="Arial"/>
            <w:b/>
            <w:bCs/>
            <w:spacing w:val="1"/>
            <w:sz w:val="26"/>
            <w:szCs w:val="26"/>
            <w:u w:color="0000FF"/>
          </w:rPr>
          <w:t xml:space="preserve"> </w:t>
        </w:r>
        <w:r w:rsidR="00FB6D33" w:rsidRPr="00CF66A1">
          <w:rPr>
            <w:rStyle w:val="Hyperlink"/>
            <w:rFonts w:ascii="Arial" w:eastAsia="Arial" w:hAnsi="Arial"/>
            <w:b/>
            <w:bCs/>
            <w:sz w:val="26"/>
            <w:szCs w:val="26"/>
            <w:u w:color="0000FF"/>
          </w:rPr>
          <w:t>Captioning</w:t>
        </w:r>
      </w:hyperlink>
    </w:p>
    <w:p w14:paraId="539108C3" w14:textId="77777777" w:rsidR="00CF66A1" w:rsidRPr="00CF66A1" w:rsidRDefault="00CF66A1" w:rsidP="00FB6D33">
      <w:pPr>
        <w:widowControl w:val="0"/>
        <w:spacing w:line="242" w:lineRule="auto"/>
        <w:ind w:left="90" w:right="170" w:firstLine="3"/>
        <w:jc w:val="center"/>
        <w:rPr>
          <w:rFonts w:ascii="Arial" w:eastAsia="Arial" w:hAnsi="Arial"/>
          <w:b/>
          <w:bCs/>
          <w:sz w:val="26"/>
          <w:szCs w:val="26"/>
        </w:rPr>
      </w:pPr>
      <w:r w:rsidRPr="00CF66A1">
        <w:rPr>
          <w:rFonts w:ascii="Arial" w:eastAsia="Arial" w:hAnsi="Arial"/>
          <w:b/>
          <w:bCs/>
          <w:sz w:val="26"/>
          <w:szCs w:val="26"/>
        </w:rPr>
        <w:t>https://www.streamtext.net/player?event=CCDA</w:t>
      </w:r>
    </w:p>
    <w:p w14:paraId="7E09FCB3" w14:textId="77777777" w:rsidR="00FD50BC" w:rsidRDefault="00FF0B11" w:rsidP="001C7FCD">
      <w:pPr>
        <w:widowControl w:val="0"/>
        <w:spacing w:line="242" w:lineRule="auto"/>
        <w:ind w:left="90" w:right="170" w:firstLine="3"/>
        <w:jc w:val="center"/>
        <w:rPr>
          <w:rFonts w:ascii="Arial" w:eastAsia="Arial" w:hAnsi="Arial"/>
          <w:b/>
          <w:bCs/>
          <w:spacing w:val="-1"/>
          <w:sz w:val="26"/>
          <w:szCs w:val="26"/>
        </w:rPr>
      </w:pPr>
      <w:r>
        <w:rPr>
          <w:rFonts w:ascii="Arial" w:eastAsia="Arial" w:hAnsi="Arial"/>
          <w:b/>
          <w:bCs/>
          <w:spacing w:val="-1"/>
          <w:sz w:val="26"/>
          <w:szCs w:val="26"/>
        </w:rPr>
        <w:br/>
      </w:r>
    </w:p>
    <w:p w14:paraId="60305364" w14:textId="77777777" w:rsidR="00430E97" w:rsidRPr="00FF0B11" w:rsidRDefault="00430E97">
      <w:pPr>
        <w:rPr>
          <w:rFonts w:ascii="Arial" w:hAnsi="Arial" w:cs="Arial"/>
          <w:bCs/>
          <w:i/>
          <w:sz w:val="26"/>
          <w:szCs w:val="26"/>
        </w:rPr>
      </w:pPr>
      <w:r w:rsidRPr="00FF0B11">
        <w:rPr>
          <w:rFonts w:ascii="Arial" w:hAnsi="Arial" w:cs="Arial"/>
          <w:bCs/>
          <w:i/>
          <w:sz w:val="26"/>
          <w:szCs w:val="26"/>
        </w:rPr>
        <w:br w:type="page"/>
      </w:r>
    </w:p>
    <w:p w14:paraId="38FC009D" w14:textId="77777777" w:rsidR="007F4FAF" w:rsidRPr="003D3CFC" w:rsidRDefault="007F4FAF" w:rsidP="00FD50BC">
      <w:pPr>
        <w:jc w:val="center"/>
        <w:rPr>
          <w:rFonts w:ascii="Arial" w:hAnsi="Arial" w:cs="Arial"/>
          <w:bCs/>
          <w:sz w:val="26"/>
          <w:szCs w:val="26"/>
          <w:u w:val="single"/>
        </w:rPr>
      </w:pPr>
      <w:r w:rsidRPr="003D3CFC">
        <w:rPr>
          <w:rFonts w:ascii="Arial" w:hAnsi="Arial" w:cs="Arial"/>
          <w:bCs/>
          <w:sz w:val="26"/>
          <w:szCs w:val="26"/>
          <w:u w:val="single"/>
        </w:rPr>
        <w:lastRenderedPageBreak/>
        <w:t>Meeting Site Location</w:t>
      </w:r>
      <w:r w:rsidR="00010CDA" w:rsidRPr="003D3CFC">
        <w:rPr>
          <w:rFonts w:ascii="Arial" w:hAnsi="Arial" w:cs="Arial"/>
          <w:bCs/>
          <w:sz w:val="26"/>
          <w:szCs w:val="26"/>
          <w:u w:val="single"/>
        </w:rPr>
        <w:t>(s)</w:t>
      </w:r>
    </w:p>
    <w:p w14:paraId="36B06658" w14:textId="77777777" w:rsidR="002C2106" w:rsidRDefault="002C2106" w:rsidP="002C2106">
      <w:pPr>
        <w:widowControl w:val="0"/>
        <w:spacing w:line="258" w:lineRule="exact"/>
        <w:ind w:right="200"/>
        <w:jc w:val="center"/>
        <w:rPr>
          <w:rFonts w:ascii="Arial" w:eastAsia="Arial" w:hAnsi="Arial"/>
          <w:b/>
          <w:bCs/>
          <w:sz w:val="28"/>
          <w:szCs w:val="28"/>
        </w:rPr>
      </w:pPr>
    </w:p>
    <w:p w14:paraId="2853199C" w14:textId="77777777" w:rsidR="002C2106" w:rsidRPr="002C2106" w:rsidRDefault="00130F0B" w:rsidP="002C2106">
      <w:pPr>
        <w:widowControl w:val="0"/>
        <w:spacing w:line="258" w:lineRule="exact"/>
        <w:ind w:right="200"/>
        <w:jc w:val="center"/>
        <w:rPr>
          <w:rFonts w:ascii="Arial" w:eastAsia="Arial" w:hAnsi="Arial"/>
          <w:b/>
          <w:bCs/>
          <w:sz w:val="26"/>
          <w:szCs w:val="26"/>
        </w:rPr>
      </w:pPr>
      <w:r>
        <w:rPr>
          <w:rFonts w:ascii="Arial" w:eastAsia="Arial" w:hAnsi="Arial"/>
          <w:b/>
          <w:bCs/>
          <w:sz w:val="26"/>
          <w:szCs w:val="26"/>
        </w:rPr>
        <w:t>CCDA Hearing Room</w:t>
      </w:r>
    </w:p>
    <w:p w14:paraId="170A2EC5" w14:textId="77777777" w:rsidR="002C2106" w:rsidRPr="002C2106" w:rsidRDefault="00130F0B" w:rsidP="002C2106">
      <w:pPr>
        <w:widowControl w:val="0"/>
        <w:spacing w:before="22" w:line="276" w:lineRule="exact"/>
        <w:ind w:right="200"/>
        <w:jc w:val="center"/>
        <w:rPr>
          <w:rFonts w:ascii="Arial" w:eastAsia="Calibri" w:hAnsi="Calibri"/>
          <w:b/>
          <w:sz w:val="26"/>
          <w:szCs w:val="26"/>
        </w:rPr>
      </w:pPr>
      <w:r>
        <w:rPr>
          <w:rFonts w:ascii="Arial" w:eastAsia="Calibri" w:hAnsi="Calibri"/>
          <w:b/>
          <w:sz w:val="26"/>
          <w:szCs w:val="26"/>
        </w:rPr>
        <w:t>400 R Street, 3</w:t>
      </w:r>
      <w:r w:rsidRPr="00130F0B">
        <w:rPr>
          <w:rFonts w:ascii="Arial" w:eastAsia="Calibri" w:hAnsi="Calibri"/>
          <w:b/>
          <w:sz w:val="26"/>
          <w:szCs w:val="26"/>
          <w:vertAlign w:val="superscript"/>
        </w:rPr>
        <w:t>rd</w:t>
      </w:r>
      <w:r>
        <w:rPr>
          <w:rFonts w:ascii="Arial" w:eastAsia="Calibri" w:hAnsi="Calibri"/>
          <w:b/>
          <w:sz w:val="26"/>
          <w:szCs w:val="26"/>
        </w:rPr>
        <w:t xml:space="preserve"> Floor</w:t>
      </w:r>
    </w:p>
    <w:p w14:paraId="7CB0FEC6" w14:textId="77777777" w:rsidR="002C2106" w:rsidRPr="002C2106" w:rsidRDefault="00130F0B" w:rsidP="002C2106">
      <w:pPr>
        <w:widowControl w:val="0"/>
        <w:spacing w:before="22" w:line="276" w:lineRule="exact"/>
        <w:ind w:right="200"/>
        <w:jc w:val="center"/>
        <w:rPr>
          <w:rFonts w:ascii="Arial" w:eastAsia="Calibri" w:hAnsi="Calibri"/>
          <w:b/>
          <w:sz w:val="26"/>
          <w:szCs w:val="26"/>
        </w:rPr>
      </w:pPr>
      <w:r>
        <w:rPr>
          <w:rFonts w:ascii="Arial" w:eastAsia="Calibri" w:hAnsi="Calibri"/>
          <w:b/>
          <w:sz w:val="26"/>
          <w:szCs w:val="26"/>
        </w:rPr>
        <w:t>Conference Room 300</w:t>
      </w:r>
    </w:p>
    <w:p w14:paraId="2D2AEF83" w14:textId="77777777" w:rsidR="002C2106" w:rsidRDefault="00130F0B" w:rsidP="002C2106">
      <w:pPr>
        <w:widowControl w:val="0"/>
        <w:spacing w:before="22" w:line="276" w:lineRule="exact"/>
        <w:ind w:right="200"/>
        <w:jc w:val="center"/>
        <w:rPr>
          <w:rFonts w:ascii="Arial" w:eastAsia="Calibri" w:hAnsi="Calibri"/>
          <w:b/>
          <w:sz w:val="26"/>
          <w:szCs w:val="26"/>
        </w:rPr>
      </w:pPr>
      <w:r>
        <w:rPr>
          <w:rFonts w:ascii="Arial" w:eastAsia="Calibri" w:hAnsi="Calibri"/>
          <w:b/>
          <w:sz w:val="26"/>
          <w:szCs w:val="26"/>
        </w:rPr>
        <w:t>Sacramento, CA 95811</w:t>
      </w:r>
    </w:p>
    <w:p w14:paraId="6333388C" w14:textId="77777777" w:rsidR="00130F0B" w:rsidRDefault="00130F0B" w:rsidP="002C2106">
      <w:pPr>
        <w:widowControl w:val="0"/>
        <w:spacing w:before="22" w:line="276" w:lineRule="exact"/>
        <w:ind w:right="200"/>
        <w:jc w:val="center"/>
        <w:rPr>
          <w:rFonts w:ascii="Arial" w:eastAsia="Calibri" w:hAnsi="Calibri"/>
          <w:b/>
          <w:sz w:val="26"/>
          <w:szCs w:val="26"/>
        </w:rPr>
      </w:pPr>
    </w:p>
    <w:p w14:paraId="3F0D4965" w14:textId="77777777" w:rsidR="005F0D53" w:rsidRPr="003D3CFC" w:rsidRDefault="005F0D53" w:rsidP="00983B01">
      <w:pPr>
        <w:keepNext/>
        <w:outlineLvl w:val="0"/>
        <w:rPr>
          <w:rFonts w:ascii="Arial" w:hAnsi="Arial" w:cs="Arial"/>
          <w:b/>
          <w:bCs/>
          <w:i/>
          <w:caps/>
          <w:color w:val="000000" w:themeColor="text1"/>
          <w:sz w:val="26"/>
          <w:szCs w:val="26"/>
        </w:rPr>
      </w:pPr>
    </w:p>
    <w:p w14:paraId="7BC58F2A" w14:textId="77777777" w:rsidR="009B5B56" w:rsidRPr="003D3CFC" w:rsidRDefault="009B5B56" w:rsidP="009B5B56">
      <w:pPr>
        <w:rPr>
          <w:rFonts w:ascii="Arial" w:hAnsi="Arial" w:cs="Arial"/>
          <w:b/>
          <w:bCs/>
          <w:sz w:val="26"/>
          <w:szCs w:val="26"/>
        </w:rPr>
      </w:pPr>
      <w:r w:rsidRPr="003D3CFC">
        <w:rPr>
          <w:rFonts w:ascii="Arial" w:hAnsi="Arial" w:cs="Arial"/>
          <w:b/>
          <w:bCs/>
          <w:sz w:val="26"/>
          <w:szCs w:val="26"/>
        </w:rPr>
        <w:t xml:space="preserve">Notice is hereby given that the California Commission on Disability Access (CCDA) Committee will </w:t>
      </w:r>
      <w:r w:rsidRPr="003D3CFC">
        <w:rPr>
          <w:rFonts w:ascii="Arial" w:hAnsi="Arial" w:cs="Arial"/>
          <w:b/>
          <w:bCs/>
          <w:sz w:val="26"/>
          <w:szCs w:val="26"/>
          <w:u w:val="single"/>
        </w:rPr>
        <w:t>hear, discuss, deliberate and/or take an action</w:t>
      </w:r>
      <w:r w:rsidRPr="003D3CFC">
        <w:rPr>
          <w:rFonts w:ascii="Arial" w:hAnsi="Arial" w:cs="Arial"/>
          <w:b/>
          <w:bCs/>
          <w:sz w:val="26"/>
          <w:szCs w:val="26"/>
        </w:rPr>
        <w:t xml:space="preserve"> upon the following items listed in this notice.  The public is invited to attend and provide their input or comments.</w:t>
      </w:r>
    </w:p>
    <w:p w14:paraId="6512388A" w14:textId="77777777" w:rsidR="009B5B56" w:rsidRPr="003D3CFC" w:rsidRDefault="009B5B56" w:rsidP="009B5B56">
      <w:pPr>
        <w:rPr>
          <w:rFonts w:ascii="Arial" w:hAnsi="Arial"/>
          <w:b/>
          <w:sz w:val="26"/>
          <w:szCs w:val="26"/>
          <w:u w:val="single"/>
        </w:rPr>
      </w:pPr>
    </w:p>
    <w:p w14:paraId="070FF0C2" w14:textId="77777777" w:rsidR="009B5B56" w:rsidRPr="003D3CFC" w:rsidRDefault="009B5B56" w:rsidP="009B5B56">
      <w:pPr>
        <w:rPr>
          <w:rFonts w:ascii="Arial" w:hAnsi="Arial"/>
          <w:b/>
          <w:sz w:val="26"/>
          <w:szCs w:val="26"/>
          <w:u w:val="single"/>
        </w:rPr>
      </w:pPr>
      <w:r w:rsidRPr="003D3CFC">
        <w:rPr>
          <w:rFonts w:ascii="Arial" w:hAnsi="Arial"/>
          <w:b/>
          <w:sz w:val="26"/>
          <w:szCs w:val="26"/>
          <w:u w:val="single"/>
        </w:rPr>
        <w:t>ITEMS:</w:t>
      </w:r>
    </w:p>
    <w:p w14:paraId="0994082A" w14:textId="77777777" w:rsidR="009B5B56" w:rsidRPr="003D3CFC" w:rsidRDefault="009B5B56" w:rsidP="009B5B56">
      <w:pPr>
        <w:rPr>
          <w:rFonts w:ascii="Arial" w:hAnsi="Arial" w:cs="Arial"/>
          <w:b/>
          <w:bCs/>
          <w:sz w:val="26"/>
          <w:szCs w:val="26"/>
        </w:rPr>
      </w:pPr>
    </w:p>
    <w:p w14:paraId="0F09E3E4" w14:textId="77777777" w:rsidR="00AE3BA6" w:rsidRPr="003D3CFC" w:rsidRDefault="00AE3BA6" w:rsidP="00BC39F8">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Call to Order</w:t>
      </w:r>
      <w:r w:rsidR="00741FB0" w:rsidRPr="003D3CFC">
        <w:rPr>
          <w:rStyle w:val="SubtleEmphasis"/>
          <w:rFonts w:ascii="Arial" w:hAnsi="Arial" w:cs="Arial"/>
          <w:b/>
          <w:i w:val="0"/>
          <w:color w:val="000000" w:themeColor="text1"/>
          <w:sz w:val="26"/>
          <w:szCs w:val="26"/>
        </w:rPr>
        <w:t xml:space="preserve"> </w:t>
      </w:r>
      <w:r w:rsidRPr="003D3CFC">
        <w:rPr>
          <w:rStyle w:val="SubtleEmphasis"/>
          <w:rFonts w:ascii="Arial" w:hAnsi="Arial" w:cs="Arial"/>
          <w:b/>
          <w:i w:val="0"/>
          <w:color w:val="000000" w:themeColor="text1"/>
          <w:sz w:val="26"/>
          <w:szCs w:val="26"/>
        </w:rPr>
        <w:t>/ Roll Call</w:t>
      </w:r>
    </w:p>
    <w:p w14:paraId="097850E3" w14:textId="77777777" w:rsidR="00ED1806" w:rsidRPr="003D3CFC" w:rsidRDefault="00ED1806" w:rsidP="00ED1806">
      <w:pPr>
        <w:rPr>
          <w:rStyle w:val="SubtleEmphasis"/>
          <w:rFonts w:ascii="Arial" w:hAnsi="Arial" w:cs="Arial"/>
          <w:b/>
          <w:i w:val="0"/>
          <w:color w:val="000000" w:themeColor="text1"/>
          <w:sz w:val="26"/>
          <w:szCs w:val="26"/>
        </w:rPr>
      </w:pPr>
    </w:p>
    <w:p w14:paraId="67C3CAA3" w14:textId="77777777" w:rsidR="007220AE" w:rsidRDefault="00AE3BA6" w:rsidP="0012271E">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 xml:space="preserve">Approval of Meeting Minutes </w:t>
      </w:r>
      <w:r w:rsidR="00655296" w:rsidRPr="003D3CFC">
        <w:rPr>
          <w:rStyle w:val="SubtleEmphasis"/>
          <w:rFonts w:ascii="Arial" w:hAnsi="Arial" w:cs="Arial"/>
          <w:b/>
          <w:i w:val="0"/>
          <w:color w:val="000000" w:themeColor="text1"/>
          <w:sz w:val="26"/>
          <w:szCs w:val="26"/>
        </w:rPr>
        <w:t>(</w:t>
      </w:r>
      <w:r w:rsidR="000D299D">
        <w:rPr>
          <w:rStyle w:val="SubtleEmphasis"/>
          <w:rFonts w:ascii="Arial" w:hAnsi="Arial" w:cs="Arial"/>
          <w:b/>
          <w:i w:val="0"/>
          <w:color w:val="000000" w:themeColor="text1"/>
          <w:sz w:val="26"/>
          <w:szCs w:val="26"/>
        </w:rPr>
        <w:t xml:space="preserve">September 26, 2018 and </w:t>
      </w:r>
      <w:r w:rsidR="006A1021">
        <w:rPr>
          <w:rStyle w:val="SubtleEmphasis"/>
          <w:rFonts w:ascii="Arial" w:hAnsi="Arial" w:cs="Arial"/>
          <w:b/>
          <w:i w:val="0"/>
          <w:color w:val="000000" w:themeColor="text1"/>
          <w:sz w:val="26"/>
          <w:szCs w:val="26"/>
        </w:rPr>
        <w:t>March 27, 2019</w:t>
      </w:r>
      <w:r w:rsidR="00883186" w:rsidRPr="003D3CFC">
        <w:rPr>
          <w:rStyle w:val="SubtleEmphasis"/>
          <w:rFonts w:ascii="Arial" w:hAnsi="Arial" w:cs="Arial"/>
          <w:b/>
          <w:i w:val="0"/>
          <w:color w:val="000000" w:themeColor="text1"/>
          <w:sz w:val="26"/>
          <w:szCs w:val="26"/>
        </w:rPr>
        <w:t>)</w:t>
      </w:r>
      <w:r w:rsidRPr="003D3CFC">
        <w:rPr>
          <w:rStyle w:val="SubtleEmphasis"/>
          <w:rFonts w:ascii="Arial" w:hAnsi="Arial" w:cs="Arial"/>
          <w:b/>
          <w:i w:val="0"/>
          <w:color w:val="000000" w:themeColor="text1"/>
          <w:sz w:val="26"/>
          <w:szCs w:val="26"/>
        </w:rPr>
        <w:t xml:space="preserve"> – Action</w:t>
      </w:r>
    </w:p>
    <w:p w14:paraId="5D41B591" w14:textId="77777777" w:rsidR="000D299D" w:rsidRPr="000D299D" w:rsidRDefault="000D299D" w:rsidP="000D299D">
      <w:pPr>
        <w:ind w:firstLine="360"/>
        <w:rPr>
          <w:rStyle w:val="SubtleEmphasis"/>
          <w:rFonts w:ascii="Arial" w:hAnsi="Arial" w:cs="Arial"/>
          <w:i w:val="0"/>
          <w:color w:val="000000" w:themeColor="text1"/>
          <w:sz w:val="26"/>
          <w:szCs w:val="26"/>
        </w:rPr>
      </w:pPr>
      <w:r w:rsidRPr="000D299D">
        <w:rPr>
          <w:rStyle w:val="SubtleEmphasis"/>
          <w:rFonts w:ascii="Arial" w:hAnsi="Arial" w:cs="Arial"/>
          <w:i w:val="0"/>
          <w:color w:val="000000" w:themeColor="text1"/>
          <w:sz w:val="26"/>
          <w:szCs w:val="26"/>
        </w:rPr>
        <w:t>No quorum achieved at September 26, 2018 committee meeting</w:t>
      </w:r>
      <w:r>
        <w:rPr>
          <w:rStyle w:val="SubtleEmphasis"/>
          <w:rFonts w:ascii="Arial" w:hAnsi="Arial" w:cs="Arial"/>
          <w:i w:val="0"/>
          <w:color w:val="000000" w:themeColor="text1"/>
          <w:sz w:val="26"/>
          <w:szCs w:val="26"/>
        </w:rPr>
        <w:t>.</w:t>
      </w:r>
    </w:p>
    <w:p w14:paraId="3CDF5A29" w14:textId="77777777" w:rsidR="0012271E" w:rsidRPr="003D3CFC" w:rsidRDefault="0012271E" w:rsidP="0012271E">
      <w:pPr>
        <w:rPr>
          <w:rStyle w:val="SubtleEmphasis"/>
          <w:rFonts w:ascii="Arial" w:hAnsi="Arial" w:cs="Arial"/>
          <w:i w:val="0"/>
          <w:color w:val="000000" w:themeColor="text1"/>
          <w:sz w:val="26"/>
          <w:szCs w:val="26"/>
        </w:rPr>
      </w:pPr>
    </w:p>
    <w:p w14:paraId="5F92B29B" w14:textId="77777777" w:rsidR="00401DD3" w:rsidRPr="00401DD3" w:rsidRDefault="00AE3BA6" w:rsidP="00401DD3">
      <w:pPr>
        <w:numPr>
          <w:ilvl w:val="0"/>
          <w:numId w:val="3"/>
        </w:numPr>
        <w:rPr>
          <w:rStyle w:val="SubtleEmphasis"/>
          <w:rFonts w:ascii="Arial" w:hAnsi="Arial" w:cs="Arial"/>
          <w:i w:val="0"/>
          <w:color w:val="000000" w:themeColor="text1"/>
          <w:sz w:val="26"/>
          <w:szCs w:val="26"/>
        </w:rPr>
      </w:pPr>
      <w:r w:rsidRPr="003D3CFC">
        <w:rPr>
          <w:rStyle w:val="SubtleEmphasis"/>
          <w:rFonts w:ascii="Arial" w:hAnsi="Arial" w:cs="Arial"/>
          <w:b/>
          <w:i w:val="0"/>
          <w:color w:val="000000" w:themeColor="text1"/>
          <w:sz w:val="26"/>
          <w:szCs w:val="26"/>
        </w:rPr>
        <w:t>Comments from the Public on Issues not on this Agenda</w:t>
      </w:r>
      <w:r w:rsidR="00980241">
        <w:rPr>
          <w:rStyle w:val="SubtleEmphasis"/>
          <w:rFonts w:ascii="Arial" w:hAnsi="Arial" w:cs="Arial"/>
          <w:b/>
          <w:i w:val="0"/>
          <w:color w:val="000000" w:themeColor="text1"/>
          <w:sz w:val="26"/>
          <w:szCs w:val="26"/>
        </w:rPr>
        <w:t xml:space="preserve"> </w:t>
      </w:r>
      <w:r w:rsidR="00266D1C" w:rsidRPr="003D3CFC">
        <w:rPr>
          <w:rStyle w:val="SubtleEmphasis"/>
          <w:rFonts w:ascii="Arial" w:hAnsi="Arial" w:cs="Arial"/>
          <w:i w:val="0"/>
          <w:color w:val="000000" w:themeColor="text1"/>
          <w:sz w:val="26"/>
          <w:szCs w:val="26"/>
        </w:rPr>
        <w:t>–</w:t>
      </w:r>
      <w:r w:rsidR="00AB3FE7" w:rsidRPr="003D3CFC">
        <w:rPr>
          <w:rStyle w:val="SubtleEmphasis"/>
          <w:rFonts w:ascii="Arial" w:hAnsi="Arial" w:cs="Arial"/>
          <w:i w:val="0"/>
          <w:color w:val="000000" w:themeColor="text1"/>
          <w:sz w:val="26"/>
          <w:szCs w:val="26"/>
        </w:rPr>
        <w:t> The</w:t>
      </w:r>
      <w:r w:rsidRPr="003D3CFC">
        <w:rPr>
          <w:rStyle w:val="SubtleEmphasis"/>
          <w:rFonts w:ascii="Arial" w:hAnsi="Arial" w:cs="Arial"/>
          <w:i w:val="0"/>
          <w:color w:val="000000" w:themeColor="text1"/>
          <w:sz w:val="26"/>
          <w:szCs w:val="26"/>
        </w:rPr>
        <w:t xml:space="preserve"> </w:t>
      </w:r>
      <w:r w:rsidR="000D299D">
        <w:rPr>
          <w:rStyle w:val="SubtleEmphasis"/>
          <w:rFonts w:ascii="Arial" w:hAnsi="Arial" w:cs="Arial"/>
          <w:i w:val="0"/>
          <w:color w:val="000000" w:themeColor="text1"/>
          <w:sz w:val="26"/>
          <w:szCs w:val="26"/>
        </w:rPr>
        <w:t>Checklist</w:t>
      </w:r>
      <w:r w:rsidRPr="003D3CFC">
        <w:rPr>
          <w:rStyle w:val="SubtleEmphasis"/>
          <w:rFonts w:ascii="Arial" w:hAnsi="Arial" w:cs="Arial"/>
          <w:i w:val="0"/>
          <w:color w:val="000000" w:themeColor="text1"/>
          <w:sz w:val="26"/>
          <w:szCs w:val="26"/>
        </w:rPr>
        <w:t xml:space="preserve"> Committee will receive comments from the public at this time on matters not on the agenda.  Matters raised at this time may be briefly discussed by the </w:t>
      </w:r>
      <w:r w:rsidR="000D299D">
        <w:rPr>
          <w:rStyle w:val="SubtleEmphasis"/>
          <w:rFonts w:ascii="Arial" w:hAnsi="Arial" w:cs="Arial"/>
          <w:i w:val="0"/>
          <w:color w:val="000000" w:themeColor="text1"/>
          <w:sz w:val="26"/>
          <w:szCs w:val="26"/>
        </w:rPr>
        <w:t>Checklist</w:t>
      </w:r>
      <w:r w:rsidRPr="003D3CFC">
        <w:rPr>
          <w:rStyle w:val="SubtleEmphasis"/>
          <w:rFonts w:ascii="Arial" w:hAnsi="Arial" w:cs="Arial"/>
          <w:i w:val="0"/>
          <w:color w:val="000000" w:themeColor="text1"/>
          <w:sz w:val="26"/>
          <w:szCs w:val="26"/>
        </w:rPr>
        <w:t xml:space="preserve"> Committee and/or placed on a subsequent agenda.</w:t>
      </w:r>
    </w:p>
    <w:p w14:paraId="19DACABD" w14:textId="77777777" w:rsidR="00401DD3" w:rsidRPr="00401DD3" w:rsidRDefault="00401DD3" w:rsidP="00401DD3">
      <w:pPr>
        <w:ind w:left="360"/>
        <w:rPr>
          <w:rFonts w:ascii="Arial" w:hAnsi="Arial" w:cs="Arial"/>
          <w:iCs/>
          <w:color w:val="000000" w:themeColor="text1"/>
          <w:sz w:val="26"/>
          <w:szCs w:val="26"/>
        </w:rPr>
      </w:pPr>
    </w:p>
    <w:p w14:paraId="79A073BF" w14:textId="77777777" w:rsidR="006A1021" w:rsidRDefault="006A1021" w:rsidP="00A42240">
      <w:pPr>
        <w:pStyle w:val="ListParagraph"/>
        <w:numPr>
          <w:ilvl w:val="0"/>
          <w:numId w:val="3"/>
        </w:numPr>
        <w:rPr>
          <w:rFonts w:ascii="Arial" w:hAnsi="Arial" w:cs="Arial"/>
          <w:iCs/>
          <w:color w:val="000000" w:themeColor="text1"/>
          <w:sz w:val="26"/>
          <w:szCs w:val="26"/>
        </w:rPr>
      </w:pPr>
      <w:r w:rsidRPr="006A1021">
        <w:rPr>
          <w:rFonts w:ascii="Arial" w:hAnsi="Arial" w:cs="Arial"/>
          <w:b/>
          <w:iCs/>
          <w:color w:val="000000" w:themeColor="text1"/>
          <w:sz w:val="26"/>
          <w:szCs w:val="26"/>
        </w:rPr>
        <w:t>Committee Membership</w:t>
      </w:r>
      <w:r>
        <w:rPr>
          <w:rFonts w:ascii="Arial" w:hAnsi="Arial" w:cs="Arial"/>
          <w:iCs/>
          <w:color w:val="000000" w:themeColor="text1"/>
          <w:sz w:val="26"/>
          <w:szCs w:val="26"/>
        </w:rPr>
        <w:t xml:space="preserve"> –</w:t>
      </w:r>
      <w:r w:rsidR="00033263">
        <w:rPr>
          <w:rFonts w:ascii="Arial" w:hAnsi="Arial" w:cs="Arial"/>
          <w:iCs/>
          <w:color w:val="000000" w:themeColor="text1"/>
          <w:sz w:val="26"/>
          <w:szCs w:val="26"/>
        </w:rPr>
        <w:t xml:space="preserve"> Update and Discussion</w:t>
      </w:r>
    </w:p>
    <w:p w14:paraId="1B856458" w14:textId="77777777" w:rsidR="006A1021" w:rsidRDefault="006A1021" w:rsidP="006A1021">
      <w:pPr>
        <w:pStyle w:val="ListParagraph"/>
        <w:numPr>
          <w:ilvl w:val="2"/>
          <w:numId w:val="3"/>
        </w:numPr>
        <w:rPr>
          <w:rFonts w:ascii="Arial" w:hAnsi="Arial" w:cs="Arial"/>
          <w:iCs/>
          <w:color w:val="000000" w:themeColor="text1"/>
          <w:sz w:val="26"/>
          <w:szCs w:val="26"/>
        </w:rPr>
      </w:pPr>
      <w:r>
        <w:rPr>
          <w:rFonts w:ascii="Arial" w:hAnsi="Arial" w:cs="Arial"/>
          <w:iCs/>
          <w:color w:val="000000" w:themeColor="text1"/>
          <w:sz w:val="26"/>
          <w:szCs w:val="26"/>
        </w:rPr>
        <w:t>Review current roster</w:t>
      </w:r>
    </w:p>
    <w:p w14:paraId="6767447B" w14:textId="77777777" w:rsidR="006A1021" w:rsidRDefault="006A1021" w:rsidP="006A1021">
      <w:pPr>
        <w:pStyle w:val="ListParagraph"/>
        <w:numPr>
          <w:ilvl w:val="2"/>
          <w:numId w:val="3"/>
        </w:numPr>
        <w:rPr>
          <w:rFonts w:ascii="Arial" w:hAnsi="Arial" w:cs="Arial"/>
          <w:iCs/>
          <w:color w:val="000000" w:themeColor="text1"/>
          <w:sz w:val="26"/>
          <w:szCs w:val="26"/>
        </w:rPr>
      </w:pPr>
      <w:r>
        <w:rPr>
          <w:rFonts w:ascii="Arial" w:hAnsi="Arial" w:cs="Arial"/>
          <w:iCs/>
          <w:color w:val="000000" w:themeColor="text1"/>
          <w:sz w:val="26"/>
          <w:szCs w:val="26"/>
        </w:rPr>
        <w:t>New committee member: Melissa Barton, AIA</w:t>
      </w:r>
    </w:p>
    <w:p w14:paraId="7FBB0B94" w14:textId="77777777" w:rsidR="006A1021" w:rsidRPr="006A1021" w:rsidRDefault="006A1021" w:rsidP="006A1021">
      <w:pPr>
        <w:pStyle w:val="ListParagraph"/>
        <w:rPr>
          <w:rFonts w:ascii="Arial" w:hAnsi="Arial" w:cs="Arial"/>
          <w:b/>
          <w:iCs/>
          <w:color w:val="000000" w:themeColor="text1"/>
          <w:sz w:val="26"/>
          <w:szCs w:val="26"/>
        </w:rPr>
      </w:pPr>
    </w:p>
    <w:p w14:paraId="45B8385B" w14:textId="77777777" w:rsidR="001720F0" w:rsidRPr="001720F0" w:rsidRDefault="006A1021" w:rsidP="00A42240">
      <w:pPr>
        <w:pStyle w:val="ListParagraph"/>
        <w:numPr>
          <w:ilvl w:val="0"/>
          <w:numId w:val="3"/>
        </w:numPr>
        <w:rPr>
          <w:rFonts w:ascii="Arial" w:hAnsi="Arial" w:cs="Arial"/>
          <w:iCs/>
          <w:color w:val="000000" w:themeColor="text1"/>
          <w:sz w:val="26"/>
          <w:szCs w:val="26"/>
        </w:rPr>
      </w:pPr>
      <w:r>
        <w:rPr>
          <w:rFonts w:ascii="Arial" w:hAnsi="Arial" w:cs="Arial"/>
          <w:b/>
          <w:iCs/>
          <w:color w:val="000000" w:themeColor="text1"/>
          <w:sz w:val="26"/>
          <w:szCs w:val="26"/>
        </w:rPr>
        <w:t>Restaurant Industry</w:t>
      </w:r>
      <w:r w:rsidR="001720F0">
        <w:rPr>
          <w:rFonts w:ascii="Arial" w:hAnsi="Arial" w:cs="Arial"/>
          <w:b/>
          <w:iCs/>
          <w:color w:val="000000" w:themeColor="text1"/>
          <w:sz w:val="26"/>
          <w:szCs w:val="26"/>
        </w:rPr>
        <w:t xml:space="preserve"> Toolkit Feedback</w:t>
      </w:r>
      <w:r>
        <w:rPr>
          <w:rFonts w:ascii="Arial" w:hAnsi="Arial" w:cs="Arial"/>
          <w:b/>
          <w:iCs/>
          <w:color w:val="000000" w:themeColor="text1"/>
          <w:sz w:val="26"/>
          <w:szCs w:val="26"/>
        </w:rPr>
        <w:t xml:space="preserve"> and Revisions</w:t>
      </w:r>
      <w:r w:rsidR="001720F0">
        <w:rPr>
          <w:rFonts w:ascii="Arial" w:hAnsi="Arial" w:cs="Arial"/>
          <w:b/>
          <w:iCs/>
          <w:color w:val="000000" w:themeColor="text1"/>
          <w:sz w:val="26"/>
          <w:szCs w:val="26"/>
        </w:rPr>
        <w:t xml:space="preserve"> </w:t>
      </w:r>
      <w:r w:rsidR="001720F0" w:rsidRPr="006A1021">
        <w:rPr>
          <w:rFonts w:ascii="Arial" w:hAnsi="Arial" w:cs="Arial"/>
          <w:iCs/>
          <w:color w:val="000000" w:themeColor="text1"/>
          <w:sz w:val="26"/>
          <w:szCs w:val="26"/>
        </w:rPr>
        <w:t>–</w:t>
      </w:r>
      <w:r w:rsidR="001072D5" w:rsidRPr="001720F0">
        <w:rPr>
          <w:rFonts w:ascii="Arial" w:hAnsi="Arial" w:cs="Arial"/>
          <w:iCs/>
          <w:color w:val="000000" w:themeColor="text1"/>
          <w:sz w:val="26"/>
          <w:szCs w:val="26"/>
        </w:rPr>
        <w:t xml:space="preserve"> Update and Discussion</w:t>
      </w:r>
    </w:p>
    <w:p w14:paraId="4756E42F" w14:textId="77777777" w:rsidR="001720F0" w:rsidRPr="006A1021" w:rsidRDefault="006A1021" w:rsidP="006A1021">
      <w:pPr>
        <w:pStyle w:val="ListParagraph"/>
        <w:numPr>
          <w:ilvl w:val="0"/>
          <w:numId w:val="28"/>
        </w:numPr>
        <w:rPr>
          <w:rFonts w:ascii="Arial" w:hAnsi="Arial" w:cs="Arial"/>
          <w:iCs/>
          <w:color w:val="000000" w:themeColor="text1"/>
          <w:sz w:val="26"/>
          <w:szCs w:val="26"/>
        </w:rPr>
      </w:pPr>
      <w:r w:rsidRPr="006A1021">
        <w:rPr>
          <w:rFonts w:ascii="Arial" w:hAnsi="Arial" w:cs="Arial"/>
          <w:iCs/>
          <w:color w:val="000000" w:themeColor="text1"/>
          <w:sz w:val="26"/>
          <w:szCs w:val="26"/>
        </w:rPr>
        <w:t xml:space="preserve">Summary of feedback received from Central, Northern, and Southern </w:t>
      </w:r>
      <w:r>
        <w:rPr>
          <w:rFonts w:ascii="Arial" w:hAnsi="Arial" w:cs="Arial"/>
          <w:iCs/>
          <w:color w:val="000000" w:themeColor="text1"/>
          <w:sz w:val="26"/>
          <w:szCs w:val="26"/>
        </w:rPr>
        <w:t xml:space="preserve">Community Gathering </w:t>
      </w:r>
      <w:r w:rsidRPr="006A1021">
        <w:rPr>
          <w:rFonts w:ascii="Arial" w:hAnsi="Arial" w:cs="Arial"/>
          <w:iCs/>
          <w:color w:val="000000" w:themeColor="text1"/>
          <w:sz w:val="26"/>
          <w:szCs w:val="26"/>
        </w:rPr>
        <w:t>events</w:t>
      </w:r>
    </w:p>
    <w:p w14:paraId="6B7CB2D7" w14:textId="77777777" w:rsidR="006A1021" w:rsidRPr="006A1021" w:rsidRDefault="006A1021" w:rsidP="006A1021">
      <w:pPr>
        <w:pStyle w:val="ListParagraph"/>
        <w:numPr>
          <w:ilvl w:val="0"/>
          <w:numId w:val="28"/>
        </w:numPr>
        <w:rPr>
          <w:rFonts w:ascii="Arial" w:hAnsi="Arial" w:cs="Arial"/>
          <w:iCs/>
          <w:color w:val="000000" w:themeColor="text1"/>
          <w:sz w:val="26"/>
          <w:szCs w:val="26"/>
        </w:rPr>
      </w:pPr>
      <w:r w:rsidRPr="006A1021">
        <w:rPr>
          <w:rFonts w:ascii="Arial" w:hAnsi="Arial" w:cs="Arial"/>
          <w:iCs/>
          <w:color w:val="000000" w:themeColor="text1"/>
          <w:sz w:val="26"/>
          <w:szCs w:val="26"/>
        </w:rPr>
        <w:t>Development of one-pager</w:t>
      </w:r>
    </w:p>
    <w:p w14:paraId="29E5E528" w14:textId="77777777" w:rsidR="006A1021" w:rsidRPr="006A1021" w:rsidRDefault="006A1021" w:rsidP="006A1021">
      <w:pPr>
        <w:pStyle w:val="ListParagraph"/>
        <w:numPr>
          <w:ilvl w:val="0"/>
          <w:numId w:val="28"/>
        </w:numPr>
        <w:rPr>
          <w:rFonts w:ascii="Arial" w:hAnsi="Arial" w:cs="Arial"/>
          <w:iCs/>
          <w:color w:val="000000" w:themeColor="text1"/>
          <w:sz w:val="26"/>
          <w:szCs w:val="26"/>
        </w:rPr>
      </w:pPr>
      <w:r w:rsidRPr="006A1021">
        <w:rPr>
          <w:rFonts w:ascii="Arial" w:hAnsi="Arial" w:cs="Arial"/>
          <w:iCs/>
          <w:color w:val="000000" w:themeColor="text1"/>
          <w:sz w:val="26"/>
          <w:szCs w:val="26"/>
        </w:rPr>
        <w:t>Project plan for final toolkit product</w:t>
      </w:r>
    </w:p>
    <w:p w14:paraId="7394FD87" w14:textId="77777777" w:rsidR="00FC4586" w:rsidRPr="001720F0" w:rsidRDefault="00FC4586" w:rsidP="001720F0">
      <w:pPr>
        <w:rPr>
          <w:rFonts w:ascii="Arial" w:hAnsi="Arial" w:cs="Arial"/>
          <w:iCs/>
          <w:color w:val="000000" w:themeColor="text1"/>
          <w:sz w:val="26"/>
          <w:szCs w:val="26"/>
        </w:rPr>
      </w:pPr>
    </w:p>
    <w:p w14:paraId="35CF279E" w14:textId="77777777" w:rsidR="00FC4586" w:rsidRDefault="006A1021" w:rsidP="00401DD3">
      <w:pPr>
        <w:numPr>
          <w:ilvl w:val="0"/>
          <w:numId w:val="3"/>
        </w:numPr>
        <w:rPr>
          <w:rFonts w:ascii="Arial" w:hAnsi="Arial" w:cs="Arial"/>
          <w:iCs/>
          <w:color w:val="000000" w:themeColor="text1"/>
          <w:sz w:val="26"/>
          <w:szCs w:val="26"/>
        </w:rPr>
      </w:pPr>
      <w:r>
        <w:rPr>
          <w:rFonts w:ascii="Arial" w:hAnsi="Arial" w:cs="Arial"/>
          <w:b/>
          <w:iCs/>
          <w:color w:val="000000" w:themeColor="text1"/>
          <w:sz w:val="26"/>
          <w:szCs w:val="26"/>
        </w:rPr>
        <w:t xml:space="preserve">Readily Achievable vs. Non-readily Achievable Barriers </w:t>
      </w:r>
      <w:r w:rsidR="001072D5">
        <w:rPr>
          <w:rFonts w:ascii="Arial" w:hAnsi="Arial" w:cs="Arial"/>
          <w:iCs/>
          <w:color w:val="000000" w:themeColor="text1"/>
          <w:sz w:val="26"/>
          <w:szCs w:val="26"/>
        </w:rPr>
        <w:t>– Update and Discussion</w:t>
      </w:r>
    </w:p>
    <w:p w14:paraId="672FB0BD" w14:textId="77777777" w:rsidR="00396938" w:rsidRDefault="00396938" w:rsidP="001720F0">
      <w:pPr>
        <w:widowControl w:val="0"/>
        <w:tabs>
          <w:tab w:val="left" w:pos="657"/>
        </w:tabs>
        <w:autoSpaceDE w:val="0"/>
        <w:autoSpaceDN w:val="0"/>
        <w:spacing w:before="80"/>
        <w:ind w:left="1440"/>
        <w:rPr>
          <w:rFonts w:ascii="Arial" w:hAnsi="Arial" w:cs="Arial"/>
          <w:sz w:val="26"/>
          <w:szCs w:val="26"/>
        </w:rPr>
      </w:pPr>
    </w:p>
    <w:p w14:paraId="2B9C226C" w14:textId="05B43119" w:rsidR="00464818" w:rsidRDefault="00464818" w:rsidP="00FC4586">
      <w:pPr>
        <w:pStyle w:val="ListParagraph"/>
        <w:numPr>
          <w:ilvl w:val="0"/>
          <w:numId w:val="3"/>
        </w:numPr>
        <w:ind w:left="0" w:firstLine="0"/>
        <w:rPr>
          <w:rStyle w:val="SubtleEmphasis"/>
          <w:rFonts w:ascii="Arial" w:hAnsi="Arial" w:cs="Arial"/>
          <w:i w:val="0"/>
          <w:color w:val="000000" w:themeColor="text1"/>
          <w:sz w:val="26"/>
          <w:szCs w:val="26"/>
        </w:rPr>
      </w:pPr>
      <w:r w:rsidRPr="003D3CFC">
        <w:rPr>
          <w:rStyle w:val="SubtleEmphasis"/>
          <w:rFonts w:ascii="Arial" w:hAnsi="Arial" w:cs="Arial"/>
          <w:b/>
          <w:i w:val="0"/>
          <w:color w:val="000000" w:themeColor="text1"/>
          <w:sz w:val="26"/>
          <w:szCs w:val="26"/>
        </w:rPr>
        <w:t>Future Agenda Items</w:t>
      </w:r>
      <w:r w:rsidRPr="003D3CFC">
        <w:rPr>
          <w:rStyle w:val="SubtleEmphasis"/>
          <w:rFonts w:ascii="Arial" w:hAnsi="Arial" w:cs="Arial"/>
          <w:i w:val="0"/>
          <w:color w:val="000000" w:themeColor="text1"/>
          <w:sz w:val="26"/>
          <w:szCs w:val="26"/>
        </w:rPr>
        <w:t xml:space="preserve"> – The </w:t>
      </w:r>
      <w:r w:rsidR="000D299D">
        <w:rPr>
          <w:rStyle w:val="SubtleEmphasis"/>
          <w:rFonts w:ascii="Arial" w:hAnsi="Arial" w:cs="Arial"/>
          <w:i w:val="0"/>
          <w:color w:val="000000" w:themeColor="text1"/>
          <w:sz w:val="26"/>
          <w:szCs w:val="26"/>
        </w:rPr>
        <w:t>Checklist</w:t>
      </w:r>
      <w:r w:rsidRPr="003D3CFC">
        <w:rPr>
          <w:rStyle w:val="SubtleEmphasis"/>
          <w:rFonts w:ascii="Arial" w:hAnsi="Arial" w:cs="Arial"/>
          <w:i w:val="0"/>
          <w:color w:val="000000" w:themeColor="text1"/>
          <w:sz w:val="26"/>
          <w:szCs w:val="26"/>
        </w:rPr>
        <w:t xml:space="preserve"> Committee may discuss and set for action on future agendas.</w:t>
      </w:r>
    </w:p>
    <w:p w14:paraId="1FE141F5" w14:textId="77777777" w:rsidR="00496B88" w:rsidRDefault="00496B88" w:rsidP="00496B88">
      <w:pPr>
        <w:pStyle w:val="ListParagraph"/>
        <w:ind w:left="0"/>
        <w:rPr>
          <w:rStyle w:val="SubtleEmphasis"/>
          <w:rFonts w:ascii="Arial" w:hAnsi="Arial" w:cs="Arial"/>
          <w:b/>
          <w:i w:val="0"/>
          <w:color w:val="000000" w:themeColor="text1"/>
          <w:sz w:val="26"/>
          <w:szCs w:val="26"/>
        </w:rPr>
      </w:pPr>
    </w:p>
    <w:p w14:paraId="1FAC1ABD" w14:textId="77777777" w:rsidR="006A1021" w:rsidRDefault="00274E6F" w:rsidP="00A1422D">
      <w:pPr>
        <w:pStyle w:val="ListParagraph"/>
        <w:numPr>
          <w:ilvl w:val="0"/>
          <w:numId w:val="3"/>
        </w:numPr>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 xml:space="preserve"> </w:t>
      </w:r>
      <w:r w:rsidR="0064124C" w:rsidRPr="003D3CFC">
        <w:rPr>
          <w:rStyle w:val="SubtleEmphasis"/>
          <w:rFonts w:ascii="Arial" w:hAnsi="Arial" w:cs="Arial"/>
          <w:b/>
          <w:i w:val="0"/>
          <w:color w:val="000000" w:themeColor="text1"/>
          <w:sz w:val="26"/>
          <w:szCs w:val="26"/>
        </w:rPr>
        <w:t>Adjourn</w:t>
      </w:r>
    </w:p>
    <w:p w14:paraId="288A8A1F" w14:textId="77777777" w:rsidR="0097523D" w:rsidRPr="006A1021" w:rsidRDefault="006A1021" w:rsidP="006A1021">
      <w:pPr>
        <w:rPr>
          <w:rStyle w:val="SubtleEmphasis"/>
          <w:rFonts w:ascii="Arial" w:hAnsi="Arial" w:cs="Arial"/>
          <w:b/>
          <w:i w:val="0"/>
          <w:color w:val="000000" w:themeColor="text1"/>
          <w:sz w:val="26"/>
          <w:szCs w:val="26"/>
        </w:rPr>
      </w:pPr>
      <w:r>
        <w:rPr>
          <w:rStyle w:val="SubtleEmphasis"/>
          <w:rFonts w:ascii="Arial" w:hAnsi="Arial" w:cs="Arial"/>
          <w:b/>
          <w:i w:val="0"/>
          <w:color w:val="000000" w:themeColor="text1"/>
          <w:sz w:val="26"/>
          <w:szCs w:val="26"/>
        </w:rPr>
        <w:br w:type="page"/>
      </w:r>
    </w:p>
    <w:p w14:paraId="65E18959" w14:textId="77777777" w:rsidR="0097523D" w:rsidRDefault="0097523D">
      <w:pPr>
        <w:rPr>
          <w:rStyle w:val="SubtleEmphasis"/>
          <w:rFonts w:ascii="Arial" w:hAnsi="Arial" w:cs="Arial"/>
          <w:b/>
          <w:i w:val="0"/>
          <w:color w:val="000000" w:themeColor="text1"/>
          <w:sz w:val="26"/>
          <w:szCs w:val="26"/>
        </w:rPr>
      </w:pPr>
    </w:p>
    <w:p w14:paraId="185EFD1E" w14:textId="77777777" w:rsidR="00B366C8" w:rsidRPr="003D3CFC" w:rsidRDefault="00B366C8" w:rsidP="00B366C8">
      <w:pPr>
        <w:rPr>
          <w:rFonts w:ascii="Arial" w:hAnsi="Arial" w:cs="Arial"/>
          <w:sz w:val="26"/>
          <w:szCs w:val="26"/>
        </w:rPr>
      </w:pPr>
      <w:r w:rsidRPr="003D3CFC">
        <w:rPr>
          <w:rFonts w:ascii="Arial" w:hAnsi="Arial" w:cs="Arial"/>
          <w:noProof/>
          <w:sz w:val="26"/>
          <w:szCs w:val="26"/>
        </w:rPr>
        <w:drawing>
          <wp:inline distT="0" distB="0" distL="0" distR="0" wp14:anchorId="42D3EA4C" wp14:editId="56D03050">
            <wp:extent cx="6305550" cy="4571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09360" cy="45747"/>
                    </a:xfrm>
                    <a:prstGeom prst="rect">
                      <a:avLst/>
                    </a:prstGeom>
                    <a:noFill/>
                    <a:ln>
                      <a:noFill/>
                    </a:ln>
                  </pic:spPr>
                </pic:pic>
              </a:graphicData>
            </a:graphic>
          </wp:inline>
        </w:drawing>
      </w:r>
    </w:p>
    <w:p w14:paraId="0F211CF3" w14:textId="77777777" w:rsidR="00BD0E5F" w:rsidRPr="00BD0E5F" w:rsidRDefault="00BD0E5F" w:rsidP="00BD0E5F">
      <w:pPr>
        <w:widowControl w:val="0"/>
        <w:numPr>
          <w:ilvl w:val="0"/>
          <w:numId w:val="19"/>
        </w:numPr>
        <w:ind w:left="360"/>
        <w:contextualSpacing/>
        <w:rPr>
          <w:rFonts w:ascii="Arial" w:eastAsia="Calibri" w:hAnsi="Arial" w:cs="Arial"/>
          <w:b/>
          <w:bCs/>
          <w:sz w:val="26"/>
          <w:szCs w:val="26"/>
        </w:rPr>
      </w:pPr>
      <w:r w:rsidRPr="00BD0E5F">
        <w:rPr>
          <w:rFonts w:ascii="Arial" w:eastAsia="Calibri" w:hAnsi="Arial" w:cs="Arial"/>
          <w:sz w:val="26"/>
          <w:szCs w:val="26"/>
        </w:rPr>
        <w:t xml:space="preserve">The </w:t>
      </w:r>
      <w:r w:rsidRPr="00BD0E5F">
        <w:rPr>
          <w:rFonts w:ascii="Arial" w:eastAsia="Calibri" w:hAnsi="Arial" w:cs="Arial"/>
          <w:b/>
          <w:bCs/>
          <w:sz w:val="26"/>
          <w:szCs w:val="26"/>
        </w:rPr>
        <w:t>CCDA</w:t>
      </w:r>
      <w:r w:rsidRPr="00BD0E5F">
        <w:rPr>
          <w:rFonts w:ascii="Arial" w:eastAsia="Calibri" w:hAnsi="Arial" w:cs="Arial"/>
          <w:sz w:val="26"/>
          <w:szCs w:val="26"/>
        </w:rPr>
        <w:t xml:space="preserve"> meeting is operating under the requirements of the Bagley-Keene Open Meeting Act set forth in Government Code Section §11120-11132. The Act generally requires the </w:t>
      </w:r>
      <w:r w:rsidRPr="00BD0E5F">
        <w:rPr>
          <w:rFonts w:ascii="Arial" w:eastAsia="Calibri" w:hAnsi="Arial" w:cs="Arial"/>
          <w:b/>
          <w:sz w:val="26"/>
          <w:szCs w:val="26"/>
        </w:rPr>
        <w:t xml:space="preserve">CCDA </w:t>
      </w:r>
      <w:r w:rsidRPr="00BD0E5F">
        <w:rPr>
          <w:rFonts w:ascii="Arial" w:eastAsia="Calibri" w:hAnsi="Arial" w:cs="Arial"/>
          <w:sz w:val="26"/>
          <w:szCs w:val="26"/>
        </w:rPr>
        <w:t>to publicly notice their meetings, prepare agendas, accept public testimony, and conduct their meeting in public unless specifically authorized by the Act to meet in closed session.</w:t>
      </w:r>
    </w:p>
    <w:p w14:paraId="046060D6" w14:textId="77777777" w:rsidR="00BD0E5F" w:rsidRPr="00BD0E5F" w:rsidRDefault="00BD0E5F" w:rsidP="00BD0E5F">
      <w:pPr>
        <w:widowControl w:val="0"/>
        <w:numPr>
          <w:ilvl w:val="0"/>
          <w:numId w:val="20"/>
        </w:numPr>
        <w:ind w:left="360" w:right="727"/>
        <w:rPr>
          <w:rFonts w:ascii="Arial" w:eastAsia="Arial" w:hAnsi="Arial"/>
          <w:sz w:val="26"/>
          <w:szCs w:val="26"/>
        </w:rPr>
      </w:pPr>
      <w:r w:rsidRPr="00BD0E5F">
        <w:rPr>
          <w:rFonts w:ascii="Arial" w:eastAsia="Arial" w:hAnsi="Arial"/>
          <w:bCs/>
          <w:sz w:val="26"/>
          <w:szCs w:val="26"/>
        </w:rPr>
        <w:t>Meetings are subject to cancellation; agenda items are subject to removal or items may be taken out of order.</w:t>
      </w:r>
    </w:p>
    <w:p w14:paraId="006F9AF5" w14:textId="77777777" w:rsidR="00BD0E5F" w:rsidRPr="00BD0E5F" w:rsidRDefault="00BD0E5F" w:rsidP="00BD0E5F">
      <w:pPr>
        <w:widowControl w:val="0"/>
        <w:numPr>
          <w:ilvl w:val="0"/>
          <w:numId w:val="20"/>
        </w:numPr>
        <w:tabs>
          <w:tab w:val="left" w:pos="360"/>
        </w:tabs>
        <w:ind w:left="0" w:firstLine="0"/>
        <w:rPr>
          <w:rFonts w:ascii="Arial" w:eastAsia="Arial" w:hAnsi="Arial"/>
          <w:sz w:val="26"/>
          <w:szCs w:val="26"/>
        </w:rPr>
      </w:pPr>
      <w:r w:rsidRPr="00BD0E5F">
        <w:rPr>
          <w:rFonts w:ascii="Arial" w:eastAsia="Arial" w:hAnsi="Arial"/>
          <w:bCs/>
          <w:sz w:val="26"/>
          <w:szCs w:val="26"/>
        </w:rPr>
        <w:t>The Commission meets under the authority of Government Code §14985.</w:t>
      </w:r>
    </w:p>
    <w:p w14:paraId="549858BB" w14:textId="77777777" w:rsidR="00BD0E5F" w:rsidRPr="00BD0E5F" w:rsidRDefault="00BD0E5F" w:rsidP="00BD0E5F">
      <w:pPr>
        <w:widowControl w:val="0"/>
        <w:numPr>
          <w:ilvl w:val="0"/>
          <w:numId w:val="20"/>
        </w:numPr>
        <w:ind w:left="360" w:right="615"/>
        <w:rPr>
          <w:rFonts w:ascii="Arial" w:eastAsia="Arial" w:hAnsi="Arial"/>
          <w:sz w:val="26"/>
          <w:szCs w:val="26"/>
        </w:rPr>
      </w:pPr>
      <w:r w:rsidRPr="00BD0E5F">
        <w:rPr>
          <w:rFonts w:ascii="Arial" w:eastAsia="Arial" w:hAnsi="Arial"/>
          <w:bCs/>
          <w:sz w:val="26"/>
          <w:szCs w:val="26"/>
        </w:rPr>
        <w:t xml:space="preserve">The Commission may hold a closed session on pending or proposed litigation involving the Commission </w:t>
      </w:r>
      <w:r w:rsidRPr="006B3FC4">
        <w:rPr>
          <w:rFonts w:ascii="Arial" w:eastAsia="Arial" w:hAnsi="Arial"/>
          <w:bCs/>
          <w:sz w:val="26"/>
          <w:szCs w:val="26"/>
        </w:rPr>
        <w:t>[Govt. Code §11126(e)]</w:t>
      </w:r>
      <w:r w:rsidRPr="00BD0E5F">
        <w:rPr>
          <w:rFonts w:ascii="Arial" w:eastAsia="Arial" w:hAnsi="Arial"/>
          <w:bCs/>
          <w:sz w:val="26"/>
          <w:szCs w:val="26"/>
        </w:rPr>
        <w:t xml:space="preserve"> and personnel matters and performance review relating to the Commission </w:t>
      </w:r>
      <w:r w:rsidRPr="006B3FC4">
        <w:rPr>
          <w:rFonts w:ascii="Arial" w:eastAsia="Arial" w:hAnsi="Arial"/>
          <w:bCs/>
          <w:sz w:val="26"/>
          <w:szCs w:val="26"/>
        </w:rPr>
        <w:t>[Govt. Code §11126(a)].</w:t>
      </w:r>
    </w:p>
    <w:p w14:paraId="7390F2D2" w14:textId="77777777" w:rsidR="00BD0E5F" w:rsidRPr="00BD0E5F" w:rsidRDefault="00BD0E5F" w:rsidP="00BD0E5F">
      <w:pPr>
        <w:widowControl w:val="0"/>
        <w:numPr>
          <w:ilvl w:val="0"/>
          <w:numId w:val="20"/>
        </w:numPr>
        <w:ind w:left="360" w:right="1402"/>
        <w:rPr>
          <w:rFonts w:ascii="Arial" w:eastAsia="Arial" w:hAnsi="Arial"/>
          <w:sz w:val="26"/>
          <w:szCs w:val="26"/>
        </w:rPr>
      </w:pPr>
      <w:r w:rsidRPr="00BD0E5F">
        <w:rPr>
          <w:rFonts w:ascii="Arial" w:eastAsia="Arial" w:hAnsi="Arial"/>
          <w:bCs/>
          <w:sz w:val="26"/>
          <w:szCs w:val="26"/>
        </w:rPr>
        <w:t>The meeting facilities and restrooms are accessible to individuals with disabilities.</w:t>
      </w:r>
    </w:p>
    <w:p w14:paraId="1AC05562" w14:textId="77777777" w:rsidR="00BD0E5F" w:rsidRPr="00BD0E5F" w:rsidRDefault="00BD0E5F" w:rsidP="00BD0E5F">
      <w:pPr>
        <w:widowControl w:val="0"/>
        <w:numPr>
          <w:ilvl w:val="0"/>
          <w:numId w:val="20"/>
        </w:numPr>
        <w:ind w:left="360" w:right="685"/>
        <w:rPr>
          <w:rFonts w:ascii="Arial" w:eastAsia="Arial" w:hAnsi="Arial"/>
          <w:sz w:val="26"/>
          <w:szCs w:val="26"/>
        </w:rPr>
      </w:pPr>
      <w:r w:rsidRPr="00BD0E5F">
        <w:rPr>
          <w:rFonts w:ascii="Arial" w:eastAsia="Arial" w:hAnsi="Arial"/>
          <w:bCs/>
          <w:sz w:val="26"/>
          <w:szCs w:val="26"/>
        </w:rPr>
        <w:t>Each Commission meeting will provide a teleconference line, large print agendas, and captioning.</w:t>
      </w:r>
    </w:p>
    <w:p w14:paraId="5F984413" w14:textId="77777777" w:rsidR="00BD0E5F" w:rsidRPr="00BD0E5F" w:rsidRDefault="00BD0E5F" w:rsidP="00BD0E5F">
      <w:pPr>
        <w:widowControl w:val="0"/>
        <w:numPr>
          <w:ilvl w:val="0"/>
          <w:numId w:val="20"/>
        </w:numPr>
        <w:ind w:left="360" w:right="312"/>
        <w:rPr>
          <w:rFonts w:ascii="Arial" w:eastAsia="Arial" w:hAnsi="Arial"/>
          <w:sz w:val="26"/>
          <w:szCs w:val="26"/>
        </w:rPr>
      </w:pPr>
      <w:r w:rsidRPr="00BD0E5F">
        <w:rPr>
          <w:rFonts w:ascii="Arial" w:eastAsia="Arial" w:hAnsi="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6F7884EF" w14:textId="77777777" w:rsidR="00BD0E5F" w:rsidRPr="00BD0E5F" w:rsidRDefault="00BD0E5F" w:rsidP="00BD0E5F">
      <w:pPr>
        <w:widowControl w:val="0"/>
        <w:numPr>
          <w:ilvl w:val="0"/>
          <w:numId w:val="20"/>
        </w:numPr>
        <w:ind w:left="360" w:right="338"/>
        <w:rPr>
          <w:rFonts w:ascii="Arial" w:eastAsia="Arial" w:hAnsi="Arial"/>
          <w:sz w:val="26"/>
          <w:szCs w:val="26"/>
        </w:rPr>
      </w:pPr>
      <w:r w:rsidRPr="00BD0E5F">
        <w:rPr>
          <w:rFonts w:ascii="Arial" w:eastAsia="Arial" w:hAnsi="Arial"/>
          <w:bCs/>
          <w:sz w:val="26"/>
          <w:szCs w:val="26"/>
        </w:rPr>
        <w:t>Technical difficulties with equipment experienced prior to or during the meeting preventing or inhibiting accessibility accommodation is not cause for not holding or for terminating the scheduled meeting.</w:t>
      </w:r>
    </w:p>
    <w:p w14:paraId="7D90C493" w14:textId="77777777" w:rsidR="00BD0E5F" w:rsidRPr="00BD0E5F" w:rsidRDefault="00BD0E5F" w:rsidP="00BD0E5F">
      <w:pPr>
        <w:widowControl w:val="0"/>
        <w:numPr>
          <w:ilvl w:val="0"/>
          <w:numId w:val="20"/>
        </w:numPr>
        <w:tabs>
          <w:tab w:val="left" w:pos="360"/>
        </w:tabs>
        <w:ind w:left="360" w:right="109"/>
        <w:rPr>
          <w:rFonts w:ascii="Arial" w:eastAsia="Arial" w:hAnsi="Arial"/>
          <w:sz w:val="26"/>
          <w:szCs w:val="26"/>
        </w:rPr>
      </w:pPr>
      <w:r w:rsidRPr="00BD0E5F">
        <w:rPr>
          <w:rFonts w:ascii="Arial" w:eastAsia="Arial" w:hAnsi="Arial"/>
          <w:bCs/>
          <w:sz w:val="26"/>
          <w:szCs w:val="26"/>
        </w:rPr>
        <w:t xml:space="preserve">For </w:t>
      </w:r>
      <w:hyperlink r:id="rId12" w:history="1">
        <w:r w:rsidRPr="00061A8D">
          <w:rPr>
            <w:rStyle w:val="Hyperlink"/>
            <w:rFonts w:ascii="Arial" w:eastAsia="Arial" w:hAnsi="Arial"/>
            <w:b/>
            <w:bCs/>
            <w:sz w:val="26"/>
            <w:szCs w:val="26"/>
          </w:rPr>
          <w:t>Los Angeles Public Transit</w:t>
        </w:r>
      </w:hyperlink>
      <w:r w:rsidRPr="00E96C33">
        <w:rPr>
          <w:rFonts w:ascii="Arial" w:eastAsia="Arial" w:hAnsi="Arial"/>
          <w:bCs/>
          <w:sz w:val="26"/>
          <w:szCs w:val="26"/>
        </w:rPr>
        <w:t xml:space="preserve"> </w:t>
      </w:r>
      <w:r w:rsidRPr="00BD0E5F">
        <w:rPr>
          <w:rFonts w:ascii="Arial" w:eastAsia="Arial" w:hAnsi="Arial"/>
          <w:bCs/>
          <w:sz w:val="26"/>
          <w:szCs w:val="26"/>
        </w:rPr>
        <w:t>(</w:t>
      </w:r>
      <w:r w:rsidRPr="00BD0E5F">
        <w:rPr>
          <w:rFonts w:ascii="Arial" w:eastAsia="Arial" w:hAnsi="Arial"/>
          <w:bCs/>
          <w:color w:val="0000FF"/>
          <w:sz w:val="26"/>
          <w:szCs w:val="26"/>
          <w:u w:val="single"/>
        </w:rPr>
        <w:t>www.metro.net</w:t>
      </w:r>
      <w:r w:rsidRPr="00BD0E5F">
        <w:rPr>
          <w:rFonts w:ascii="Arial" w:eastAsia="Arial" w:hAnsi="Arial"/>
          <w:bCs/>
          <w:sz w:val="26"/>
          <w:szCs w:val="26"/>
        </w:rPr>
        <w:t xml:space="preserve">) or (323) 466-3876 for bus and rail transit information. Riders with hearing or speech impairments use the California Relay Service </w:t>
      </w:r>
      <w:r w:rsidRPr="00BD0E5F">
        <w:rPr>
          <w:rFonts w:ascii="Arial" w:eastAsia="Arial" w:hAnsi="Arial" w:cs="Arial"/>
          <w:bCs/>
          <w:sz w:val="26"/>
          <w:szCs w:val="26"/>
        </w:rPr>
        <w:t xml:space="preserve">– </w:t>
      </w:r>
      <w:r w:rsidRPr="00BD0E5F">
        <w:rPr>
          <w:rFonts w:ascii="Arial" w:eastAsia="Arial" w:hAnsi="Arial"/>
          <w:bCs/>
          <w:sz w:val="26"/>
          <w:szCs w:val="26"/>
        </w:rPr>
        <w:t xml:space="preserve">dial 711, and then the number you need.  For </w:t>
      </w:r>
      <w:hyperlink r:id="rId13" w:history="1">
        <w:r w:rsidRPr="00061A8D">
          <w:rPr>
            <w:rStyle w:val="Hyperlink"/>
            <w:rFonts w:ascii="Arial" w:eastAsia="Arial" w:hAnsi="Arial"/>
            <w:b/>
            <w:bCs/>
            <w:sz w:val="26"/>
            <w:szCs w:val="26"/>
          </w:rPr>
          <w:t>San Francisco or Oakland BART</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bart.gov</w:t>
      </w:r>
      <w:r w:rsidRPr="00BD0E5F">
        <w:rPr>
          <w:rFonts w:ascii="Arial" w:eastAsia="Arial" w:hAnsi="Arial"/>
          <w:bCs/>
          <w:sz w:val="26"/>
          <w:szCs w:val="26"/>
        </w:rPr>
        <w:t xml:space="preserve">) or (510) 465-2278 or TDD (510) 839-2220 and </w:t>
      </w:r>
      <w:hyperlink r:id="rId14" w:history="1">
        <w:r w:rsidRPr="00061A8D">
          <w:rPr>
            <w:rStyle w:val="Hyperlink"/>
            <w:rFonts w:ascii="Arial" w:eastAsia="Arial" w:hAnsi="Arial"/>
            <w:b/>
            <w:bCs/>
            <w:sz w:val="26"/>
            <w:szCs w:val="26"/>
          </w:rPr>
          <w:t>CALTrain</w:t>
        </w:r>
      </w:hyperlink>
      <w:r w:rsidRPr="00BD0E5F">
        <w:rPr>
          <w:rFonts w:ascii="Arial" w:eastAsia="Arial" w:hAnsi="Arial"/>
          <w:bCs/>
          <w:sz w:val="26"/>
          <w:szCs w:val="26"/>
        </w:rPr>
        <w:t xml:space="preserve"> (</w:t>
      </w:r>
      <w:r w:rsidRPr="00BD0E5F">
        <w:rPr>
          <w:rFonts w:ascii="Arial" w:eastAsia="Arial" w:hAnsi="Arial"/>
          <w:bCs/>
          <w:color w:val="0000FF"/>
          <w:sz w:val="26"/>
          <w:szCs w:val="26"/>
          <w:u w:val="single"/>
        </w:rPr>
        <w:t>www.caltrain.com</w:t>
      </w:r>
      <w:r w:rsidRPr="00BD0E5F">
        <w:rPr>
          <w:rFonts w:ascii="Arial" w:eastAsia="Arial" w:hAnsi="Arial"/>
          <w:bCs/>
          <w:sz w:val="26"/>
          <w:szCs w:val="26"/>
        </w:rPr>
        <w:t xml:space="preserve">) or 1-800-660-4287 or TDD (650) 508-6448. For </w:t>
      </w:r>
      <w:hyperlink r:id="rId15" w:history="1">
        <w:r w:rsidRPr="00061A8D">
          <w:rPr>
            <w:rStyle w:val="Hyperlink"/>
            <w:rFonts w:ascii="Arial" w:eastAsia="Arial" w:hAnsi="Arial"/>
            <w:b/>
            <w:bCs/>
            <w:sz w:val="26"/>
            <w:szCs w:val="26"/>
          </w:rPr>
          <w:t>Sacramento Regional Transit and Lightrail</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sacrt.com</w:t>
      </w:r>
      <w:r w:rsidRPr="00BD0E5F">
        <w:rPr>
          <w:rFonts w:ascii="Arial" w:eastAsia="Arial" w:hAnsi="Arial"/>
          <w:bCs/>
          <w:sz w:val="26"/>
          <w:szCs w:val="26"/>
        </w:rPr>
        <w:t xml:space="preserve">) or (916) 321-2877 or TDD 483-4327. For </w:t>
      </w:r>
      <w:hyperlink w:history="1">
        <w:r w:rsidR="00E96C33" w:rsidRPr="00DC05CF">
          <w:rPr>
            <w:rStyle w:val="Hyperlink"/>
            <w:rFonts w:ascii="Arial" w:eastAsia="Arial" w:hAnsi="Arial"/>
            <w:b/>
            <w:bCs/>
            <w:sz w:val="26"/>
            <w:szCs w:val="26"/>
          </w:rPr>
          <w:t>Paratransit Services</w:t>
        </w:r>
      </w:hyperlink>
      <w:r w:rsidRPr="00BD0E5F">
        <w:rPr>
          <w:rFonts w:ascii="Arial" w:eastAsia="Arial" w:hAnsi="Arial"/>
          <w:bCs/>
          <w:color w:val="0000FF"/>
          <w:sz w:val="26"/>
          <w:szCs w:val="26"/>
        </w:rPr>
        <w:t xml:space="preserve"> </w:t>
      </w:r>
      <w:r w:rsidRPr="00BD0E5F">
        <w:rPr>
          <w:rFonts w:ascii="Arial" w:eastAsia="Arial" w:hAnsi="Arial"/>
          <w:bCs/>
          <w:sz w:val="26"/>
          <w:szCs w:val="26"/>
        </w:rPr>
        <w:t xml:space="preserve">(www.asila.org) or if you ARE a certified access services rider within Southern California and would like to make a reservation call: 1-800-883-1295, TDD 1-800-826-7280. If you ARE NOT a certified access services rider, contact customer service at 1-800-827-0829, TDD 1-800-827-1359. </w:t>
      </w:r>
    </w:p>
    <w:p w14:paraId="35D23011" w14:textId="77777777" w:rsidR="00BD0E5F" w:rsidRPr="00BD0E5F" w:rsidRDefault="00BD0E5F" w:rsidP="00430E97">
      <w:pPr>
        <w:widowControl w:val="0"/>
        <w:numPr>
          <w:ilvl w:val="0"/>
          <w:numId w:val="20"/>
        </w:numPr>
        <w:ind w:left="360" w:right="510"/>
        <w:rPr>
          <w:rFonts w:ascii="Arial" w:eastAsia="Arial" w:hAnsi="Arial"/>
          <w:sz w:val="26"/>
          <w:szCs w:val="26"/>
        </w:rPr>
      </w:pPr>
      <w:r w:rsidRPr="00BD0E5F">
        <w:rPr>
          <w:rFonts w:ascii="Arial" w:eastAsia="Arial" w:hAnsi="Arial"/>
          <w:bCs/>
          <w:sz w:val="26"/>
          <w:szCs w:val="26"/>
        </w:rPr>
        <w:t xml:space="preserve">For the latest information on meeting status, check the </w:t>
      </w:r>
      <w:hyperlink r:id="rId16" w:history="1">
        <w:r w:rsidRPr="00FC4586">
          <w:rPr>
            <w:rStyle w:val="Hyperlink"/>
            <w:rFonts w:ascii="Arial" w:eastAsia="Arial" w:hAnsi="Arial"/>
            <w:bCs/>
            <w:sz w:val="26"/>
            <w:szCs w:val="26"/>
          </w:rPr>
          <w:t xml:space="preserve">California Commission </w:t>
        </w:r>
        <w:r w:rsidR="00061A8D" w:rsidRPr="00FC4586">
          <w:rPr>
            <w:rStyle w:val="Hyperlink"/>
            <w:rFonts w:ascii="Arial" w:eastAsia="Arial" w:hAnsi="Arial"/>
            <w:bCs/>
            <w:sz w:val="26"/>
            <w:szCs w:val="26"/>
          </w:rPr>
          <w:t>on Disability Access</w:t>
        </w:r>
      </w:hyperlink>
      <w:r w:rsidR="00061A8D" w:rsidRPr="00FC4586">
        <w:rPr>
          <w:rStyle w:val="Hyperlink"/>
          <w:rFonts w:ascii="Arial" w:eastAsia="Arial" w:hAnsi="Arial"/>
          <w:bCs/>
          <w:sz w:val="26"/>
          <w:szCs w:val="26"/>
        </w:rPr>
        <w:t xml:space="preserve"> </w:t>
      </w:r>
      <w:r w:rsidR="00FC4586">
        <w:rPr>
          <w:rFonts w:ascii="Arial" w:eastAsia="Arial" w:hAnsi="Arial"/>
          <w:bCs/>
          <w:sz w:val="26"/>
          <w:szCs w:val="26"/>
        </w:rPr>
        <w:t>w</w:t>
      </w:r>
      <w:r w:rsidRPr="00BD0E5F">
        <w:rPr>
          <w:rFonts w:ascii="Arial" w:eastAsia="Arial" w:hAnsi="Arial"/>
          <w:bCs/>
          <w:sz w:val="26"/>
          <w:szCs w:val="26"/>
        </w:rPr>
        <w:t xml:space="preserve">ebsite: </w:t>
      </w:r>
      <w:r w:rsidR="00FC4586" w:rsidRPr="00FC4586">
        <w:rPr>
          <w:rFonts w:ascii="Arial" w:eastAsia="Arial" w:hAnsi="Arial"/>
          <w:bCs/>
          <w:sz w:val="26"/>
          <w:szCs w:val="26"/>
        </w:rPr>
        <w:t>https://www.dgs.ca.gov/ccda</w:t>
      </w:r>
      <w:r w:rsidR="00430E97">
        <w:rPr>
          <w:rFonts w:ascii="Arial" w:eastAsia="Arial" w:hAnsi="Arial"/>
          <w:bCs/>
          <w:sz w:val="26"/>
          <w:szCs w:val="26"/>
        </w:rPr>
        <w:t>.</w:t>
      </w:r>
    </w:p>
    <w:p w14:paraId="5B8ACEF8" w14:textId="77777777" w:rsidR="00203275" w:rsidRPr="00BD0E5F" w:rsidRDefault="00BD0E5F" w:rsidP="00BD0E5F">
      <w:pPr>
        <w:numPr>
          <w:ilvl w:val="0"/>
          <w:numId w:val="13"/>
        </w:numPr>
        <w:spacing w:line="216" w:lineRule="auto"/>
        <w:ind w:left="360"/>
        <w:rPr>
          <w:rFonts w:ascii="Arial" w:hAnsi="Arial" w:cs="Arial"/>
          <w:szCs w:val="24"/>
        </w:rPr>
      </w:pPr>
      <w:r w:rsidRPr="00BD0E5F">
        <w:rPr>
          <w:rFonts w:ascii="Arial" w:eastAsia="Calibri" w:hAnsi="Arial" w:cs="Arial"/>
          <w:szCs w:val="24"/>
        </w:rPr>
        <w:t>Questions regarding this notice and agenda may be directed to CCDA at</w:t>
      </w:r>
      <w:r w:rsidR="00430E97">
        <w:rPr>
          <w:rFonts w:ascii="Arial" w:eastAsia="Calibri" w:hAnsi="Arial" w:cs="Arial"/>
          <w:szCs w:val="24"/>
        </w:rPr>
        <w:t xml:space="preserve"> </w:t>
      </w:r>
      <w:hyperlink r:id="rId17" w:history="1">
        <w:r w:rsidR="00430E97" w:rsidRPr="00822FF8">
          <w:rPr>
            <w:rStyle w:val="Hyperlink"/>
            <w:rFonts w:ascii="Arial" w:eastAsia="Calibri" w:hAnsi="Arial" w:cs="Arial"/>
            <w:szCs w:val="24"/>
          </w:rPr>
          <w:t>ccda@dgs.ca.gov</w:t>
        </w:r>
      </w:hyperlink>
      <w:r w:rsidR="00430E97">
        <w:rPr>
          <w:rFonts w:ascii="Arial" w:eastAsia="Calibri" w:hAnsi="Arial" w:cs="Arial"/>
          <w:szCs w:val="24"/>
        </w:rPr>
        <w:t xml:space="preserve">  </w:t>
      </w:r>
      <w:r w:rsidRPr="00BD0E5F">
        <w:rPr>
          <w:rFonts w:ascii="Arial" w:eastAsia="Calibri" w:hAnsi="Arial" w:cs="Arial"/>
          <w:szCs w:val="24"/>
        </w:rPr>
        <w:t xml:space="preserve"> or (916) 319-9974 or mail to: </w:t>
      </w:r>
      <w:r w:rsidR="003E6337">
        <w:rPr>
          <w:rFonts w:ascii="Arial" w:eastAsia="Calibri" w:hAnsi="Arial" w:cs="Arial"/>
          <w:szCs w:val="24"/>
        </w:rPr>
        <w:t xml:space="preserve">400 R Street, Suite 310, Sacramento, </w:t>
      </w:r>
      <w:r w:rsidR="00430E97">
        <w:rPr>
          <w:rFonts w:ascii="Arial" w:eastAsia="Calibri" w:hAnsi="Arial" w:cs="Arial"/>
          <w:szCs w:val="24"/>
        </w:rPr>
        <w:t>CA</w:t>
      </w:r>
      <w:r w:rsidR="003E6337">
        <w:rPr>
          <w:rFonts w:ascii="Arial" w:eastAsia="Calibri" w:hAnsi="Arial" w:cs="Arial"/>
          <w:szCs w:val="24"/>
        </w:rPr>
        <w:t xml:space="preserve"> 95811</w:t>
      </w:r>
      <w:r w:rsidRPr="00BD0E5F">
        <w:rPr>
          <w:rFonts w:ascii="Arial" w:eastAsia="Calibri" w:hAnsi="Arial" w:cs="Arial"/>
          <w:szCs w:val="24"/>
        </w:rPr>
        <w:t>.</w:t>
      </w:r>
    </w:p>
    <w:sectPr w:rsidR="00203275" w:rsidRPr="00BD0E5F" w:rsidSect="00D92FD4">
      <w:headerReference w:type="even" r:id="rId18"/>
      <w:headerReference w:type="default" r:id="rId19"/>
      <w:footerReference w:type="default" r:id="rId20"/>
      <w:headerReference w:type="first" r:id="rId21"/>
      <w:type w:val="continuous"/>
      <w:pgSz w:w="12240" w:h="15840" w:code="1"/>
      <w:pgMar w:top="1152" w:right="1152" w:bottom="27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DD8EEB" w14:textId="77777777" w:rsidR="009E6EDE" w:rsidRDefault="009E6EDE">
      <w:r>
        <w:separator/>
      </w:r>
    </w:p>
  </w:endnote>
  <w:endnote w:type="continuationSeparator" w:id="0">
    <w:p w14:paraId="0E2C3C2E" w14:textId="77777777" w:rsidR="009E6EDE" w:rsidRDefault="009E6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1698400"/>
      <w:docPartObj>
        <w:docPartGallery w:val="Page Numbers (Bottom of Page)"/>
        <w:docPartUnique/>
      </w:docPartObj>
    </w:sdtPr>
    <w:sdtEndPr>
      <w:rPr>
        <w:rFonts w:ascii="Arial" w:hAnsi="Arial" w:cs="Arial"/>
        <w:noProof/>
      </w:rPr>
    </w:sdtEndPr>
    <w:sdtContent>
      <w:p w14:paraId="4BD878B4" w14:textId="6CFD24F4" w:rsidR="00F70A1B" w:rsidRPr="00F70A1B" w:rsidRDefault="00F70A1B">
        <w:pPr>
          <w:pStyle w:val="Footer"/>
          <w:jc w:val="center"/>
          <w:rPr>
            <w:rFonts w:ascii="Arial" w:hAnsi="Arial" w:cs="Arial"/>
          </w:rPr>
        </w:pPr>
        <w:r w:rsidRPr="00F70A1B">
          <w:rPr>
            <w:rFonts w:ascii="Arial" w:hAnsi="Arial" w:cs="Arial"/>
          </w:rPr>
          <w:fldChar w:fldCharType="begin"/>
        </w:r>
        <w:r w:rsidRPr="00F70A1B">
          <w:rPr>
            <w:rFonts w:ascii="Arial" w:hAnsi="Arial" w:cs="Arial"/>
          </w:rPr>
          <w:instrText xml:space="preserve"> PAGE   \* MERGEFORMAT </w:instrText>
        </w:r>
        <w:r w:rsidRPr="00F70A1B">
          <w:rPr>
            <w:rFonts w:ascii="Arial" w:hAnsi="Arial" w:cs="Arial"/>
          </w:rPr>
          <w:fldChar w:fldCharType="separate"/>
        </w:r>
        <w:r w:rsidR="00E50510">
          <w:rPr>
            <w:rFonts w:ascii="Arial" w:hAnsi="Arial" w:cs="Arial"/>
            <w:noProof/>
          </w:rPr>
          <w:t>1</w:t>
        </w:r>
        <w:r w:rsidRPr="00F70A1B">
          <w:rPr>
            <w:rFonts w:ascii="Arial" w:hAnsi="Arial" w:cs="Arial"/>
            <w:noProof/>
          </w:rPr>
          <w:fldChar w:fldCharType="end"/>
        </w:r>
      </w:p>
    </w:sdtContent>
  </w:sdt>
  <w:p w14:paraId="4A9B7319" w14:textId="77777777" w:rsidR="00FB6D33" w:rsidRDefault="00FB6D33">
    <w:pPr>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4A4139" w14:textId="48AB02AF" w:rsidR="00464818" w:rsidRPr="00CF2BB0" w:rsidRDefault="00464818" w:rsidP="007D0631">
    <w:pPr>
      <w:pStyle w:val="Footer"/>
      <w:jc w:val="center"/>
      <w:rPr>
        <w:rFonts w:ascii="Arial" w:hAnsi="Arial" w:cs="Arial"/>
      </w:rPr>
    </w:pPr>
    <w:r w:rsidRPr="00CF2BB0">
      <w:rPr>
        <w:rStyle w:val="PageNumber"/>
        <w:rFonts w:ascii="Arial" w:hAnsi="Arial" w:cs="Arial"/>
      </w:rPr>
      <w:fldChar w:fldCharType="begin"/>
    </w:r>
    <w:r w:rsidRPr="00CF2BB0">
      <w:rPr>
        <w:rStyle w:val="PageNumber"/>
        <w:rFonts w:ascii="Arial" w:hAnsi="Arial" w:cs="Arial"/>
      </w:rPr>
      <w:instrText xml:space="preserve"> PAGE  </w:instrText>
    </w:r>
    <w:r w:rsidRPr="00CF2BB0">
      <w:rPr>
        <w:rStyle w:val="PageNumber"/>
        <w:rFonts w:ascii="Arial" w:hAnsi="Arial" w:cs="Arial"/>
      </w:rPr>
      <w:fldChar w:fldCharType="separate"/>
    </w:r>
    <w:r w:rsidR="00E50510">
      <w:rPr>
        <w:rStyle w:val="PageNumber"/>
        <w:rFonts w:ascii="Arial" w:hAnsi="Arial" w:cs="Arial"/>
        <w:noProof/>
      </w:rPr>
      <w:t>2</w:t>
    </w:r>
    <w:r w:rsidRPr="00CF2BB0">
      <w:rPr>
        <w:rStyle w:val="PageNumbe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7DD063" w14:textId="77777777" w:rsidR="009E6EDE" w:rsidRDefault="009E6EDE">
      <w:r>
        <w:separator/>
      </w:r>
    </w:p>
  </w:footnote>
  <w:footnote w:type="continuationSeparator" w:id="0">
    <w:p w14:paraId="6AD00C9C" w14:textId="77777777" w:rsidR="009E6EDE" w:rsidRDefault="009E6E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E59349" w14:textId="77777777" w:rsidR="001072D5" w:rsidRDefault="006A1021" w:rsidP="006A1021">
    <w:pPr>
      <w:pStyle w:val="Header"/>
      <w:jc w:val="center"/>
    </w:pPr>
    <w:r>
      <w:rPr>
        <w:noProof/>
        <w:lang w:val="en-US" w:eastAsia="en-US"/>
      </w:rPr>
      <w:drawing>
        <wp:inline distT="0" distB="0" distL="0" distR="0" wp14:anchorId="4565EE65" wp14:editId="669B970E">
          <wp:extent cx="3877310" cy="719455"/>
          <wp:effectExtent l="0" t="0" r="8890" b="4445"/>
          <wp:docPr id="12" name="Picture 12"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77310" cy="719455"/>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ECBBB9" w14:textId="77777777" w:rsidR="00E96C33" w:rsidRDefault="00E96C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33EC9C" w14:textId="77777777" w:rsidR="00464818" w:rsidRDefault="00464818">
    <w:pPr>
      <w:pStyle w:val="Header"/>
      <w:tabs>
        <w:tab w:val="left" w:pos="1650"/>
      </w:tabs>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E03D60" w14:textId="77777777" w:rsidR="00E96C33" w:rsidRDefault="00E96C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4620B"/>
    <w:multiLevelType w:val="hybridMultilevel"/>
    <w:tmpl w:val="1430E8C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F332A5"/>
    <w:multiLevelType w:val="hybridMultilevel"/>
    <w:tmpl w:val="1E341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DB713C"/>
    <w:multiLevelType w:val="hybridMultilevel"/>
    <w:tmpl w:val="9C166D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4F365BF"/>
    <w:multiLevelType w:val="hybridMultilevel"/>
    <w:tmpl w:val="26B07C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5"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93617AE"/>
    <w:multiLevelType w:val="hybridMultilevel"/>
    <w:tmpl w:val="3FA4DE66"/>
    <w:lvl w:ilvl="0" w:tplc="39F27F8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7" w15:restartNumberingAfterBreak="0">
    <w:nsid w:val="3D9C43BD"/>
    <w:multiLevelType w:val="hybridMultilevel"/>
    <w:tmpl w:val="6CF8E0CA"/>
    <w:lvl w:ilvl="0" w:tplc="04090019">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8" w15:restartNumberingAfterBreak="0">
    <w:nsid w:val="3F8E70AD"/>
    <w:multiLevelType w:val="hybridMultilevel"/>
    <w:tmpl w:val="B0B0C9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462F2E03"/>
    <w:multiLevelType w:val="hybridMultilevel"/>
    <w:tmpl w:val="E4DEA12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11" w15:restartNumberingAfterBreak="0">
    <w:nsid w:val="49B316B5"/>
    <w:multiLevelType w:val="hybridMultilevel"/>
    <w:tmpl w:val="B40C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7506DF"/>
    <w:multiLevelType w:val="hybridMultilevel"/>
    <w:tmpl w:val="990C04E0"/>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59876522"/>
    <w:multiLevelType w:val="hybridMultilevel"/>
    <w:tmpl w:val="FB626CA6"/>
    <w:lvl w:ilvl="0" w:tplc="1FE87CC4">
      <w:start w:val="1"/>
      <w:numFmt w:val="decimal"/>
      <w:lvlText w:val="%1)"/>
      <w:lvlJc w:val="left"/>
      <w:pPr>
        <w:ind w:left="656" w:hanging="540"/>
        <w:jc w:val="left"/>
      </w:pPr>
      <w:rPr>
        <w:rFonts w:ascii="Arial" w:eastAsia="Arial" w:hAnsi="Arial" w:cs="Arial" w:hint="default"/>
        <w:b/>
        <w:bCs/>
        <w:w w:val="99"/>
        <w:sz w:val="24"/>
        <w:szCs w:val="24"/>
      </w:rPr>
    </w:lvl>
    <w:lvl w:ilvl="1" w:tplc="FDD2E686">
      <w:start w:val="1"/>
      <w:numFmt w:val="lowerLetter"/>
      <w:lvlText w:val="%2."/>
      <w:lvlJc w:val="left"/>
      <w:pPr>
        <w:ind w:left="1376" w:hanging="361"/>
        <w:jc w:val="left"/>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15" w15:restartNumberingAfterBreak="0">
    <w:nsid w:val="608C2B4B"/>
    <w:multiLevelType w:val="hybridMultilevel"/>
    <w:tmpl w:val="CF188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E76AF9"/>
    <w:multiLevelType w:val="multilevel"/>
    <w:tmpl w:val="2AAEDCBE"/>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7" w15:restartNumberingAfterBreak="0">
    <w:nsid w:val="6593062A"/>
    <w:multiLevelType w:val="hybridMultilevel"/>
    <w:tmpl w:val="4D704772"/>
    <w:lvl w:ilvl="0" w:tplc="8514BB7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8" w15:restartNumberingAfterBreak="0">
    <w:nsid w:val="65FB0E36"/>
    <w:multiLevelType w:val="hybridMultilevel"/>
    <w:tmpl w:val="11044C2E"/>
    <w:lvl w:ilvl="0" w:tplc="A9409C4E">
      <w:start w:val="1"/>
      <w:numFmt w:val="lowerLetter"/>
      <w:lvlText w:val="%1."/>
      <w:lvlJc w:val="left"/>
      <w:pPr>
        <w:ind w:left="108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C512BA9"/>
    <w:multiLevelType w:val="multilevel"/>
    <w:tmpl w:val="9A040F9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0"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68165B"/>
    <w:multiLevelType w:val="hybridMultilevel"/>
    <w:tmpl w:val="B3C63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8664500"/>
    <w:multiLevelType w:val="hybridMultilevel"/>
    <w:tmpl w:val="78D88BF6"/>
    <w:lvl w:ilvl="0" w:tplc="F89ACE66">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8F404B0"/>
    <w:multiLevelType w:val="hybridMultilevel"/>
    <w:tmpl w:val="EF7882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2B7C65"/>
    <w:multiLevelType w:val="hybridMultilevel"/>
    <w:tmpl w:val="A8DA27D8"/>
    <w:lvl w:ilvl="0" w:tplc="1D78FE9C">
      <w:start w:val="1"/>
      <w:numFmt w:val="decimal"/>
      <w:lvlText w:val="%1)"/>
      <w:lvlJc w:val="left"/>
      <w:pPr>
        <w:ind w:left="361" w:hanging="361"/>
      </w:pPr>
      <w:rPr>
        <w:rFonts w:ascii="Arial" w:eastAsia="Arial" w:hAnsi="Arial" w:hint="default"/>
        <w:b/>
        <w:bCs/>
        <w:spacing w:val="0"/>
        <w:sz w:val="24"/>
        <w:szCs w:val="24"/>
      </w:rPr>
    </w:lvl>
    <w:lvl w:ilvl="1" w:tplc="EB7EDB14">
      <w:start w:val="1"/>
      <w:numFmt w:val="lowerLetter"/>
      <w:lvlText w:val="%2."/>
      <w:lvlJc w:val="left"/>
      <w:pPr>
        <w:ind w:left="1192" w:hanging="360"/>
      </w:pPr>
      <w:rPr>
        <w:rFonts w:hint="default"/>
        <w:spacing w:val="-1"/>
        <w:sz w:val="24"/>
        <w:szCs w:val="24"/>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10"/>
  </w:num>
  <w:num w:numId="2">
    <w:abstractNumId w:val="13"/>
  </w:num>
  <w:num w:numId="3">
    <w:abstractNumId w:val="16"/>
  </w:num>
  <w:num w:numId="4">
    <w:abstractNumId w:val="18"/>
  </w:num>
  <w:num w:numId="5">
    <w:abstractNumId w:val="1"/>
  </w:num>
  <w:num w:numId="6">
    <w:abstractNumId w:val="3"/>
  </w:num>
  <w:num w:numId="7">
    <w:abstractNumId w:val="4"/>
  </w:num>
  <w:num w:numId="8">
    <w:abstractNumId w:val="19"/>
  </w:num>
  <w:num w:numId="9">
    <w:abstractNumId w:val="1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num>
  <w:num w:numId="14">
    <w:abstractNumId w:val="2"/>
  </w:num>
  <w:num w:numId="15">
    <w:abstractNumId w:val="24"/>
  </w:num>
  <w:num w:numId="16">
    <w:abstractNumId w:val="8"/>
  </w:num>
  <w:num w:numId="17">
    <w:abstractNumId w:val="21"/>
  </w:num>
  <w:num w:numId="18">
    <w:abstractNumId w:val="24"/>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5"/>
  </w:num>
  <w:num w:numId="20">
    <w:abstractNumId w:val="4"/>
  </w:num>
  <w:num w:numId="21">
    <w:abstractNumId w:val="7"/>
  </w:num>
  <w:num w:numId="22">
    <w:abstractNumId w:val="15"/>
  </w:num>
  <w:num w:numId="23">
    <w:abstractNumId w:val="22"/>
  </w:num>
  <w:num w:numId="24">
    <w:abstractNumId w:val="11"/>
  </w:num>
  <w:num w:numId="25">
    <w:abstractNumId w:val="14"/>
  </w:num>
  <w:num w:numId="26">
    <w:abstractNumId w:val="12"/>
  </w:num>
  <w:num w:numId="27">
    <w:abstractNumId w:val="9"/>
  </w:num>
  <w:num w:numId="28">
    <w:abstractNumId w:val="0"/>
  </w:num>
  <w:num w:numId="29">
    <w:abstractNumId w:val="2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3MjM0trQ0NjYytTBQ0lEKTi0uzszPAymwqAUAh5zwrSwAAAA="/>
  </w:docVars>
  <w:rsids>
    <w:rsidRoot w:val="00961143"/>
    <w:rsid w:val="0000018D"/>
    <w:rsid w:val="00001572"/>
    <w:rsid w:val="00001735"/>
    <w:rsid w:val="00001C8E"/>
    <w:rsid w:val="00001E8B"/>
    <w:rsid w:val="00002E74"/>
    <w:rsid w:val="00003232"/>
    <w:rsid w:val="00005DAE"/>
    <w:rsid w:val="00006728"/>
    <w:rsid w:val="000073EB"/>
    <w:rsid w:val="00007E99"/>
    <w:rsid w:val="00010CDA"/>
    <w:rsid w:val="00011725"/>
    <w:rsid w:val="00011DEA"/>
    <w:rsid w:val="0001233E"/>
    <w:rsid w:val="000177DB"/>
    <w:rsid w:val="000214B2"/>
    <w:rsid w:val="000216E5"/>
    <w:rsid w:val="00022716"/>
    <w:rsid w:val="00022C49"/>
    <w:rsid w:val="00024C12"/>
    <w:rsid w:val="00025392"/>
    <w:rsid w:val="00033263"/>
    <w:rsid w:val="000337A4"/>
    <w:rsid w:val="00034E8B"/>
    <w:rsid w:val="00036513"/>
    <w:rsid w:val="00042226"/>
    <w:rsid w:val="00042865"/>
    <w:rsid w:val="00042C92"/>
    <w:rsid w:val="000443B8"/>
    <w:rsid w:val="00046BCF"/>
    <w:rsid w:val="00051AB7"/>
    <w:rsid w:val="00051DB0"/>
    <w:rsid w:val="00053553"/>
    <w:rsid w:val="0005481A"/>
    <w:rsid w:val="00054FC1"/>
    <w:rsid w:val="00061A8D"/>
    <w:rsid w:val="00062FB7"/>
    <w:rsid w:val="00064C7F"/>
    <w:rsid w:val="0006505C"/>
    <w:rsid w:val="00065F48"/>
    <w:rsid w:val="00066F57"/>
    <w:rsid w:val="00067906"/>
    <w:rsid w:val="00070215"/>
    <w:rsid w:val="00072510"/>
    <w:rsid w:val="00074909"/>
    <w:rsid w:val="00074AC6"/>
    <w:rsid w:val="000773CE"/>
    <w:rsid w:val="00081733"/>
    <w:rsid w:val="00081EAA"/>
    <w:rsid w:val="00083AF9"/>
    <w:rsid w:val="00091246"/>
    <w:rsid w:val="00091AAA"/>
    <w:rsid w:val="00093366"/>
    <w:rsid w:val="0009345E"/>
    <w:rsid w:val="00093BC2"/>
    <w:rsid w:val="000964AC"/>
    <w:rsid w:val="00096E14"/>
    <w:rsid w:val="00096FFC"/>
    <w:rsid w:val="0009714D"/>
    <w:rsid w:val="000A08EA"/>
    <w:rsid w:val="000A1C17"/>
    <w:rsid w:val="000A1E38"/>
    <w:rsid w:val="000A22B1"/>
    <w:rsid w:val="000A31F3"/>
    <w:rsid w:val="000A3EEA"/>
    <w:rsid w:val="000A45B6"/>
    <w:rsid w:val="000A5723"/>
    <w:rsid w:val="000A764C"/>
    <w:rsid w:val="000B1A64"/>
    <w:rsid w:val="000B5C86"/>
    <w:rsid w:val="000B5C8C"/>
    <w:rsid w:val="000B5C8F"/>
    <w:rsid w:val="000B5F50"/>
    <w:rsid w:val="000B7346"/>
    <w:rsid w:val="000C048E"/>
    <w:rsid w:val="000C0F11"/>
    <w:rsid w:val="000C4969"/>
    <w:rsid w:val="000C6F82"/>
    <w:rsid w:val="000C70B2"/>
    <w:rsid w:val="000D0516"/>
    <w:rsid w:val="000D1A1F"/>
    <w:rsid w:val="000D201D"/>
    <w:rsid w:val="000D299D"/>
    <w:rsid w:val="000D331D"/>
    <w:rsid w:val="000D37E1"/>
    <w:rsid w:val="000D5D94"/>
    <w:rsid w:val="000D6384"/>
    <w:rsid w:val="000E05C4"/>
    <w:rsid w:val="000E12A7"/>
    <w:rsid w:val="000E491C"/>
    <w:rsid w:val="000E6704"/>
    <w:rsid w:val="000F0B8B"/>
    <w:rsid w:val="000F687B"/>
    <w:rsid w:val="00102C72"/>
    <w:rsid w:val="0010301C"/>
    <w:rsid w:val="001034CA"/>
    <w:rsid w:val="001037F1"/>
    <w:rsid w:val="001072D5"/>
    <w:rsid w:val="001114D0"/>
    <w:rsid w:val="001115DF"/>
    <w:rsid w:val="0011290E"/>
    <w:rsid w:val="00115874"/>
    <w:rsid w:val="001220D8"/>
    <w:rsid w:val="0012271E"/>
    <w:rsid w:val="00123726"/>
    <w:rsid w:val="00123AA0"/>
    <w:rsid w:val="001249A6"/>
    <w:rsid w:val="00130357"/>
    <w:rsid w:val="00130F0B"/>
    <w:rsid w:val="00132D62"/>
    <w:rsid w:val="0013479C"/>
    <w:rsid w:val="00137144"/>
    <w:rsid w:val="00137DD4"/>
    <w:rsid w:val="00137F91"/>
    <w:rsid w:val="00140711"/>
    <w:rsid w:val="0014081C"/>
    <w:rsid w:val="0014105F"/>
    <w:rsid w:val="00141C15"/>
    <w:rsid w:val="00143FD7"/>
    <w:rsid w:val="0014496C"/>
    <w:rsid w:val="001467B5"/>
    <w:rsid w:val="001476E8"/>
    <w:rsid w:val="001536D2"/>
    <w:rsid w:val="00153A33"/>
    <w:rsid w:val="001545A6"/>
    <w:rsid w:val="00154F50"/>
    <w:rsid w:val="001553F1"/>
    <w:rsid w:val="00157477"/>
    <w:rsid w:val="00157705"/>
    <w:rsid w:val="001617B0"/>
    <w:rsid w:val="00163419"/>
    <w:rsid w:val="00164401"/>
    <w:rsid w:val="001646C7"/>
    <w:rsid w:val="00164877"/>
    <w:rsid w:val="0016571D"/>
    <w:rsid w:val="00165DBA"/>
    <w:rsid w:val="00167906"/>
    <w:rsid w:val="00170A61"/>
    <w:rsid w:val="00171067"/>
    <w:rsid w:val="001720F0"/>
    <w:rsid w:val="00174A72"/>
    <w:rsid w:val="001756B2"/>
    <w:rsid w:val="0017601B"/>
    <w:rsid w:val="001770CB"/>
    <w:rsid w:val="0017750B"/>
    <w:rsid w:val="00182584"/>
    <w:rsid w:val="00182B27"/>
    <w:rsid w:val="00185EE7"/>
    <w:rsid w:val="00193923"/>
    <w:rsid w:val="0019595F"/>
    <w:rsid w:val="001961EE"/>
    <w:rsid w:val="001A1112"/>
    <w:rsid w:val="001A377F"/>
    <w:rsid w:val="001A4581"/>
    <w:rsid w:val="001A6BD1"/>
    <w:rsid w:val="001B07F8"/>
    <w:rsid w:val="001B132F"/>
    <w:rsid w:val="001B24CC"/>
    <w:rsid w:val="001B2532"/>
    <w:rsid w:val="001B5886"/>
    <w:rsid w:val="001B6930"/>
    <w:rsid w:val="001B6CF3"/>
    <w:rsid w:val="001B6EF1"/>
    <w:rsid w:val="001B7AEF"/>
    <w:rsid w:val="001C2C04"/>
    <w:rsid w:val="001C64C7"/>
    <w:rsid w:val="001C673E"/>
    <w:rsid w:val="001C7FCD"/>
    <w:rsid w:val="001D356A"/>
    <w:rsid w:val="001D4BA7"/>
    <w:rsid w:val="001D660C"/>
    <w:rsid w:val="001E4D05"/>
    <w:rsid w:val="001E5B0E"/>
    <w:rsid w:val="001E5EDD"/>
    <w:rsid w:val="001E6055"/>
    <w:rsid w:val="001E76AF"/>
    <w:rsid w:val="001F2C5D"/>
    <w:rsid w:val="001F3DB3"/>
    <w:rsid w:val="001F4301"/>
    <w:rsid w:val="001F5D44"/>
    <w:rsid w:val="001F6837"/>
    <w:rsid w:val="0020085F"/>
    <w:rsid w:val="00202A8A"/>
    <w:rsid w:val="00202E93"/>
    <w:rsid w:val="00203275"/>
    <w:rsid w:val="00205BAE"/>
    <w:rsid w:val="00210234"/>
    <w:rsid w:val="00210755"/>
    <w:rsid w:val="00210B7C"/>
    <w:rsid w:val="00210C65"/>
    <w:rsid w:val="00211DEA"/>
    <w:rsid w:val="002132F9"/>
    <w:rsid w:val="00215FC3"/>
    <w:rsid w:val="0021714D"/>
    <w:rsid w:val="00220340"/>
    <w:rsid w:val="00220784"/>
    <w:rsid w:val="00221E2D"/>
    <w:rsid w:val="00222A53"/>
    <w:rsid w:val="002253B5"/>
    <w:rsid w:val="00227B01"/>
    <w:rsid w:val="00230D22"/>
    <w:rsid w:val="00232357"/>
    <w:rsid w:val="0023241B"/>
    <w:rsid w:val="0023329B"/>
    <w:rsid w:val="00233BAE"/>
    <w:rsid w:val="00233D3F"/>
    <w:rsid w:val="0023548F"/>
    <w:rsid w:val="00235E99"/>
    <w:rsid w:val="00236BD5"/>
    <w:rsid w:val="002415DC"/>
    <w:rsid w:val="00242552"/>
    <w:rsid w:val="00244B96"/>
    <w:rsid w:val="00245D4A"/>
    <w:rsid w:val="002465D9"/>
    <w:rsid w:val="002507B6"/>
    <w:rsid w:val="00250F7F"/>
    <w:rsid w:val="00252157"/>
    <w:rsid w:val="00253678"/>
    <w:rsid w:val="00253A9B"/>
    <w:rsid w:val="00254141"/>
    <w:rsid w:val="0025551F"/>
    <w:rsid w:val="00255845"/>
    <w:rsid w:val="002577F4"/>
    <w:rsid w:val="00261722"/>
    <w:rsid w:val="0026417B"/>
    <w:rsid w:val="002661E4"/>
    <w:rsid w:val="002665FD"/>
    <w:rsid w:val="002668D5"/>
    <w:rsid w:val="00266D1C"/>
    <w:rsid w:val="00267104"/>
    <w:rsid w:val="002673E0"/>
    <w:rsid w:val="002674F6"/>
    <w:rsid w:val="002717A1"/>
    <w:rsid w:val="00274E6F"/>
    <w:rsid w:val="0028365B"/>
    <w:rsid w:val="00283F16"/>
    <w:rsid w:val="00290B78"/>
    <w:rsid w:val="00292B39"/>
    <w:rsid w:val="002969CB"/>
    <w:rsid w:val="002A02B7"/>
    <w:rsid w:val="002A0839"/>
    <w:rsid w:val="002A08AE"/>
    <w:rsid w:val="002A2488"/>
    <w:rsid w:val="002A260E"/>
    <w:rsid w:val="002A51F1"/>
    <w:rsid w:val="002A5367"/>
    <w:rsid w:val="002A5AE0"/>
    <w:rsid w:val="002A7047"/>
    <w:rsid w:val="002B0756"/>
    <w:rsid w:val="002B0FD4"/>
    <w:rsid w:val="002B1461"/>
    <w:rsid w:val="002B3DCD"/>
    <w:rsid w:val="002B43A8"/>
    <w:rsid w:val="002B4897"/>
    <w:rsid w:val="002B4CC2"/>
    <w:rsid w:val="002B56C6"/>
    <w:rsid w:val="002C03CD"/>
    <w:rsid w:val="002C07E9"/>
    <w:rsid w:val="002C0D6F"/>
    <w:rsid w:val="002C0FBD"/>
    <w:rsid w:val="002C206E"/>
    <w:rsid w:val="002C2106"/>
    <w:rsid w:val="002C25CD"/>
    <w:rsid w:val="002C3E94"/>
    <w:rsid w:val="002C4700"/>
    <w:rsid w:val="002C4C5B"/>
    <w:rsid w:val="002C6EFB"/>
    <w:rsid w:val="002C79AA"/>
    <w:rsid w:val="002D041C"/>
    <w:rsid w:val="002D18EE"/>
    <w:rsid w:val="002D2A8D"/>
    <w:rsid w:val="002D2B05"/>
    <w:rsid w:val="002D375B"/>
    <w:rsid w:val="002E0B38"/>
    <w:rsid w:val="002E1970"/>
    <w:rsid w:val="002E1EA4"/>
    <w:rsid w:val="002E2BC1"/>
    <w:rsid w:val="002E3882"/>
    <w:rsid w:val="002E38E8"/>
    <w:rsid w:val="002E6E0D"/>
    <w:rsid w:val="002F2107"/>
    <w:rsid w:val="002F277B"/>
    <w:rsid w:val="002F3432"/>
    <w:rsid w:val="002F50A5"/>
    <w:rsid w:val="002F60E4"/>
    <w:rsid w:val="00300B7C"/>
    <w:rsid w:val="00302DCC"/>
    <w:rsid w:val="00303027"/>
    <w:rsid w:val="00303A73"/>
    <w:rsid w:val="003040EE"/>
    <w:rsid w:val="00307AD8"/>
    <w:rsid w:val="00311B8A"/>
    <w:rsid w:val="00313EE3"/>
    <w:rsid w:val="003151C6"/>
    <w:rsid w:val="00321462"/>
    <w:rsid w:val="00321C87"/>
    <w:rsid w:val="00322285"/>
    <w:rsid w:val="00323641"/>
    <w:rsid w:val="003269F1"/>
    <w:rsid w:val="0033403A"/>
    <w:rsid w:val="0033601E"/>
    <w:rsid w:val="00337834"/>
    <w:rsid w:val="0034099E"/>
    <w:rsid w:val="00341EFC"/>
    <w:rsid w:val="00342194"/>
    <w:rsid w:val="003435AA"/>
    <w:rsid w:val="003464FC"/>
    <w:rsid w:val="00346710"/>
    <w:rsid w:val="003471E6"/>
    <w:rsid w:val="003510A1"/>
    <w:rsid w:val="00351BAF"/>
    <w:rsid w:val="003522C1"/>
    <w:rsid w:val="00357F5A"/>
    <w:rsid w:val="00361004"/>
    <w:rsid w:val="00361076"/>
    <w:rsid w:val="00361779"/>
    <w:rsid w:val="003623AB"/>
    <w:rsid w:val="003632EA"/>
    <w:rsid w:val="00365AD3"/>
    <w:rsid w:val="0037163F"/>
    <w:rsid w:val="0037262A"/>
    <w:rsid w:val="003734BA"/>
    <w:rsid w:val="00375534"/>
    <w:rsid w:val="003775EB"/>
    <w:rsid w:val="00380E9B"/>
    <w:rsid w:val="0038126B"/>
    <w:rsid w:val="00381860"/>
    <w:rsid w:val="00383ADD"/>
    <w:rsid w:val="00384491"/>
    <w:rsid w:val="00384ADD"/>
    <w:rsid w:val="00385675"/>
    <w:rsid w:val="00387549"/>
    <w:rsid w:val="00392746"/>
    <w:rsid w:val="003949E8"/>
    <w:rsid w:val="00394C87"/>
    <w:rsid w:val="00394D84"/>
    <w:rsid w:val="003952E6"/>
    <w:rsid w:val="00395C13"/>
    <w:rsid w:val="00396569"/>
    <w:rsid w:val="00396938"/>
    <w:rsid w:val="003975A3"/>
    <w:rsid w:val="003A1EB1"/>
    <w:rsid w:val="003A29D3"/>
    <w:rsid w:val="003A2DC9"/>
    <w:rsid w:val="003A6255"/>
    <w:rsid w:val="003A698A"/>
    <w:rsid w:val="003B0B4B"/>
    <w:rsid w:val="003B11A3"/>
    <w:rsid w:val="003B42E8"/>
    <w:rsid w:val="003B4D83"/>
    <w:rsid w:val="003B69FE"/>
    <w:rsid w:val="003C0133"/>
    <w:rsid w:val="003C02B1"/>
    <w:rsid w:val="003C4A4D"/>
    <w:rsid w:val="003C52C9"/>
    <w:rsid w:val="003D0A14"/>
    <w:rsid w:val="003D0CA6"/>
    <w:rsid w:val="003D129D"/>
    <w:rsid w:val="003D28FC"/>
    <w:rsid w:val="003D39F2"/>
    <w:rsid w:val="003D3CFC"/>
    <w:rsid w:val="003D40DA"/>
    <w:rsid w:val="003D5661"/>
    <w:rsid w:val="003D6D43"/>
    <w:rsid w:val="003D6E5E"/>
    <w:rsid w:val="003E0F3C"/>
    <w:rsid w:val="003E5D6F"/>
    <w:rsid w:val="003E6337"/>
    <w:rsid w:val="003E6841"/>
    <w:rsid w:val="003E7608"/>
    <w:rsid w:val="003F398E"/>
    <w:rsid w:val="003F3EDE"/>
    <w:rsid w:val="003F6DF7"/>
    <w:rsid w:val="00401D24"/>
    <w:rsid w:val="00401DD3"/>
    <w:rsid w:val="004031BC"/>
    <w:rsid w:val="00403B26"/>
    <w:rsid w:val="00403FAD"/>
    <w:rsid w:val="00404502"/>
    <w:rsid w:val="004053DC"/>
    <w:rsid w:val="0040734C"/>
    <w:rsid w:val="004114AC"/>
    <w:rsid w:val="00412572"/>
    <w:rsid w:val="00413A3B"/>
    <w:rsid w:val="00413CEE"/>
    <w:rsid w:val="004173A1"/>
    <w:rsid w:val="00420EC5"/>
    <w:rsid w:val="004232D3"/>
    <w:rsid w:val="00426BB4"/>
    <w:rsid w:val="00430E97"/>
    <w:rsid w:val="00431CE2"/>
    <w:rsid w:val="004326C0"/>
    <w:rsid w:val="004332B9"/>
    <w:rsid w:val="00435E3E"/>
    <w:rsid w:val="0044138E"/>
    <w:rsid w:val="004430FE"/>
    <w:rsid w:val="004456B8"/>
    <w:rsid w:val="00445F33"/>
    <w:rsid w:val="0045162B"/>
    <w:rsid w:val="0045220C"/>
    <w:rsid w:val="004538FB"/>
    <w:rsid w:val="004600C7"/>
    <w:rsid w:val="0046305A"/>
    <w:rsid w:val="00464818"/>
    <w:rsid w:val="00471DEE"/>
    <w:rsid w:val="004721B9"/>
    <w:rsid w:val="00474CAD"/>
    <w:rsid w:val="00475271"/>
    <w:rsid w:val="00475BE6"/>
    <w:rsid w:val="004764E0"/>
    <w:rsid w:val="00480AC9"/>
    <w:rsid w:val="00480DAB"/>
    <w:rsid w:val="0048278A"/>
    <w:rsid w:val="00483AE3"/>
    <w:rsid w:val="00484705"/>
    <w:rsid w:val="00486F05"/>
    <w:rsid w:val="004871B5"/>
    <w:rsid w:val="004905A3"/>
    <w:rsid w:val="004958C0"/>
    <w:rsid w:val="0049622B"/>
    <w:rsid w:val="00496B88"/>
    <w:rsid w:val="004972C4"/>
    <w:rsid w:val="00497A34"/>
    <w:rsid w:val="004A0C06"/>
    <w:rsid w:val="004A0E1E"/>
    <w:rsid w:val="004A3B42"/>
    <w:rsid w:val="004A476D"/>
    <w:rsid w:val="004A4E8E"/>
    <w:rsid w:val="004A5242"/>
    <w:rsid w:val="004A6D77"/>
    <w:rsid w:val="004B3E72"/>
    <w:rsid w:val="004B62F8"/>
    <w:rsid w:val="004C2B65"/>
    <w:rsid w:val="004C45C6"/>
    <w:rsid w:val="004C6DB0"/>
    <w:rsid w:val="004C7995"/>
    <w:rsid w:val="004D14CB"/>
    <w:rsid w:val="004D2650"/>
    <w:rsid w:val="004D6091"/>
    <w:rsid w:val="004D6ED7"/>
    <w:rsid w:val="004D763A"/>
    <w:rsid w:val="004E1356"/>
    <w:rsid w:val="004E29AC"/>
    <w:rsid w:val="004E2E97"/>
    <w:rsid w:val="004E456C"/>
    <w:rsid w:val="004E67B1"/>
    <w:rsid w:val="004E74A0"/>
    <w:rsid w:val="004F4329"/>
    <w:rsid w:val="004F617D"/>
    <w:rsid w:val="004F73D1"/>
    <w:rsid w:val="005025CF"/>
    <w:rsid w:val="00505995"/>
    <w:rsid w:val="00505D03"/>
    <w:rsid w:val="00507B0E"/>
    <w:rsid w:val="00511EEA"/>
    <w:rsid w:val="00512BEE"/>
    <w:rsid w:val="00513995"/>
    <w:rsid w:val="00515A5D"/>
    <w:rsid w:val="00515C4B"/>
    <w:rsid w:val="005161F6"/>
    <w:rsid w:val="005166B1"/>
    <w:rsid w:val="005173CC"/>
    <w:rsid w:val="00522E9A"/>
    <w:rsid w:val="005233B0"/>
    <w:rsid w:val="00524D48"/>
    <w:rsid w:val="00524F00"/>
    <w:rsid w:val="005269F0"/>
    <w:rsid w:val="00526AAC"/>
    <w:rsid w:val="005270CB"/>
    <w:rsid w:val="005309AB"/>
    <w:rsid w:val="00533D47"/>
    <w:rsid w:val="005348C0"/>
    <w:rsid w:val="00535FEA"/>
    <w:rsid w:val="005369F1"/>
    <w:rsid w:val="00540FD4"/>
    <w:rsid w:val="00541B18"/>
    <w:rsid w:val="00543009"/>
    <w:rsid w:val="00543EDB"/>
    <w:rsid w:val="005446D0"/>
    <w:rsid w:val="00544EF3"/>
    <w:rsid w:val="00547054"/>
    <w:rsid w:val="0054777C"/>
    <w:rsid w:val="00547B2B"/>
    <w:rsid w:val="00552573"/>
    <w:rsid w:val="005529EE"/>
    <w:rsid w:val="00553AB8"/>
    <w:rsid w:val="0055565B"/>
    <w:rsid w:val="005568C8"/>
    <w:rsid w:val="0056001C"/>
    <w:rsid w:val="0056098F"/>
    <w:rsid w:val="00561B13"/>
    <w:rsid w:val="00561E83"/>
    <w:rsid w:val="00564373"/>
    <w:rsid w:val="00564720"/>
    <w:rsid w:val="0056538A"/>
    <w:rsid w:val="00566D85"/>
    <w:rsid w:val="00571B5A"/>
    <w:rsid w:val="00571E22"/>
    <w:rsid w:val="00573917"/>
    <w:rsid w:val="00575A93"/>
    <w:rsid w:val="005760BB"/>
    <w:rsid w:val="0058116A"/>
    <w:rsid w:val="005817F1"/>
    <w:rsid w:val="00581ADA"/>
    <w:rsid w:val="00584103"/>
    <w:rsid w:val="0058432D"/>
    <w:rsid w:val="00585A38"/>
    <w:rsid w:val="0058723C"/>
    <w:rsid w:val="00587F8E"/>
    <w:rsid w:val="005910B9"/>
    <w:rsid w:val="00591783"/>
    <w:rsid w:val="005950B5"/>
    <w:rsid w:val="00597427"/>
    <w:rsid w:val="005A434C"/>
    <w:rsid w:val="005A5BBD"/>
    <w:rsid w:val="005A7127"/>
    <w:rsid w:val="005B0551"/>
    <w:rsid w:val="005B060B"/>
    <w:rsid w:val="005B0839"/>
    <w:rsid w:val="005B0C0C"/>
    <w:rsid w:val="005B1633"/>
    <w:rsid w:val="005B4951"/>
    <w:rsid w:val="005B59BD"/>
    <w:rsid w:val="005B632B"/>
    <w:rsid w:val="005B6F76"/>
    <w:rsid w:val="005B73D0"/>
    <w:rsid w:val="005C2E71"/>
    <w:rsid w:val="005C6134"/>
    <w:rsid w:val="005C66DB"/>
    <w:rsid w:val="005D2576"/>
    <w:rsid w:val="005D655B"/>
    <w:rsid w:val="005D6ED6"/>
    <w:rsid w:val="005D740B"/>
    <w:rsid w:val="005E0C54"/>
    <w:rsid w:val="005E0CB7"/>
    <w:rsid w:val="005E3D94"/>
    <w:rsid w:val="005E634D"/>
    <w:rsid w:val="005E7DE4"/>
    <w:rsid w:val="005F0D53"/>
    <w:rsid w:val="005F0D8F"/>
    <w:rsid w:val="005F306B"/>
    <w:rsid w:val="0060251A"/>
    <w:rsid w:val="00602B7D"/>
    <w:rsid w:val="00603EB3"/>
    <w:rsid w:val="006053B0"/>
    <w:rsid w:val="00607CBF"/>
    <w:rsid w:val="00607E37"/>
    <w:rsid w:val="006104C4"/>
    <w:rsid w:val="00612922"/>
    <w:rsid w:val="00612934"/>
    <w:rsid w:val="00613023"/>
    <w:rsid w:val="006146BD"/>
    <w:rsid w:val="00614DA6"/>
    <w:rsid w:val="006155B8"/>
    <w:rsid w:val="006175C9"/>
    <w:rsid w:val="00620568"/>
    <w:rsid w:val="006210E4"/>
    <w:rsid w:val="006227FD"/>
    <w:rsid w:val="00624EB7"/>
    <w:rsid w:val="00625A2B"/>
    <w:rsid w:val="0063130E"/>
    <w:rsid w:val="00634AAA"/>
    <w:rsid w:val="00640196"/>
    <w:rsid w:val="0064124C"/>
    <w:rsid w:val="00642107"/>
    <w:rsid w:val="00642C93"/>
    <w:rsid w:val="0064310A"/>
    <w:rsid w:val="00644359"/>
    <w:rsid w:val="0065083A"/>
    <w:rsid w:val="006530D9"/>
    <w:rsid w:val="006543AC"/>
    <w:rsid w:val="00655296"/>
    <w:rsid w:val="006604EE"/>
    <w:rsid w:val="00660F99"/>
    <w:rsid w:val="006641DF"/>
    <w:rsid w:val="00665742"/>
    <w:rsid w:val="00665B04"/>
    <w:rsid w:val="00671A6F"/>
    <w:rsid w:val="00674BD7"/>
    <w:rsid w:val="006765AF"/>
    <w:rsid w:val="0068171D"/>
    <w:rsid w:val="00683849"/>
    <w:rsid w:val="00683DE9"/>
    <w:rsid w:val="0068524E"/>
    <w:rsid w:val="00690382"/>
    <w:rsid w:val="0069209E"/>
    <w:rsid w:val="006937B7"/>
    <w:rsid w:val="00693E10"/>
    <w:rsid w:val="006940BF"/>
    <w:rsid w:val="00694136"/>
    <w:rsid w:val="00695B05"/>
    <w:rsid w:val="00696399"/>
    <w:rsid w:val="00696529"/>
    <w:rsid w:val="006A0DD5"/>
    <w:rsid w:val="006A1021"/>
    <w:rsid w:val="006A1315"/>
    <w:rsid w:val="006A246C"/>
    <w:rsid w:val="006A27FE"/>
    <w:rsid w:val="006A47B1"/>
    <w:rsid w:val="006A5120"/>
    <w:rsid w:val="006A6E76"/>
    <w:rsid w:val="006A77BA"/>
    <w:rsid w:val="006B0344"/>
    <w:rsid w:val="006B0500"/>
    <w:rsid w:val="006B0C5B"/>
    <w:rsid w:val="006B16FB"/>
    <w:rsid w:val="006B3177"/>
    <w:rsid w:val="006B3500"/>
    <w:rsid w:val="006B3FC4"/>
    <w:rsid w:val="006B6C05"/>
    <w:rsid w:val="006C1541"/>
    <w:rsid w:val="006C26D0"/>
    <w:rsid w:val="006C2A55"/>
    <w:rsid w:val="006C2D5B"/>
    <w:rsid w:val="006C350F"/>
    <w:rsid w:val="006C3568"/>
    <w:rsid w:val="006C388F"/>
    <w:rsid w:val="006C43F2"/>
    <w:rsid w:val="006C5A06"/>
    <w:rsid w:val="006C6E4B"/>
    <w:rsid w:val="006D4769"/>
    <w:rsid w:val="006D66FA"/>
    <w:rsid w:val="006D7ADC"/>
    <w:rsid w:val="006E226C"/>
    <w:rsid w:val="006E4F8E"/>
    <w:rsid w:val="006E545D"/>
    <w:rsid w:val="006E68D4"/>
    <w:rsid w:val="006F1C19"/>
    <w:rsid w:val="006F3829"/>
    <w:rsid w:val="006F41B7"/>
    <w:rsid w:val="006F4F08"/>
    <w:rsid w:val="00700EAB"/>
    <w:rsid w:val="00702765"/>
    <w:rsid w:val="00703818"/>
    <w:rsid w:val="00703940"/>
    <w:rsid w:val="00703F7A"/>
    <w:rsid w:val="0070590B"/>
    <w:rsid w:val="00713DC7"/>
    <w:rsid w:val="00713E64"/>
    <w:rsid w:val="007156C8"/>
    <w:rsid w:val="00721DB8"/>
    <w:rsid w:val="007220AE"/>
    <w:rsid w:val="007239BC"/>
    <w:rsid w:val="00726998"/>
    <w:rsid w:val="00730F69"/>
    <w:rsid w:val="00731AA1"/>
    <w:rsid w:val="007329F5"/>
    <w:rsid w:val="00734E98"/>
    <w:rsid w:val="0073640C"/>
    <w:rsid w:val="00741FB0"/>
    <w:rsid w:val="00745336"/>
    <w:rsid w:val="00745FE1"/>
    <w:rsid w:val="0075155D"/>
    <w:rsid w:val="00751854"/>
    <w:rsid w:val="0075247B"/>
    <w:rsid w:val="00755FED"/>
    <w:rsid w:val="00756D0F"/>
    <w:rsid w:val="00757E8E"/>
    <w:rsid w:val="00760700"/>
    <w:rsid w:val="00763B3C"/>
    <w:rsid w:val="007706D2"/>
    <w:rsid w:val="007732F1"/>
    <w:rsid w:val="007735CA"/>
    <w:rsid w:val="0077550D"/>
    <w:rsid w:val="00776965"/>
    <w:rsid w:val="007769A8"/>
    <w:rsid w:val="00776C70"/>
    <w:rsid w:val="00776DD5"/>
    <w:rsid w:val="007823CB"/>
    <w:rsid w:val="007828B8"/>
    <w:rsid w:val="0078541E"/>
    <w:rsid w:val="007877AD"/>
    <w:rsid w:val="00787F44"/>
    <w:rsid w:val="007938C3"/>
    <w:rsid w:val="007943BC"/>
    <w:rsid w:val="007957BB"/>
    <w:rsid w:val="00796B6A"/>
    <w:rsid w:val="00797941"/>
    <w:rsid w:val="007A0A97"/>
    <w:rsid w:val="007A12B2"/>
    <w:rsid w:val="007A1414"/>
    <w:rsid w:val="007A15E5"/>
    <w:rsid w:val="007A483D"/>
    <w:rsid w:val="007B32D6"/>
    <w:rsid w:val="007C08EF"/>
    <w:rsid w:val="007C146C"/>
    <w:rsid w:val="007C18C1"/>
    <w:rsid w:val="007C1D86"/>
    <w:rsid w:val="007C2AF2"/>
    <w:rsid w:val="007C3306"/>
    <w:rsid w:val="007C5B09"/>
    <w:rsid w:val="007C66A7"/>
    <w:rsid w:val="007C7073"/>
    <w:rsid w:val="007D0631"/>
    <w:rsid w:val="007D1A0F"/>
    <w:rsid w:val="007D2822"/>
    <w:rsid w:val="007D2A85"/>
    <w:rsid w:val="007D5874"/>
    <w:rsid w:val="007E1A72"/>
    <w:rsid w:val="007E2EC1"/>
    <w:rsid w:val="007E2F69"/>
    <w:rsid w:val="007E77EA"/>
    <w:rsid w:val="007F23FA"/>
    <w:rsid w:val="007F3B0C"/>
    <w:rsid w:val="007F4FAF"/>
    <w:rsid w:val="007F537F"/>
    <w:rsid w:val="008003B6"/>
    <w:rsid w:val="008022A0"/>
    <w:rsid w:val="008029C5"/>
    <w:rsid w:val="008036B5"/>
    <w:rsid w:val="00803873"/>
    <w:rsid w:val="00806F48"/>
    <w:rsid w:val="00806FF5"/>
    <w:rsid w:val="00807F9B"/>
    <w:rsid w:val="008101CD"/>
    <w:rsid w:val="00813088"/>
    <w:rsid w:val="00816330"/>
    <w:rsid w:val="0081705C"/>
    <w:rsid w:val="008176CA"/>
    <w:rsid w:val="00821932"/>
    <w:rsid w:val="00823C5A"/>
    <w:rsid w:val="0082472C"/>
    <w:rsid w:val="0082648A"/>
    <w:rsid w:val="008276B1"/>
    <w:rsid w:val="00832D04"/>
    <w:rsid w:val="0083502B"/>
    <w:rsid w:val="00837729"/>
    <w:rsid w:val="00841BF1"/>
    <w:rsid w:val="00844036"/>
    <w:rsid w:val="008477F1"/>
    <w:rsid w:val="00851727"/>
    <w:rsid w:val="00851D45"/>
    <w:rsid w:val="00857E92"/>
    <w:rsid w:val="00857FC0"/>
    <w:rsid w:val="0086124D"/>
    <w:rsid w:val="0086197A"/>
    <w:rsid w:val="008619F4"/>
    <w:rsid w:val="00861B96"/>
    <w:rsid w:val="00862DA7"/>
    <w:rsid w:val="00863399"/>
    <w:rsid w:val="00864973"/>
    <w:rsid w:val="0086551C"/>
    <w:rsid w:val="008672FA"/>
    <w:rsid w:val="00867AC6"/>
    <w:rsid w:val="00870E04"/>
    <w:rsid w:val="00872054"/>
    <w:rsid w:val="0087267F"/>
    <w:rsid w:val="00872A4B"/>
    <w:rsid w:val="00872D5B"/>
    <w:rsid w:val="00875C0D"/>
    <w:rsid w:val="008769A9"/>
    <w:rsid w:val="008815E0"/>
    <w:rsid w:val="00883186"/>
    <w:rsid w:val="00887D36"/>
    <w:rsid w:val="00892BB5"/>
    <w:rsid w:val="00893F03"/>
    <w:rsid w:val="00894116"/>
    <w:rsid w:val="00895D00"/>
    <w:rsid w:val="00895FD5"/>
    <w:rsid w:val="008968AA"/>
    <w:rsid w:val="00897830"/>
    <w:rsid w:val="008A138E"/>
    <w:rsid w:val="008A1613"/>
    <w:rsid w:val="008A4D7A"/>
    <w:rsid w:val="008A7026"/>
    <w:rsid w:val="008B0E2A"/>
    <w:rsid w:val="008B158A"/>
    <w:rsid w:val="008B2CDF"/>
    <w:rsid w:val="008B4E4F"/>
    <w:rsid w:val="008C0DB8"/>
    <w:rsid w:val="008C1175"/>
    <w:rsid w:val="008C234C"/>
    <w:rsid w:val="008C306F"/>
    <w:rsid w:val="008C37B2"/>
    <w:rsid w:val="008C43BD"/>
    <w:rsid w:val="008C6A8B"/>
    <w:rsid w:val="008D0CA2"/>
    <w:rsid w:val="008D382D"/>
    <w:rsid w:val="008D3D59"/>
    <w:rsid w:val="008D59AA"/>
    <w:rsid w:val="008E0A08"/>
    <w:rsid w:val="008E111A"/>
    <w:rsid w:val="008E4430"/>
    <w:rsid w:val="008F1324"/>
    <w:rsid w:val="008F313D"/>
    <w:rsid w:val="008F373A"/>
    <w:rsid w:val="008F3B56"/>
    <w:rsid w:val="008F766B"/>
    <w:rsid w:val="009007B8"/>
    <w:rsid w:val="0090175C"/>
    <w:rsid w:val="00901FF4"/>
    <w:rsid w:val="0090207B"/>
    <w:rsid w:val="00903940"/>
    <w:rsid w:val="00903BB0"/>
    <w:rsid w:val="009045D5"/>
    <w:rsid w:val="0090791D"/>
    <w:rsid w:val="00907E29"/>
    <w:rsid w:val="00915001"/>
    <w:rsid w:val="0091686C"/>
    <w:rsid w:val="009170AA"/>
    <w:rsid w:val="00917B50"/>
    <w:rsid w:val="009206C2"/>
    <w:rsid w:val="009222B8"/>
    <w:rsid w:val="0092490A"/>
    <w:rsid w:val="00925E3A"/>
    <w:rsid w:val="00930930"/>
    <w:rsid w:val="009315DB"/>
    <w:rsid w:val="0093217E"/>
    <w:rsid w:val="009322AF"/>
    <w:rsid w:val="00932F9B"/>
    <w:rsid w:val="00935CCE"/>
    <w:rsid w:val="0093795C"/>
    <w:rsid w:val="009445CA"/>
    <w:rsid w:val="009447E1"/>
    <w:rsid w:val="00945606"/>
    <w:rsid w:val="0094573D"/>
    <w:rsid w:val="00945840"/>
    <w:rsid w:val="00946523"/>
    <w:rsid w:val="009478BC"/>
    <w:rsid w:val="00950189"/>
    <w:rsid w:val="009526EB"/>
    <w:rsid w:val="00952A3B"/>
    <w:rsid w:val="009538B9"/>
    <w:rsid w:val="00954BAC"/>
    <w:rsid w:val="00954F9F"/>
    <w:rsid w:val="00955594"/>
    <w:rsid w:val="00955BEA"/>
    <w:rsid w:val="00961143"/>
    <w:rsid w:val="00961B5F"/>
    <w:rsid w:val="00962B42"/>
    <w:rsid w:val="0097523D"/>
    <w:rsid w:val="00977DC1"/>
    <w:rsid w:val="00980241"/>
    <w:rsid w:val="00983B01"/>
    <w:rsid w:val="0098540E"/>
    <w:rsid w:val="00987D9D"/>
    <w:rsid w:val="0099182B"/>
    <w:rsid w:val="00994DC3"/>
    <w:rsid w:val="00995248"/>
    <w:rsid w:val="00995720"/>
    <w:rsid w:val="00997464"/>
    <w:rsid w:val="00997B98"/>
    <w:rsid w:val="009A1F66"/>
    <w:rsid w:val="009A399D"/>
    <w:rsid w:val="009A5AD1"/>
    <w:rsid w:val="009A6A5E"/>
    <w:rsid w:val="009A75C0"/>
    <w:rsid w:val="009A7880"/>
    <w:rsid w:val="009B2BC2"/>
    <w:rsid w:val="009B3212"/>
    <w:rsid w:val="009B4D35"/>
    <w:rsid w:val="009B559F"/>
    <w:rsid w:val="009B5B56"/>
    <w:rsid w:val="009C1875"/>
    <w:rsid w:val="009C1FC7"/>
    <w:rsid w:val="009C2718"/>
    <w:rsid w:val="009C5A7A"/>
    <w:rsid w:val="009C6E40"/>
    <w:rsid w:val="009D58D2"/>
    <w:rsid w:val="009D7996"/>
    <w:rsid w:val="009E1A52"/>
    <w:rsid w:val="009E2F63"/>
    <w:rsid w:val="009E4605"/>
    <w:rsid w:val="009E6EDE"/>
    <w:rsid w:val="009E7198"/>
    <w:rsid w:val="009E73E8"/>
    <w:rsid w:val="009F0F1F"/>
    <w:rsid w:val="009F25EE"/>
    <w:rsid w:val="009F4FB5"/>
    <w:rsid w:val="009F517D"/>
    <w:rsid w:val="009F782C"/>
    <w:rsid w:val="00A01976"/>
    <w:rsid w:val="00A04FAE"/>
    <w:rsid w:val="00A07CB4"/>
    <w:rsid w:val="00A116D6"/>
    <w:rsid w:val="00A126FA"/>
    <w:rsid w:val="00A14190"/>
    <w:rsid w:val="00A1422D"/>
    <w:rsid w:val="00A1763E"/>
    <w:rsid w:val="00A20B9B"/>
    <w:rsid w:val="00A2615E"/>
    <w:rsid w:val="00A270BB"/>
    <w:rsid w:val="00A317C1"/>
    <w:rsid w:val="00A32232"/>
    <w:rsid w:val="00A33EA8"/>
    <w:rsid w:val="00A35DB8"/>
    <w:rsid w:val="00A41419"/>
    <w:rsid w:val="00A42BD0"/>
    <w:rsid w:val="00A42CB1"/>
    <w:rsid w:val="00A43E2D"/>
    <w:rsid w:val="00A44081"/>
    <w:rsid w:val="00A453EB"/>
    <w:rsid w:val="00A56176"/>
    <w:rsid w:val="00A64DE0"/>
    <w:rsid w:val="00A65694"/>
    <w:rsid w:val="00A659DC"/>
    <w:rsid w:val="00A65E9F"/>
    <w:rsid w:val="00A66838"/>
    <w:rsid w:val="00A675CC"/>
    <w:rsid w:val="00A71CA4"/>
    <w:rsid w:val="00A74F21"/>
    <w:rsid w:val="00A80562"/>
    <w:rsid w:val="00A80A46"/>
    <w:rsid w:val="00A80AD8"/>
    <w:rsid w:val="00A83186"/>
    <w:rsid w:val="00A83DE4"/>
    <w:rsid w:val="00A840E6"/>
    <w:rsid w:val="00A91C2E"/>
    <w:rsid w:val="00A93B35"/>
    <w:rsid w:val="00A96572"/>
    <w:rsid w:val="00A96858"/>
    <w:rsid w:val="00A96EAC"/>
    <w:rsid w:val="00AA16F4"/>
    <w:rsid w:val="00AA76C1"/>
    <w:rsid w:val="00AB3839"/>
    <w:rsid w:val="00AB388B"/>
    <w:rsid w:val="00AB3971"/>
    <w:rsid w:val="00AB3F47"/>
    <w:rsid w:val="00AB3FE7"/>
    <w:rsid w:val="00AB4773"/>
    <w:rsid w:val="00AB5CFD"/>
    <w:rsid w:val="00AB6A97"/>
    <w:rsid w:val="00AB7CA1"/>
    <w:rsid w:val="00AC116F"/>
    <w:rsid w:val="00AC6173"/>
    <w:rsid w:val="00AC66E1"/>
    <w:rsid w:val="00AC6C26"/>
    <w:rsid w:val="00AC7067"/>
    <w:rsid w:val="00AD028F"/>
    <w:rsid w:val="00AD160B"/>
    <w:rsid w:val="00AD222A"/>
    <w:rsid w:val="00AE0101"/>
    <w:rsid w:val="00AE01C2"/>
    <w:rsid w:val="00AE3BA6"/>
    <w:rsid w:val="00AE694C"/>
    <w:rsid w:val="00AE7D6A"/>
    <w:rsid w:val="00AF0552"/>
    <w:rsid w:val="00AF0744"/>
    <w:rsid w:val="00AF0FDB"/>
    <w:rsid w:val="00AF15B7"/>
    <w:rsid w:val="00AF1D3D"/>
    <w:rsid w:val="00AF5970"/>
    <w:rsid w:val="00AF5DF5"/>
    <w:rsid w:val="00B0187D"/>
    <w:rsid w:val="00B0231B"/>
    <w:rsid w:val="00B03F7E"/>
    <w:rsid w:val="00B05D9D"/>
    <w:rsid w:val="00B0621F"/>
    <w:rsid w:val="00B06A64"/>
    <w:rsid w:val="00B06C78"/>
    <w:rsid w:val="00B11568"/>
    <w:rsid w:val="00B116BC"/>
    <w:rsid w:val="00B1557C"/>
    <w:rsid w:val="00B15670"/>
    <w:rsid w:val="00B17978"/>
    <w:rsid w:val="00B20D54"/>
    <w:rsid w:val="00B21929"/>
    <w:rsid w:val="00B2524B"/>
    <w:rsid w:val="00B25C8E"/>
    <w:rsid w:val="00B275A1"/>
    <w:rsid w:val="00B30B4F"/>
    <w:rsid w:val="00B320B6"/>
    <w:rsid w:val="00B33E98"/>
    <w:rsid w:val="00B366C8"/>
    <w:rsid w:val="00B42602"/>
    <w:rsid w:val="00B4502E"/>
    <w:rsid w:val="00B469CA"/>
    <w:rsid w:val="00B51893"/>
    <w:rsid w:val="00B5294A"/>
    <w:rsid w:val="00B540FB"/>
    <w:rsid w:val="00B546CA"/>
    <w:rsid w:val="00B5570A"/>
    <w:rsid w:val="00B55E5E"/>
    <w:rsid w:val="00B55F01"/>
    <w:rsid w:val="00B60BBC"/>
    <w:rsid w:val="00B640D9"/>
    <w:rsid w:val="00B671BD"/>
    <w:rsid w:val="00B679C3"/>
    <w:rsid w:val="00B72B9A"/>
    <w:rsid w:val="00B73CF0"/>
    <w:rsid w:val="00B74893"/>
    <w:rsid w:val="00B749A6"/>
    <w:rsid w:val="00B77351"/>
    <w:rsid w:val="00B81C11"/>
    <w:rsid w:val="00B82290"/>
    <w:rsid w:val="00B83FF5"/>
    <w:rsid w:val="00B84ED4"/>
    <w:rsid w:val="00B85CF6"/>
    <w:rsid w:val="00B85D7D"/>
    <w:rsid w:val="00B9009C"/>
    <w:rsid w:val="00B90585"/>
    <w:rsid w:val="00B9093E"/>
    <w:rsid w:val="00B913D8"/>
    <w:rsid w:val="00B919A9"/>
    <w:rsid w:val="00B93B3E"/>
    <w:rsid w:val="00B93FCF"/>
    <w:rsid w:val="00B94755"/>
    <w:rsid w:val="00B95855"/>
    <w:rsid w:val="00B962EB"/>
    <w:rsid w:val="00B977FC"/>
    <w:rsid w:val="00BA07EF"/>
    <w:rsid w:val="00BA238C"/>
    <w:rsid w:val="00BA2562"/>
    <w:rsid w:val="00BA639E"/>
    <w:rsid w:val="00BA63DE"/>
    <w:rsid w:val="00BA74A4"/>
    <w:rsid w:val="00BB10D8"/>
    <w:rsid w:val="00BB24A1"/>
    <w:rsid w:val="00BB615D"/>
    <w:rsid w:val="00BB69DD"/>
    <w:rsid w:val="00BB6D0B"/>
    <w:rsid w:val="00BC0CA5"/>
    <w:rsid w:val="00BC259B"/>
    <w:rsid w:val="00BC39F8"/>
    <w:rsid w:val="00BC3DF1"/>
    <w:rsid w:val="00BC4E54"/>
    <w:rsid w:val="00BC5DB3"/>
    <w:rsid w:val="00BC62D9"/>
    <w:rsid w:val="00BC70A5"/>
    <w:rsid w:val="00BC78B3"/>
    <w:rsid w:val="00BD065A"/>
    <w:rsid w:val="00BD0E5F"/>
    <w:rsid w:val="00BD0F40"/>
    <w:rsid w:val="00BD7328"/>
    <w:rsid w:val="00BE1F12"/>
    <w:rsid w:val="00BE2648"/>
    <w:rsid w:val="00BF0104"/>
    <w:rsid w:val="00BF53E4"/>
    <w:rsid w:val="00BF64D0"/>
    <w:rsid w:val="00BF691C"/>
    <w:rsid w:val="00C014B2"/>
    <w:rsid w:val="00C03DC4"/>
    <w:rsid w:val="00C04904"/>
    <w:rsid w:val="00C06A29"/>
    <w:rsid w:val="00C06C61"/>
    <w:rsid w:val="00C076CD"/>
    <w:rsid w:val="00C13D9C"/>
    <w:rsid w:val="00C17BD6"/>
    <w:rsid w:val="00C201B2"/>
    <w:rsid w:val="00C20C3F"/>
    <w:rsid w:val="00C20D5E"/>
    <w:rsid w:val="00C21568"/>
    <w:rsid w:val="00C23E19"/>
    <w:rsid w:val="00C24F35"/>
    <w:rsid w:val="00C310C8"/>
    <w:rsid w:val="00C326C8"/>
    <w:rsid w:val="00C32B67"/>
    <w:rsid w:val="00C32BD8"/>
    <w:rsid w:val="00C33AC9"/>
    <w:rsid w:val="00C372DB"/>
    <w:rsid w:val="00C37AAB"/>
    <w:rsid w:val="00C422C9"/>
    <w:rsid w:val="00C42FAF"/>
    <w:rsid w:val="00C46925"/>
    <w:rsid w:val="00C46F65"/>
    <w:rsid w:val="00C4761E"/>
    <w:rsid w:val="00C5075E"/>
    <w:rsid w:val="00C51E5F"/>
    <w:rsid w:val="00C5361D"/>
    <w:rsid w:val="00C5541E"/>
    <w:rsid w:val="00C55427"/>
    <w:rsid w:val="00C556A7"/>
    <w:rsid w:val="00C55F84"/>
    <w:rsid w:val="00C60BE2"/>
    <w:rsid w:val="00C60D5B"/>
    <w:rsid w:val="00C62426"/>
    <w:rsid w:val="00C624DF"/>
    <w:rsid w:val="00C63A87"/>
    <w:rsid w:val="00C64287"/>
    <w:rsid w:val="00C64B3E"/>
    <w:rsid w:val="00C65E19"/>
    <w:rsid w:val="00C65EC8"/>
    <w:rsid w:val="00C672F8"/>
    <w:rsid w:val="00C70E12"/>
    <w:rsid w:val="00C76C5D"/>
    <w:rsid w:val="00C80F52"/>
    <w:rsid w:val="00C80FAD"/>
    <w:rsid w:val="00C82374"/>
    <w:rsid w:val="00C82576"/>
    <w:rsid w:val="00C8378D"/>
    <w:rsid w:val="00C87A57"/>
    <w:rsid w:val="00C91F5E"/>
    <w:rsid w:val="00C92CFB"/>
    <w:rsid w:val="00C95719"/>
    <w:rsid w:val="00CA035C"/>
    <w:rsid w:val="00CA0DDC"/>
    <w:rsid w:val="00CA1968"/>
    <w:rsid w:val="00CA26A1"/>
    <w:rsid w:val="00CA27A8"/>
    <w:rsid w:val="00CA2F53"/>
    <w:rsid w:val="00CA438E"/>
    <w:rsid w:val="00CA5278"/>
    <w:rsid w:val="00CA578E"/>
    <w:rsid w:val="00CA650D"/>
    <w:rsid w:val="00CB142D"/>
    <w:rsid w:val="00CB1F2E"/>
    <w:rsid w:val="00CB24B0"/>
    <w:rsid w:val="00CB2B99"/>
    <w:rsid w:val="00CB3F2D"/>
    <w:rsid w:val="00CB535F"/>
    <w:rsid w:val="00CB5D6B"/>
    <w:rsid w:val="00CC007C"/>
    <w:rsid w:val="00CC0F3B"/>
    <w:rsid w:val="00CC1B7B"/>
    <w:rsid w:val="00CC3621"/>
    <w:rsid w:val="00CC537E"/>
    <w:rsid w:val="00CC75F6"/>
    <w:rsid w:val="00CC7F7C"/>
    <w:rsid w:val="00CD33C0"/>
    <w:rsid w:val="00CD4779"/>
    <w:rsid w:val="00CD5341"/>
    <w:rsid w:val="00CD5ECF"/>
    <w:rsid w:val="00CD718E"/>
    <w:rsid w:val="00CE007B"/>
    <w:rsid w:val="00CE073B"/>
    <w:rsid w:val="00CE0A80"/>
    <w:rsid w:val="00CE1925"/>
    <w:rsid w:val="00CE364E"/>
    <w:rsid w:val="00CE3DA2"/>
    <w:rsid w:val="00CE3E7A"/>
    <w:rsid w:val="00CE41A7"/>
    <w:rsid w:val="00CF1DB9"/>
    <w:rsid w:val="00CF2BB0"/>
    <w:rsid w:val="00CF5F5A"/>
    <w:rsid w:val="00CF66A1"/>
    <w:rsid w:val="00D00F36"/>
    <w:rsid w:val="00D00F85"/>
    <w:rsid w:val="00D0213F"/>
    <w:rsid w:val="00D0220B"/>
    <w:rsid w:val="00D03952"/>
    <w:rsid w:val="00D0779A"/>
    <w:rsid w:val="00D1049C"/>
    <w:rsid w:val="00D12B68"/>
    <w:rsid w:val="00D16319"/>
    <w:rsid w:val="00D20DB5"/>
    <w:rsid w:val="00D22086"/>
    <w:rsid w:val="00D22A40"/>
    <w:rsid w:val="00D23346"/>
    <w:rsid w:val="00D23566"/>
    <w:rsid w:val="00D25BCB"/>
    <w:rsid w:val="00D26743"/>
    <w:rsid w:val="00D32775"/>
    <w:rsid w:val="00D32BDA"/>
    <w:rsid w:val="00D33C55"/>
    <w:rsid w:val="00D359CE"/>
    <w:rsid w:val="00D36460"/>
    <w:rsid w:val="00D36543"/>
    <w:rsid w:val="00D37F34"/>
    <w:rsid w:val="00D4166D"/>
    <w:rsid w:val="00D4204C"/>
    <w:rsid w:val="00D4238B"/>
    <w:rsid w:val="00D444A4"/>
    <w:rsid w:val="00D45A81"/>
    <w:rsid w:val="00D46EAA"/>
    <w:rsid w:val="00D532FA"/>
    <w:rsid w:val="00D536F7"/>
    <w:rsid w:val="00D5472B"/>
    <w:rsid w:val="00D54A09"/>
    <w:rsid w:val="00D5551C"/>
    <w:rsid w:val="00D5574B"/>
    <w:rsid w:val="00D5734C"/>
    <w:rsid w:val="00D6127D"/>
    <w:rsid w:val="00D64BA9"/>
    <w:rsid w:val="00D677AE"/>
    <w:rsid w:val="00D71495"/>
    <w:rsid w:val="00D726D9"/>
    <w:rsid w:val="00D77851"/>
    <w:rsid w:val="00D82B07"/>
    <w:rsid w:val="00D84140"/>
    <w:rsid w:val="00D877AC"/>
    <w:rsid w:val="00D87DFD"/>
    <w:rsid w:val="00D90910"/>
    <w:rsid w:val="00D92FD4"/>
    <w:rsid w:val="00D956F5"/>
    <w:rsid w:val="00DA10C4"/>
    <w:rsid w:val="00DA2CA4"/>
    <w:rsid w:val="00DA3B6D"/>
    <w:rsid w:val="00DA66D9"/>
    <w:rsid w:val="00DA788E"/>
    <w:rsid w:val="00DA7B6D"/>
    <w:rsid w:val="00DB4017"/>
    <w:rsid w:val="00DB4623"/>
    <w:rsid w:val="00DB727A"/>
    <w:rsid w:val="00DB73AE"/>
    <w:rsid w:val="00DB77C0"/>
    <w:rsid w:val="00DB795F"/>
    <w:rsid w:val="00DC168E"/>
    <w:rsid w:val="00DC2845"/>
    <w:rsid w:val="00DC2FA5"/>
    <w:rsid w:val="00DC3A30"/>
    <w:rsid w:val="00DC44D6"/>
    <w:rsid w:val="00DD0508"/>
    <w:rsid w:val="00DD178A"/>
    <w:rsid w:val="00DD2C5E"/>
    <w:rsid w:val="00DD6A91"/>
    <w:rsid w:val="00DD6C69"/>
    <w:rsid w:val="00DE0566"/>
    <w:rsid w:val="00DE2647"/>
    <w:rsid w:val="00DE467C"/>
    <w:rsid w:val="00DE4FD2"/>
    <w:rsid w:val="00DE5D0E"/>
    <w:rsid w:val="00DE70F7"/>
    <w:rsid w:val="00DE787E"/>
    <w:rsid w:val="00DF0AB4"/>
    <w:rsid w:val="00DF120A"/>
    <w:rsid w:val="00DF263B"/>
    <w:rsid w:val="00DF3DC8"/>
    <w:rsid w:val="00DF42CC"/>
    <w:rsid w:val="00DF506B"/>
    <w:rsid w:val="00DF782B"/>
    <w:rsid w:val="00E00486"/>
    <w:rsid w:val="00E0269B"/>
    <w:rsid w:val="00E02B1F"/>
    <w:rsid w:val="00E032F3"/>
    <w:rsid w:val="00E039A5"/>
    <w:rsid w:val="00E06CAD"/>
    <w:rsid w:val="00E12F84"/>
    <w:rsid w:val="00E1409C"/>
    <w:rsid w:val="00E14520"/>
    <w:rsid w:val="00E145BC"/>
    <w:rsid w:val="00E16CE8"/>
    <w:rsid w:val="00E20028"/>
    <w:rsid w:val="00E21451"/>
    <w:rsid w:val="00E23F72"/>
    <w:rsid w:val="00E24CAA"/>
    <w:rsid w:val="00E254A9"/>
    <w:rsid w:val="00E25822"/>
    <w:rsid w:val="00E26FE0"/>
    <w:rsid w:val="00E275CA"/>
    <w:rsid w:val="00E304D4"/>
    <w:rsid w:val="00E31C01"/>
    <w:rsid w:val="00E33D4D"/>
    <w:rsid w:val="00E34E6E"/>
    <w:rsid w:val="00E36442"/>
    <w:rsid w:val="00E36A8A"/>
    <w:rsid w:val="00E376CE"/>
    <w:rsid w:val="00E42712"/>
    <w:rsid w:val="00E44290"/>
    <w:rsid w:val="00E44398"/>
    <w:rsid w:val="00E50510"/>
    <w:rsid w:val="00E511CC"/>
    <w:rsid w:val="00E52649"/>
    <w:rsid w:val="00E53033"/>
    <w:rsid w:val="00E53D52"/>
    <w:rsid w:val="00E53E47"/>
    <w:rsid w:val="00E56DF4"/>
    <w:rsid w:val="00E60C16"/>
    <w:rsid w:val="00E611D7"/>
    <w:rsid w:val="00E6263C"/>
    <w:rsid w:val="00E654F5"/>
    <w:rsid w:val="00E6629D"/>
    <w:rsid w:val="00E70B12"/>
    <w:rsid w:val="00E70C24"/>
    <w:rsid w:val="00E73AF8"/>
    <w:rsid w:val="00E7716C"/>
    <w:rsid w:val="00E779F9"/>
    <w:rsid w:val="00E77E64"/>
    <w:rsid w:val="00E83AD1"/>
    <w:rsid w:val="00E8519C"/>
    <w:rsid w:val="00E901ED"/>
    <w:rsid w:val="00E9042C"/>
    <w:rsid w:val="00E9176F"/>
    <w:rsid w:val="00E9232B"/>
    <w:rsid w:val="00E95241"/>
    <w:rsid w:val="00E96174"/>
    <w:rsid w:val="00E96C33"/>
    <w:rsid w:val="00E971F9"/>
    <w:rsid w:val="00EA4D49"/>
    <w:rsid w:val="00EB15C3"/>
    <w:rsid w:val="00EB26CB"/>
    <w:rsid w:val="00EB2F2A"/>
    <w:rsid w:val="00EB4CF3"/>
    <w:rsid w:val="00EB560E"/>
    <w:rsid w:val="00EB65BE"/>
    <w:rsid w:val="00EC10C9"/>
    <w:rsid w:val="00EC149F"/>
    <w:rsid w:val="00EC1DDC"/>
    <w:rsid w:val="00EC4034"/>
    <w:rsid w:val="00ED0724"/>
    <w:rsid w:val="00ED07D5"/>
    <w:rsid w:val="00ED1806"/>
    <w:rsid w:val="00ED1CDA"/>
    <w:rsid w:val="00EE109A"/>
    <w:rsid w:val="00EE3E75"/>
    <w:rsid w:val="00EE3EE1"/>
    <w:rsid w:val="00EE6B84"/>
    <w:rsid w:val="00EE6E6C"/>
    <w:rsid w:val="00EE70FC"/>
    <w:rsid w:val="00EE7F46"/>
    <w:rsid w:val="00EF147D"/>
    <w:rsid w:val="00EF164D"/>
    <w:rsid w:val="00EF5157"/>
    <w:rsid w:val="00F02D4F"/>
    <w:rsid w:val="00F03455"/>
    <w:rsid w:val="00F055BC"/>
    <w:rsid w:val="00F06014"/>
    <w:rsid w:val="00F06B1B"/>
    <w:rsid w:val="00F06DAC"/>
    <w:rsid w:val="00F07E62"/>
    <w:rsid w:val="00F1107F"/>
    <w:rsid w:val="00F1319B"/>
    <w:rsid w:val="00F137B2"/>
    <w:rsid w:val="00F154E7"/>
    <w:rsid w:val="00F157B9"/>
    <w:rsid w:val="00F1642F"/>
    <w:rsid w:val="00F1747A"/>
    <w:rsid w:val="00F22D54"/>
    <w:rsid w:val="00F26FDA"/>
    <w:rsid w:val="00F273A1"/>
    <w:rsid w:val="00F3000C"/>
    <w:rsid w:val="00F31183"/>
    <w:rsid w:val="00F319FE"/>
    <w:rsid w:val="00F32B39"/>
    <w:rsid w:val="00F37D45"/>
    <w:rsid w:val="00F37FF8"/>
    <w:rsid w:val="00F46940"/>
    <w:rsid w:val="00F50219"/>
    <w:rsid w:val="00F511BB"/>
    <w:rsid w:val="00F54006"/>
    <w:rsid w:val="00F5421A"/>
    <w:rsid w:val="00F559C8"/>
    <w:rsid w:val="00F55B09"/>
    <w:rsid w:val="00F56053"/>
    <w:rsid w:val="00F56D7C"/>
    <w:rsid w:val="00F6013F"/>
    <w:rsid w:val="00F60FD4"/>
    <w:rsid w:val="00F62AC2"/>
    <w:rsid w:val="00F66E00"/>
    <w:rsid w:val="00F67978"/>
    <w:rsid w:val="00F67D3D"/>
    <w:rsid w:val="00F70A1B"/>
    <w:rsid w:val="00F7117A"/>
    <w:rsid w:val="00F71380"/>
    <w:rsid w:val="00F7365E"/>
    <w:rsid w:val="00F752C3"/>
    <w:rsid w:val="00F804A2"/>
    <w:rsid w:val="00F84810"/>
    <w:rsid w:val="00F84A78"/>
    <w:rsid w:val="00F84C23"/>
    <w:rsid w:val="00F913E0"/>
    <w:rsid w:val="00F91D1C"/>
    <w:rsid w:val="00F93CD5"/>
    <w:rsid w:val="00F945B9"/>
    <w:rsid w:val="00F95648"/>
    <w:rsid w:val="00F9685B"/>
    <w:rsid w:val="00F96FA9"/>
    <w:rsid w:val="00FA25A2"/>
    <w:rsid w:val="00FA4C62"/>
    <w:rsid w:val="00FA6D07"/>
    <w:rsid w:val="00FB1F4B"/>
    <w:rsid w:val="00FB2D22"/>
    <w:rsid w:val="00FB6C2D"/>
    <w:rsid w:val="00FB6D33"/>
    <w:rsid w:val="00FB6FD0"/>
    <w:rsid w:val="00FC318B"/>
    <w:rsid w:val="00FC37F8"/>
    <w:rsid w:val="00FC411C"/>
    <w:rsid w:val="00FC4586"/>
    <w:rsid w:val="00FC7C19"/>
    <w:rsid w:val="00FD0B36"/>
    <w:rsid w:val="00FD11E3"/>
    <w:rsid w:val="00FD14FB"/>
    <w:rsid w:val="00FD20F6"/>
    <w:rsid w:val="00FD3043"/>
    <w:rsid w:val="00FD4F52"/>
    <w:rsid w:val="00FD50BC"/>
    <w:rsid w:val="00FD6343"/>
    <w:rsid w:val="00FD6FDE"/>
    <w:rsid w:val="00FD784A"/>
    <w:rsid w:val="00FD78D1"/>
    <w:rsid w:val="00FE0EF5"/>
    <w:rsid w:val="00FE161C"/>
    <w:rsid w:val="00FE25EB"/>
    <w:rsid w:val="00FE2A97"/>
    <w:rsid w:val="00FE2B29"/>
    <w:rsid w:val="00FE5623"/>
    <w:rsid w:val="00FF0B11"/>
    <w:rsid w:val="00FF152C"/>
    <w:rsid w:val="00FF2091"/>
    <w:rsid w:val="00FF5A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204945C0"/>
  <w15:docId w15:val="{3DA4237D-1341-446A-8577-58D8F8910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bart.gov"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www.metro.net" TargetMode="External"/><Relationship Id="rId17" Type="http://schemas.openxmlformats.org/officeDocument/2006/relationships/hyperlink" Target="mailto:ccda@dgs.ca.gov" TargetMode="External"/><Relationship Id="rId2" Type="http://schemas.openxmlformats.org/officeDocument/2006/relationships/numbering" Target="numbering.xml"/><Relationship Id="rId16" Type="http://schemas.openxmlformats.org/officeDocument/2006/relationships/hyperlink" Target="https://www.dgs.ca.gov/ccda"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yperlink" Target="http://www.sacrt.com" TargetMode="External"/><Relationship Id="rId23" Type="http://schemas.openxmlformats.org/officeDocument/2006/relationships/theme" Target="theme/theme1.xml"/><Relationship Id="rId10" Type="http://schemas.openxmlformats.org/officeDocument/2006/relationships/hyperlink" Target="https://www.streamtext.net/player?event=CCDA"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caltrain.com"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52DFD5-2753-4A8F-81D7-2B5001794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Pages>
  <Words>737</Words>
  <Characters>45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5293</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Ochoa, LaCandice@DGS</cp:lastModifiedBy>
  <cp:revision>6</cp:revision>
  <cp:lastPrinted>2018-07-03T18:22:00Z</cp:lastPrinted>
  <dcterms:created xsi:type="dcterms:W3CDTF">2019-06-06T19:32:00Z</dcterms:created>
  <dcterms:modified xsi:type="dcterms:W3CDTF">2019-06-10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ies>
</file>